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5B1CC" w14:textId="6E6C285C" w:rsidR="004F5A04" w:rsidRDefault="000F69D0" w:rsidP="000F69D0">
      <w:pPr>
        <w:pStyle w:val="Heading1"/>
      </w:pPr>
      <w:bookmarkStart w:id="0" w:name="_Toc193825721"/>
      <w:r>
        <w:t>Questionnaire</w:t>
      </w:r>
      <w:bookmarkEnd w:id="0"/>
    </w:p>
    <w:p w14:paraId="1EE72BFD" w14:textId="77777777" w:rsidR="00863CAD" w:rsidRPr="004B3FF4" w:rsidRDefault="00863CAD" w:rsidP="00863CAD">
      <w:pPr>
        <w:jc w:val="center"/>
        <w:rPr>
          <w:sz w:val="32"/>
          <w:szCs w:val="32"/>
        </w:rPr>
      </w:pPr>
      <w:r w:rsidRPr="004B3FF4">
        <w:rPr>
          <w:rFonts w:eastAsia="SimSun"/>
          <w:b/>
          <w:bCs/>
          <w:sz w:val="32"/>
          <w:szCs w:val="32"/>
        </w:rPr>
        <w:t>Personality and AI Advertising Research</w:t>
      </w:r>
    </w:p>
    <w:p w14:paraId="258F3A84" w14:textId="77777777" w:rsidR="00863CAD" w:rsidRDefault="00863CAD" w:rsidP="00863CAD">
      <w:pPr>
        <w:spacing w:line="320" w:lineRule="atLeast"/>
        <w:rPr>
          <w:rFonts w:eastAsia="SimSun"/>
        </w:rPr>
      </w:pPr>
    </w:p>
    <w:p w14:paraId="02C496E0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ADCB656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Start Block</w:t>
      </w:r>
    </w:p>
    <w:p w14:paraId="104BEC78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4BBB7F4D" w14:textId="77777777" w:rsidR="00863CAD" w:rsidRPr="007C75AA" w:rsidRDefault="00863CAD" w:rsidP="00863CAD">
      <w:pPr>
        <w:spacing w:line="320" w:lineRule="atLeast"/>
      </w:pPr>
      <w:r w:rsidRPr="007C75AA">
        <w:t>Q1-1 You believe your gender is: (Choose only one item that describes the situation best)</w:t>
      </w:r>
    </w:p>
    <w:p w14:paraId="730F804A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47E4CDBE" wp14:editId="2FB5C186">
            <wp:extent cx="123825" cy="123825"/>
            <wp:effectExtent l="0" t="0" r="0" b="0"/>
            <wp:docPr id="1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Male</w:t>
      </w:r>
    </w:p>
    <w:p w14:paraId="34B9967D" w14:textId="77777777" w:rsidR="00863CAD" w:rsidRPr="007C75AA" w:rsidRDefault="00863CAD" w:rsidP="001121CD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line="320" w:lineRule="atLeast"/>
      </w:pPr>
      <w:r w:rsidRPr="007C75AA">
        <w:t>Female</w:t>
      </w:r>
    </w:p>
    <w:p w14:paraId="4ECEF9C6" w14:textId="77777777" w:rsidR="00863CAD" w:rsidRPr="007C75AA" w:rsidRDefault="00863CAD" w:rsidP="001121CD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line="320" w:lineRule="atLeast"/>
      </w:pPr>
      <w:r w:rsidRPr="007C75AA">
        <w:t>Prefer not to say</w:t>
      </w:r>
    </w:p>
    <w:p w14:paraId="7550FBE4" w14:textId="77777777" w:rsidR="00863CAD" w:rsidRPr="007C75AA" w:rsidRDefault="00863CAD" w:rsidP="00863CAD">
      <w:pPr>
        <w:spacing w:line="320" w:lineRule="atLeast"/>
      </w:pPr>
    </w:p>
    <w:p w14:paraId="3EDC474C" w14:textId="77777777" w:rsidR="00863CAD" w:rsidRPr="007C75AA" w:rsidRDefault="00863CAD" w:rsidP="00863CAD">
      <w:pPr>
        <w:spacing w:line="320" w:lineRule="atLeast"/>
      </w:pPr>
      <w:r w:rsidRPr="007C75AA">
        <w:t>Q1-2 Your highest education is: (Choose only one item that describes the situation best)</w:t>
      </w:r>
    </w:p>
    <w:p w14:paraId="23A816F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ACE00CD" wp14:editId="7C01B17A">
            <wp:extent cx="123825" cy="123825"/>
            <wp:effectExtent l="0" t="0" r="0" b="0"/>
            <wp:docPr id="3" name="Picture 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GCSE</w:t>
      </w:r>
    </w:p>
    <w:p w14:paraId="02869C5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802A302" wp14:editId="48347026">
            <wp:extent cx="123825" cy="123825"/>
            <wp:effectExtent l="0" t="0" r="0" b="0"/>
            <wp:docPr id="4" name="Picture 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High School</w:t>
      </w:r>
    </w:p>
    <w:p w14:paraId="012954F6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1EBF3547" wp14:editId="286BA59C">
            <wp:extent cx="123825" cy="123825"/>
            <wp:effectExtent l="0" t="0" r="0" b="0"/>
            <wp:docPr id="5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College/pre-university</w:t>
      </w:r>
    </w:p>
    <w:p w14:paraId="29AD0530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44BD09B8" wp14:editId="232AAC97">
            <wp:extent cx="123825" cy="123825"/>
            <wp:effectExtent l="0" t="0" r="0" b="0"/>
            <wp:docPr id="6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University undergraduate</w:t>
      </w:r>
    </w:p>
    <w:p w14:paraId="6DACC62A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372BE10B" wp14:editId="296521B6">
            <wp:extent cx="123825" cy="123825"/>
            <wp:effectExtent l="0" t="0" r="0" b="0"/>
            <wp:docPr id="7" name="Picture 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University postgraduate</w:t>
      </w:r>
    </w:p>
    <w:p w14:paraId="183B2E1C" w14:textId="77777777" w:rsidR="00863CAD" w:rsidRPr="007C75AA" w:rsidRDefault="00863CAD" w:rsidP="00863CAD">
      <w:pPr>
        <w:spacing w:line="320" w:lineRule="atLeast"/>
      </w:pPr>
    </w:p>
    <w:p w14:paraId="3164B92C" w14:textId="77777777" w:rsidR="00863CAD" w:rsidRPr="007C75AA" w:rsidRDefault="00863CAD" w:rsidP="00863CAD">
      <w:pPr>
        <w:spacing w:line="320" w:lineRule="atLeast"/>
      </w:pPr>
      <w:r w:rsidRPr="007C75AA">
        <w:t>Q1-3 Your age is</w:t>
      </w:r>
      <w:r w:rsidRPr="007C75AA">
        <w:rPr>
          <w:rFonts w:ascii="SimSun" w:eastAsia="SimSun" w:hAnsi="SimSun" w:cs="SimSun" w:hint="eastAsia"/>
        </w:rPr>
        <w:t>：</w:t>
      </w:r>
      <w:r w:rsidRPr="007C75AA">
        <w:t xml:space="preserve"> (Choose only one item that describes the situation best)</w:t>
      </w:r>
    </w:p>
    <w:p w14:paraId="00208E07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27CB1E3B" wp14:editId="3653927A">
            <wp:extent cx="123825" cy="123825"/>
            <wp:effectExtent l="0" t="0" r="0" b="0"/>
            <wp:docPr id="8" name="Picture 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Below 18 (directly go to the end of the survey)</w:t>
      </w:r>
    </w:p>
    <w:p w14:paraId="7BF54921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3F273261" wp14:editId="5DC487D5">
            <wp:extent cx="123825" cy="123825"/>
            <wp:effectExtent l="0" t="0" r="0" b="0"/>
            <wp:docPr id="9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18-25</w:t>
      </w:r>
    </w:p>
    <w:p w14:paraId="0C0365B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579BD2FD" wp14:editId="0FFA213C">
            <wp:extent cx="123825" cy="123825"/>
            <wp:effectExtent l="0" t="0" r="0" b="0"/>
            <wp:docPr id="10" name="Picture 6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26-30</w:t>
      </w:r>
    </w:p>
    <w:p w14:paraId="7962B0F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09D9AECD" wp14:editId="7F13A431">
            <wp:extent cx="123825" cy="123825"/>
            <wp:effectExtent l="0" t="0" r="0" b="0"/>
            <wp:docPr id="11" name="Picture 6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31-40</w:t>
      </w:r>
    </w:p>
    <w:p w14:paraId="5A2CD5F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2F8EF512" wp14:editId="1A5C8464">
            <wp:extent cx="123825" cy="123825"/>
            <wp:effectExtent l="0" t="0" r="0" b="0"/>
            <wp:docPr id="12" name="Picture 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41-50</w:t>
      </w:r>
    </w:p>
    <w:p w14:paraId="051A4353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A4FA36D" wp14:editId="0C3D8828">
            <wp:extent cx="123825" cy="123825"/>
            <wp:effectExtent l="0" t="0" r="0" b="0"/>
            <wp:docPr id="13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Over 50</w:t>
      </w:r>
    </w:p>
    <w:p w14:paraId="5B9576A8" w14:textId="77777777" w:rsidR="00863CAD" w:rsidRPr="007C75AA" w:rsidRDefault="00863CAD" w:rsidP="00863CAD">
      <w:pPr>
        <w:spacing w:line="320" w:lineRule="atLeast"/>
      </w:pPr>
    </w:p>
    <w:p w14:paraId="0FF5EB05" w14:textId="77777777" w:rsidR="00863CAD" w:rsidRPr="007C75AA" w:rsidRDefault="00863CAD" w:rsidP="00863CAD">
      <w:pPr>
        <w:spacing w:line="320" w:lineRule="atLeast"/>
      </w:pPr>
      <w:r w:rsidRPr="007C75AA">
        <w:t xml:space="preserve">Q1-4 Your native language </w:t>
      </w:r>
      <w:proofErr w:type="gramStart"/>
      <w:r w:rsidRPr="007C75AA">
        <w:t>is:_</w:t>
      </w:r>
      <w:proofErr w:type="gramEnd"/>
      <w:r w:rsidRPr="007C75AA">
        <w:t>____________</w:t>
      </w:r>
    </w:p>
    <w:p w14:paraId="6845C614" w14:textId="77777777" w:rsidR="00863CAD" w:rsidRPr="007C75AA" w:rsidRDefault="00863CAD" w:rsidP="00863CAD">
      <w:pPr>
        <w:spacing w:line="320" w:lineRule="atLeast"/>
      </w:pPr>
    </w:p>
    <w:p w14:paraId="57CCCDFF" w14:textId="77777777" w:rsidR="00863CAD" w:rsidRPr="007C75AA" w:rsidRDefault="00863CAD" w:rsidP="00863CAD">
      <w:pPr>
        <w:spacing w:line="320" w:lineRule="atLeast"/>
      </w:pPr>
      <w:r w:rsidRPr="007C75AA">
        <w:t>Q1-5 Have you used any product or service which contains artificial intelligence (AI) component? (Choose only one item that describes the situation best)</w:t>
      </w:r>
    </w:p>
    <w:p w14:paraId="67079C95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2F9D2E2A" wp14:editId="3C00CD9C">
            <wp:extent cx="123825" cy="123825"/>
            <wp:effectExtent l="0" t="0" r="0" b="0"/>
            <wp:docPr id="16" name="Picture 6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No, never.</w:t>
      </w:r>
    </w:p>
    <w:p w14:paraId="2A0EDE04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05DCB709" wp14:editId="7F66942E">
            <wp:extent cx="123825" cy="123825"/>
            <wp:effectExtent l="0" t="0" r="0" b="0"/>
            <wp:docPr id="17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Not sure</w:t>
      </w:r>
    </w:p>
    <w:p w14:paraId="176809C9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1D4FA698" wp14:editId="13B6CEB1">
            <wp:extent cx="123825" cy="123825"/>
            <wp:effectExtent l="0" t="0" r="0" b="0"/>
            <wp:docPr id="18" name="Picture 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Yes, absolutely.</w:t>
      </w:r>
    </w:p>
    <w:p w14:paraId="0D4C1EB1" w14:textId="77777777" w:rsidR="00863CAD" w:rsidRPr="007C75AA" w:rsidRDefault="00863CAD" w:rsidP="00863CAD">
      <w:pPr>
        <w:spacing w:line="320" w:lineRule="atLeast"/>
      </w:pPr>
    </w:p>
    <w:p w14:paraId="3C422865" w14:textId="77777777" w:rsidR="00863CAD" w:rsidRPr="007C75AA" w:rsidRDefault="00863CAD" w:rsidP="00863CAD">
      <w:pPr>
        <w:spacing w:line="320" w:lineRule="atLeast"/>
      </w:pPr>
    </w:p>
    <w:p w14:paraId="51147817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Start Block- End of the Block</w:t>
      </w:r>
    </w:p>
    <w:p w14:paraId="194FFC8D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C9859CE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Personality Test-</w:t>
      </w:r>
      <w:r w:rsidRPr="007C75AA">
        <w:rPr>
          <w:rFonts w:eastAsia="SimSun"/>
          <w:b/>
          <w:bCs/>
          <w:color w:val="B0C4DE"/>
        </w:rPr>
        <w:t xml:space="preserve"> Block Start</w:t>
      </w:r>
    </w:p>
    <w:p w14:paraId="6BBA1098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5C1B9279" w14:textId="77777777" w:rsidR="00863CAD" w:rsidRPr="007C75AA" w:rsidRDefault="00863CAD" w:rsidP="00863CAD">
      <w:pPr>
        <w:spacing w:line="320" w:lineRule="atLeast"/>
      </w:pPr>
      <w:r w:rsidRPr="007C75AA">
        <w:lastRenderedPageBreak/>
        <w:t xml:space="preserve">Q2-1 </w:t>
      </w:r>
      <w:r w:rsidRPr="007C75AA">
        <w:rPr>
          <w:rFonts w:eastAsia="SimSun"/>
        </w:rPr>
        <w:t>First, we want to know about your personality. Please rate whether you agree with the following statements about your personality and select the most appropriate score. (1-strongly disagree, 5-strongly agree) [Matrix Question]</w:t>
      </w: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283"/>
        <w:gridCol w:w="1040"/>
        <w:gridCol w:w="1141"/>
        <w:gridCol w:w="1141"/>
        <w:gridCol w:w="1269"/>
        <w:gridCol w:w="1142"/>
      </w:tblGrid>
      <w:tr w:rsidR="00863CAD" w:rsidRPr="007C75AA" w14:paraId="0EFAF85E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CF2485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B8BFC2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A14D38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1C2BB7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C60B89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B54A94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683A464E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16F781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feel energised when I am with other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21E30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241BFD" wp14:editId="6F52A1E2">
                  <wp:extent cx="128905" cy="128905"/>
                  <wp:effectExtent l="0" t="0" r="0" b="0"/>
                  <wp:docPr id="1776673740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0F9B9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19474C" wp14:editId="74D11389">
                  <wp:extent cx="128905" cy="128905"/>
                  <wp:effectExtent l="0" t="0" r="0" b="0"/>
                  <wp:docPr id="137670541" name="Picture 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D01EE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E76250" wp14:editId="2EB34E23">
                  <wp:extent cx="128905" cy="128905"/>
                  <wp:effectExtent l="0" t="0" r="0" b="0"/>
                  <wp:docPr id="39669865" name="Picture 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3F8A1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C95B99" wp14:editId="5ACBCFFA">
                  <wp:extent cx="128905" cy="128905"/>
                  <wp:effectExtent l="0" t="0" r="0" b="0"/>
                  <wp:docPr id="1214632088" name="Picture 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8A0B48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F68A07" wp14:editId="281A1113">
                  <wp:extent cx="128905" cy="128905"/>
                  <wp:effectExtent l="0" t="0" r="0" b="0"/>
                  <wp:docPr id="530311717" name="Picture 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AB4F9EE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A7FF12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prefer to think quietly rather than participate in group activitie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F11C1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0DDA46" wp14:editId="2D7B7723">
                  <wp:extent cx="128905" cy="128905"/>
                  <wp:effectExtent l="0" t="0" r="0" b="0"/>
                  <wp:docPr id="625236449" name="Picture 5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D0AF2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964D08" wp14:editId="45162B82">
                  <wp:extent cx="128905" cy="128905"/>
                  <wp:effectExtent l="0" t="0" r="0" b="0"/>
                  <wp:docPr id="739737027" name="Picture 5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DC0F2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9000F3" wp14:editId="75816B9A">
                  <wp:extent cx="128905" cy="128905"/>
                  <wp:effectExtent l="0" t="0" r="0" b="0"/>
                  <wp:docPr id="1109867899" name="Picture 5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3D6C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09E092" wp14:editId="72F8EA9F">
                  <wp:extent cx="128905" cy="128905"/>
                  <wp:effectExtent l="0" t="0" r="0" b="0"/>
                  <wp:docPr id="51594798" name="Picture 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73CE0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24DCEB2" wp14:editId="0DFF6E7D">
                  <wp:extent cx="128905" cy="128905"/>
                  <wp:effectExtent l="0" t="0" r="0" b="0"/>
                  <wp:docPr id="1911292216" name="Picture 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8F546CC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E4E930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>
              <w:t xml:space="preserve">                         </w:t>
            </w:r>
            <w:r w:rsidRPr="007C75AA">
              <w:t>I often initiate conversations in social situation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7D2CC7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3E7380" wp14:editId="45E1B0EB">
                  <wp:extent cx="128905" cy="128905"/>
                  <wp:effectExtent l="0" t="0" r="0" b="0"/>
                  <wp:docPr id="2048817125" name="Picture 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FA34E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4D02C8" wp14:editId="6B70A392">
                  <wp:extent cx="128905" cy="128905"/>
                  <wp:effectExtent l="0" t="0" r="0" b="0"/>
                  <wp:docPr id="809532884" name="Picture 5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5CCC6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400E0D" wp14:editId="4367E5DC">
                  <wp:extent cx="128905" cy="128905"/>
                  <wp:effectExtent l="0" t="0" r="0" b="0"/>
                  <wp:docPr id="2088911710" name="Picture 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E35B1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E9FA4C" wp14:editId="4233F320">
                  <wp:extent cx="128905" cy="128905"/>
                  <wp:effectExtent l="0" t="0" r="0" b="0"/>
                  <wp:docPr id="837523425" name="Picture 5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2B6CA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E02F155" wp14:editId="31F13A7F">
                  <wp:extent cx="128905" cy="128905"/>
                  <wp:effectExtent l="0" t="0" r="0" b="0"/>
                  <wp:docPr id="1629588636" name="Picture 5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086B8F2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A9D60D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like to be alone to recharge my energy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8597A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5DF434" wp14:editId="456E2F1B">
                  <wp:extent cx="128905" cy="128905"/>
                  <wp:effectExtent l="0" t="0" r="0" b="0"/>
                  <wp:docPr id="1024748010" name="Picture 5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18915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11EBD6" wp14:editId="5D914017">
                  <wp:extent cx="128905" cy="128905"/>
                  <wp:effectExtent l="0" t="0" r="0" b="0"/>
                  <wp:docPr id="235670497" name="Picture 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8D0AC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5499E8" wp14:editId="50A1342B">
                  <wp:extent cx="128905" cy="128905"/>
                  <wp:effectExtent l="0" t="0" r="0" b="0"/>
                  <wp:docPr id="1008070612" name="Picture 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E443E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5B3C1F" wp14:editId="6E1E5DAE">
                  <wp:extent cx="128905" cy="128905"/>
                  <wp:effectExtent l="0" t="0" r="0" b="0"/>
                  <wp:docPr id="1192445959" name="Picture 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0D97D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DFCD60C" wp14:editId="07AC4B53">
                  <wp:extent cx="128905" cy="128905"/>
                  <wp:effectExtent l="0" t="0" r="0" b="0"/>
                  <wp:docPr id="851038198" name="Picture 5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6A1829F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71EB56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pay attention to details when making decision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5E30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D27522" wp14:editId="5FE48C37">
                  <wp:extent cx="128905" cy="128905"/>
                  <wp:effectExtent l="0" t="0" r="0" b="0"/>
                  <wp:docPr id="968289063" name="Picture 5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817F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E4055A" wp14:editId="0FAE32B4">
                  <wp:extent cx="128905" cy="128905"/>
                  <wp:effectExtent l="0" t="0" r="0" b="0"/>
                  <wp:docPr id="690934524" name="Picture 5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09442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DBD12C" wp14:editId="13F45E27">
                  <wp:extent cx="128905" cy="128905"/>
                  <wp:effectExtent l="0" t="0" r="0" b="0"/>
                  <wp:docPr id="1230227263" name="Picture 5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89A7F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0CCB77E" wp14:editId="68A80E86">
                  <wp:extent cx="128905" cy="128905"/>
                  <wp:effectExtent l="0" t="0" r="0" b="0"/>
                  <wp:docPr id="694065447" name="Picture 5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0FDE0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421BE6" wp14:editId="0D350BA4">
                  <wp:extent cx="128905" cy="128905"/>
                  <wp:effectExtent l="0" t="0" r="0" b="0"/>
                  <wp:docPr id="1225718089" name="Picture 5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263FAF2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1D0114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always prefer to come up with new and innovative ideas rather than stick to reality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BF24A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0C5830" wp14:editId="3F9FF976">
                  <wp:extent cx="128905" cy="128905"/>
                  <wp:effectExtent l="0" t="0" r="0" b="0"/>
                  <wp:docPr id="1015919450" name="Picture 5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EDB99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31FD67" wp14:editId="53D35AF1">
                  <wp:extent cx="128905" cy="128905"/>
                  <wp:effectExtent l="0" t="0" r="0" b="0"/>
                  <wp:docPr id="1732244565" name="Picture 5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9F6968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54B992" wp14:editId="43601711">
                  <wp:extent cx="128905" cy="128905"/>
                  <wp:effectExtent l="0" t="0" r="0" b="0"/>
                  <wp:docPr id="185324618" name="Picture 5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FA62E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861B8EC" wp14:editId="38001618">
                  <wp:extent cx="128905" cy="128905"/>
                  <wp:effectExtent l="0" t="0" r="0" b="0"/>
                  <wp:docPr id="1752784588" name="Picture 5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B052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5C60D2" wp14:editId="50FB4AC7">
                  <wp:extent cx="128905" cy="128905"/>
                  <wp:effectExtent l="0" t="0" r="0" b="0"/>
                  <wp:docPr id="646427389" name="Picture 5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3ACA3A7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09F1CA4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rely on my senses to understand the world around me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1A63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70A31C" wp14:editId="232E5BD0">
                  <wp:extent cx="128905" cy="128905"/>
                  <wp:effectExtent l="0" t="0" r="0" b="0"/>
                  <wp:docPr id="669944921" name="Picture 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66CC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8510F4" wp14:editId="3FE84B0A">
                  <wp:extent cx="128905" cy="128905"/>
                  <wp:effectExtent l="0" t="0" r="0" b="0"/>
                  <wp:docPr id="1425640536" name="Picture 5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C63B2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9395C6" wp14:editId="31E5B049">
                  <wp:extent cx="128905" cy="128905"/>
                  <wp:effectExtent l="0" t="0" r="0" b="0"/>
                  <wp:docPr id="755286704" name="Picture 5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D7EC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A8B4D0" wp14:editId="0A2D76AB">
                  <wp:extent cx="128905" cy="128905"/>
                  <wp:effectExtent l="0" t="0" r="0" b="0"/>
                  <wp:docPr id="1728066936" name="Picture 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A3958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2E2F34" wp14:editId="3FD59065">
                  <wp:extent cx="128905" cy="128905"/>
                  <wp:effectExtent l="0" t="0" r="0" b="0"/>
                  <wp:docPr id="198936516" name="Picture 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B68CB2A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0F134F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often think about various possible and future scenario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64AF2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11367F" wp14:editId="5264B519">
                  <wp:extent cx="128905" cy="128905"/>
                  <wp:effectExtent l="0" t="0" r="0" b="0"/>
                  <wp:docPr id="1277220639" name="Picture 5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9FD21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846FCC" wp14:editId="7FC1DEA4">
                  <wp:extent cx="128905" cy="128905"/>
                  <wp:effectExtent l="0" t="0" r="0" b="0"/>
                  <wp:docPr id="414798031" name="Picture 5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54AB5C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872B65" wp14:editId="1B98983C">
                  <wp:extent cx="128905" cy="128905"/>
                  <wp:effectExtent l="0" t="0" r="0" b="0"/>
                  <wp:docPr id="926489316" name="Picture 5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2CB1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1507C5" wp14:editId="69D7DF77">
                  <wp:extent cx="128905" cy="128905"/>
                  <wp:effectExtent l="0" t="0" r="0" b="0"/>
                  <wp:docPr id="1572528564" name="Picture 5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958D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9A4BC56" wp14:editId="5FD9FC7E">
                  <wp:extent cx="128905" cy="128905"/>
                  <wp:effectExtent l="0" t="0" r="0" b="0"/>
                  <wp:docPr id="1343951612" name="Picture 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14C787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46CF44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When solving problems, I prioritize logical analysis over personal feeling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8A48B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B85207" wp14:editId="622FB1BB">
                  <wp:extent cx="128905" cy="128905"/>
                  <wp:effectExtent l="0" t="0" r="0" b="0"/>
                  <wp:docPr id="627123683" name="Picture 5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141BE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AC22EF2" wp14:editId="668FD5D9">
                  <wp:extent cx="128905" cy="128905"/>
                  <wp:effectExtent l="0" t="0" r="0" b="0"/>
                  <wp:docPr id="1575109304" name="Picture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7F1FB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0BE12A" wp14:editId="5DC9E159">
                  <wp:extent cx="128905" cy="128905"/>
                  <wp:effectExtent l="0" t="0" r="0" b="0"/>
                  <wp:docPr id="492876903" name="Picture 5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F0B5A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D6EC0D" wp14:editId="642A6498">
                  <wp:extent cx="128905" cy="128905"/>
                  <wp:effectExtent l="0" t="0" r="0" b="0"/>
                  <wp:docPr id="858337133" name="Picture 5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7693E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620C0F" wp14:editId="51758A6B">
                  <wp:extent cx="128905" cy="128905"/>
                  <wp:effectExtent l="0" t="0" r="0" b="0"/>
                  <wp:docPr id="1098670419" name="Picture 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168EB28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37723D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make decisions based on the impact of the decision on other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26731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4C0516" wp14:editId="706BEB24">
                  <wp:extent cx="128905" cy="128905"/>
                  <wp:effectExtent l="0" t="0" r="0" b="0"/>
                  <wp:docPr id="1823811187" name="Picture 5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1A068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28AF39" wp14:editId="6ED71451">
                  <wp:extent cx="128905" cy="128905"/>
                  <wp:effectExtent l="0" t="0" r="0" b="0"/>
                  <wp:docPr id="1928127930" name="Picture 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796CB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3355F2" wp14:editId="6874FBC1">
                  <wp:extent cx="128905" cy="128905"/>
                  <wp:effectExtent l="0" t="0" r="0" b="0"/>
                  <wp:docPr id="1862137471" name="Picture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4BA19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EB08F5" wp14:editId="55C383C8">
                  <wp:extent cx="128905" cy="128905"/>
                  <wp:effectExtent l="0" t="0" r="0" b="0"/>
                  <wp:docPr id="877094570" name="Picture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83B94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A37555" wp14:editId="41D92A60">
                  <wp:extent cx="128905" cy="128905"/>
                  <wp:effectExtent l="0" t="0" r="0" b="0"/>
                  <wp:docPr id="347548051" name="Picture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FCE6E11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1124741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value fairness and consistency in judgment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446DD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3B7F50" wp14:editId="5C90031E">
                  <wp:extent cx="128905" cy="128905"/>
                  <wp:effectExtent l="0" t="0" r="0" b="0"/>
                  <wp:docPr id="486776602" name="Picture 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36BA2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D474AF" wp14:editId="408D2ECC">
                  <wp:extent cx="128905" cy="128905"/>
                  <wp:effectExtent l="0" t="0" r="0" b="0"/>
                  <wp:docPr id="632786257" name="Picture 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7905D5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491E0E" wp14:editId="2712BFAD">
                  <wp:extent cx="128905" cy="128905"/>
                  <wp:effectExtent l="0" t="0" r="0" b="0"/>
                  <wp:docPr id="1388345944" name="Picture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5966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50195C" wp14:editId="3CE989CE">
                  <wp:extent cx="128905" cy="128905"/>
                  <wp:effectExtent l="0" t="0" r="0" b="0"/>
                  <wp:docPr id="1442732996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C81B5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6588431" wp14:editId="6CD43C44">
                  <wp:extent cx="128905" cy="128905"/>
                  <wp:effectExtent l="0" t="0" r="0" b="0"/>
                  <wp:docPr id="293193924" name="Picture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2D53D94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614D40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consider the impact of my actions on others' feeling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8DD909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18EF32" wp14:editId="489D199F">
                  <wp:extent cx="128905" cy="128905"/>
                  <wp:effectExtent l="0" t="0" r="0" b="0"/>
                  <wp:docPr id="1825820845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0143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ECB50A" wp14:editId="0CEA1707">
                  <wp:extent cx="128905" cy="128905"/>
                  <wp:effectExtent l="0" t="0" r="0" b="0"/>
                  <wp:docPr id="476813083" name="Picture 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8C4F9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822B95" wp14:editId="1BCEA3E9">
                  <wp:extent cx="128905" cy="128905"/>
                  <wp:effectExtent l="0" t="0" r="0" b="0"/>
                  <wp:docPr id="461403598" name="Picture 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D6B82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72DEA2" wp14:editId="0ED3E783">
                  <wp:extent cx="128905" cy="128905"/>
                  <wp:effectExtent l="0" t="0" r="0" b="0"/>
                  <wp:docPr id="1422674164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63E85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654D53" wp14:editId="335466F5">
                  <wp:extent cx="128905" cy="128905"/>
                  <wp:effectExtent l="0" t="0" r="0" b="0"/>
                  <wp:docPr id="566677224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DA66326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9A826CA" w14:textId="07DA16C1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like to plan and organi</w:t>
            </w:r>
            <w:r w:rsidR="00E928C6">
              <w:t>s</w:t>
            </w:r>
            <w:r w:rsidRPr="007C75AA">
              <w:t>e tasks in advance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2E4EC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FE9DF2" wp14:editId="0DFE17B2">
                  <wp:extent cx="128905" cy="128905"/>
                  <wp:effectExtent l="0" t="0" r="0" b="0"/>
                  <wp:docPr id="494661292" name="Picture 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61F5E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DFC5C7" wp14:editId="0EB35364">
                  <wp:extent cx="128905" cy="128905"/>
                  <wp:effectExtent l="0" t="0" r="0" b="0"/>
                  <wp:docPr id="357205279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233C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92CC9E" wp14:editId="6AC08018">
                  <wp:extent cx="128905" cy="128905"/>
                  <wp:effectExtent l="0" t="0" r="0" b="0"/>
                  <wp:docPr id="1305050345" name="Picture 5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C424E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FF097C" wp14:editId="541BC20C">
                  <wp:extent cx="128905" cy="128905"/>
                  <wp:effectExtent l="0" t="0" r="0" b="0"/>
                  <wp:docPr id="104281897" name="Picture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C88B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F024B2" wp14:editId="62BC8E70">
                  <wp:extent cx="128905" cy="128905"/>
                  <wp:effectExtent l="0" t="0" r="0" b="0"/>
                  <wp:docPr id="1191034670" name="Picture 4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0036942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369932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prefer to keep some flexible options available for decision-making at any time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09FFE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B14D5B" wp14:editId="0AF180C4">
                  <wp:extent cx="128905" cy="128905"/>
                  <wp:effectExtent l="0" t="0" r="0" b="0"/>
                  <wp:docPr id="1541550019" name="Picture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FA728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DE59779" wp14:editId="1BF0E69C">
                  <wp:extent cx="128905" cy="128905"/>
                  <wp:effectExtent l="0" t="0" r="0" b="0"/>
                  <wp:docPr id="1817271643" name="Picture 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07FE0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CBA6A6" wp14:editId="36C4D5B8">
                  <wp:extent cx="128905" cy="128905"/>
                  <wp:effectExtent l="0" t="0" r="0" b="0"/>
                  <wp:docPr id="1257406989" name="Picture 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8A8543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47BC26" wp14:editId="3309E282">
                  <wp:extent cx="128905" cy="128905"/>
                  <wp:effectExtent l="0" t="0" r="0" b="0"/>
                  <wp:docPr id="1924366347" name="Picture 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B392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D4373DD" wp14:editId="3FC0A892">
                  <wp:extent cx="128905" cy="128905"/>
                  <wp:effectExtent l="0" t="0" r="0" b="0"/>
                  <wp:docPr id="878274094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2C4B8D7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E9D089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feel more comfortable following a structured daily schedule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F1DD2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0FC739" wp14:editId="415ABBE9">
                  <wp:extent cx="128905" cy="128905"/>
                  <wp:effectExtent l="0" t="0" r="0" b="0"/>
                  <wp:docPr id="169621597" name="Picture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2BE02A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E7AA31" wp14:editId="6278FDC1">
                  <wp:extent cx="128905" cy="128905"/>
                  <wp:effectExtent l="0" t="0" r="0" b="0"/>
                  <wp:docPr id="1077555949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E78803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6ABBACA" wp14:editId="1529C3E2">
                  <wp:extent cx="128905" cy="128905"/>
                  <wp:effectExtent l="0" t="0" r="0" b="0"/>
                  <wp:docPr id="498270943" name="Picture 4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DB4C4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4C692C" wp14:editId="546BC667">
                  <wp:extent cx="128905" cy="128905"/>
                  <wp:effectExtent l="0" t="0" r="0" b="0"/>
                  <wp:docPr id="1440647133" name="Picture 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0AA76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A73C5A" wp14:editId="3BC327DB">
                  <wp:extent cx="128905" cy="128905"/>
                  <wp:effectExtent l="0" t="0" r="0" b="0"/>
                  <wp:docPr id="2039248492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E363D01" w14:textId="77777777" w:rsidTr="004D654B">
        <w:tc>
          <w:tcPr>
            <w:tcW w:w="18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FF3E034" w14:textId="77777777" w:rsidR="00863CAD" w:rsidRPr="007C75AA" w:rsidRDefault="00863CAD" w:rsidP="008E0F9A">
            <w:pPr>
              <w:jc w:val="center"/>
              <w:rPr>
                <w:color w:val="FF0000"/>
              </w:rPr>
            </w:pPr>
            <w:r w:rsidRPr="007C75AA">
              <w:t>I like to adapt to unexpected changes in plans.</w:t>
            </w:r>
          </w:p>
        </w:tc>
        <w:tc>
          <w:tcPr>
            <w:tcW w:w="5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9ED0B6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DCCA42" wp14:editId="59482DAD">
                  <wp:extent cx="128905" cy="128905"/>
                  <wp:effectExtent l="0" t="0" r="0" b="0"/>
                  <wp:docPr id="1897154270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DB201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0D2EAC" wp14:editId="31C45ABF">
                  <wp:extent cx="128905" cy="128905"/>
                  <wp:effectExtent l="0" t="0" r="0" b="0"/>
                  <wp:docPr id="1652083290" name="Picture 4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6B230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DA1831" wp14:editId="4DDF0297">
                  <wp:extent cx="128905" cy="128905"/>
                  <wp:effectExtent l="0" t="0" r="0" b="0"/>
                  <wp:docPr id="1247507842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2C2D2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733F2E" wp14:editId="034BD03C">
                  <wp:extent cx="128905" cy="128905"/>
                  <wp:effectExtent l="0" t="0" r="0" b="0"/>
                  <wp:docPr id="233006302" name="Picture 4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CDB21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803F7A" wp14:editId="690FEF35">
                  <wp:extent cx="128905" cy="128905"/>
                  <wp:effectExtent l="0" t="0" r="0" b="0"/>
                  <wp:docPr id="1319279510" name="Picture 4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CF139F" w14:textId="77777777" w:rsidR="00863CAD" w:rsidRPr="007C75AA" w:rsidRDefault="00863CAD" w:rsidP="00863CAD"/>
    <w:p w14:paraId="3030A6CF" w14:textId="77777777" w:rsidR="00863CAD" w:rsidRPr="007C75AA" w:rsidRDefault="00863CAD" w:rsidP="00863CAD">
      <w:pPr>
        <w:spacing w:line="320" w:lineRule="atLeast"/>
      </w:pPr>
    </w:p>
    <w:p w14:paraId="557C2A57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Personality Test-</w:t>
      </w:r>
      <w:r w:rsidRPr="007C75AA">
        <w:rPr>
          <w:rFonts w:eastAsia="SimSun"/>
          <w:b/>
          <w:bCs/>
          <w:color w:val="B0C4DE"/>
        </w:rPr>
        <w:t xml:space="preserve"> Block Start</w:t>
      </w:r>
    </w:p>
    <w:p w14:paraId="17712EF7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lastRenderedPageBreak/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C2367A9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Brand Personality Test-</w:t>
      </w:r>
      <w:r w:rsidRPr="007C75AA">
        <w:rPr>
          <w:rFonts w:eastAsia="SimSun"/>
          <w:b/>
          <w:bCs/>
          <w:color w:val="B0C4DE"/>
        </w:rPr>
        <w:t xml:space="preserve"> End of the Block</w:t>
      </w:r>
    </w:p>
    <w:p w14:paraId="254CA57F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0875D095" w14:textId="77777777" w:rsidR="00863CAD" w:rsidRPr="007C75AA" w:rsidRDefault="00863CAD" w:rsidP="00863CAD">
      <w:pPr>
        <w:spacing w:line="320" w:lineRule="atLeast"/>
      </w:pPr>
      <w:r w:rsidRPr="007C75AA">
        <w:t xml:space="preserve">Q3-1 </w:t>
      </w:r>
      <w:r w:rsidRPr="007C75AA">
        <w:rPr>
          <w:sz w:val="30"/>
          <w:szCs w:val="30"/>
        </w:rPr>
        <w:t>Please rate the following statements about the brand you have seen in the advertisement. 1 represents extremely “disagree”,5 represents extremely “agree”.</w:t>
      </w:r>
      <w:r w:rsidRPr="007C75AA">
        <w:t xml:space="preserve"> [Matrix Question]</w:t>
      </w:r>
    </w:p>
    <w:p w14:paraId="2ACF96A2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439"/>
        <w:gridCol w:w="1109"/>
        <w:gridCol w:w="893"/>
        <w:gridCol w:w="1109"/>
        <w:gridCol w:w="1234"/>
        <w:gridCol w:w="1232"/>
      </w:tblGrid>
      <w:tr w:rsidR="00863CAD" w:rsidRPr="007C75AA" w14:paraId="3D74AA1F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D288A9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D1A3FF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88D36FD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838173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09BDB8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C00461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4427B42F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AF3989" w14:textId="77777777" w:rsidR="00863CAD" w:rsidRPr="007C75AA" w:rsidRDefault="00863CAD" w:rsidP="008E0F9A">
            <w:pPr>
              <w:jc w:val="center"/>
            </w:pPr>
            <w:r w:rsidRPr="007C75AA">
              <w:t>This brand is good at expressing itself actively in public or on social media platforms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3F012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358A477" wp14:editId="1AAA2567">
                  <wp:extent cx="128905" cy="128905"/>
                  <wp:effectExtent l="0" t="0" r="0" b="0"/>
                  <wp:docPr id="1127728134" name="Picture 4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1D155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698E6D" wp14:editId="4889B34E">
                  <wp:extent cx="128905" cy="128905"/>
                  <wp:effectExtent l="0" t="0" r="0" b="0"/>
                  <wp:docPr id="1382251466" name="Picture 4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C82C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5B08AA7" wp14:editId="40C42845">
                  <wp:extent cx="128905" cy="128905"/>
                  <wp:effectExtent l="0" t="0" r="0" b="0"/>
                  <wp:docPr id="1956828606" name="Picture 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64F2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49C5B8" wp14:editId="6932F7D6">
                  <wp:extent cx="128905" cy="128905"/>
                  <wp:effectExtent l="0" t="0" r="0" b="0"/>
                  <wp:docPr id="311247554" name="Picture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BDEC8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5ABE55" wp14:editId="2B44AACE">
                  <wp:extent cx="128905" cy="128905"/>
                  <wp:effectExtent l="0" t="0" r="0" b="0"/>
                  <wp:docPr id="532184187" name="Picture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1365866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38514E" w14:textId="77777777" w:rsidR="00863CAD" w:rsidRPr="007C75AA" w:rsidRDefault="00863CAD" w:rsidP="008E0F9A">
            <w:pPr>
              <w:jc w:val="center"/>
            </w:pPr>
            <w:r w:rsidRPr="007C75AA">
              <w:t>This brand's expression is usually restrained and quiet, but the message is profound and powerful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93FC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4597835" wp14:editId="776534C9">
                  <wp:extent cx="128905" cy="128905"/>
                  <wp:effectExtent l="0" t="0" r="0" b="0"/>
                  <wp:docPr id="636695610" name="Picture 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3EE25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A6F151" wp14:editId="1F84724A">
                  <wp:extent cx="128905" cy="128905"/>
                  <wp:effectExtent l="0" t="0" r="0" b="0"/>
                  <wp:docPr id="817167700" name="Picture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7E8E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214DC3" wp14:editId="13B0FEC2">
                  <wp:extent cx="128905" cy="128905"/>
                  <wp:effectExtent l="0" t="0" r="0" b="0"/>
                  <wp:docPr id="2013130283" name="Picture 4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E3C35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2A0A3C" wp14:editId="4FD74449">
                  <wp:extent cx="128905" cy="128905"/>
                  <wp:effectExtent l="0" t="0" r="0" b="0"/>
                  <wp:docPr id="1567510635" name="Picture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CC932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638FF8" wp14:editId="5696E2B3">
                  <wp:extent cx="128905" cy="128905"/>
                  <wp:effectExtent l="0" t="0" r="0" b="0"/>
                  <wp:docPr id="315263604" name="Picture 4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C8624E2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EA05FC" w14:textId="77777777" w:rsidR="00863CAD" w:rsidRPr="007C75AA" w:rsidRDefault="00863CAD" w:rsidP="008E0F9A">
            <w:pPr>
              <w:jc w:val="center"/>
            </w:pPr>
            <w:r w:rsidRPr="007C75AA">
              <w:t>I think this brand is good at connecting with a wide audience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8F498F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83E369" wp14:editId="5FB8330C">
                  <wp:extent cx="128905" cy="128905"/>
                  <wp:effectExtent l="0" t="0" r="0" b="0"/>
                  <wp:docPr id="836313522" name="Picture 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9C544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8B2F99" wp14:editId="4EADCB0F">
                  <wp:extent cx="128905" cy="128905"/>
                  <wp:effectExtent l="0" t="0" r="0" b="0"/>
                  <wp:docPr id="1747642547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59216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53ED6A" wp14:editId="3AC7FC16">
                  <wp:extent cx="128905" cy="128905"/>
                  <wp:effectExtent l="0" t="0" r="0" b="0"/>
                  <wp:docPr id="590523244" name="Picture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62189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1EA625" wp14:editId="23D89E3A">
                  <wp:extent cx="128905" cy="128905"/>
                  <wp:effectExtent l="0" t="0" r="0" b="0"/>
                  <wp:docPr id="1777055252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566C5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3AE72B" wp14:editId="16C33D22">
                  <wp:extent cx="128905" cy="128905"/>
                  <wp:effectExtent l="0" t="0" r="0" b="0"/>
                  <wp:docPr id="1978087451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1F720E7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141DA8E" w14:textId="77777777" w:rsidR="00863CAD" w:rsidRPr="007C75AA" w:rsidRDefault="00863CAD" w:rsidP="008E0F9A">
            <w:pPr>
              <w:jc w:val="center"/>
            </w:pPr>
            <w:r w:rsidRPr="007C75AA">
              <w:t>This brand seems to pay more attention to deep values ​​and build close relationships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6A350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0CF307" wp14:editId="1AD43DCB">
                  <wp:extent cx="128905" cy="128905"/>
                  <wp:effectExtent l="0" t="0" r="0" b="0"/>
                  <wp:docPr id="191417532" name="Picture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38042C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535DF3" wp14:editId="28481EE0">
                  <wp:extent cx="128905" cy="128905"/>
                  <wp:effectExtent l="0" t="0" r="0" b="0"/>
                  <wp:docPr id="88904532" name="Picture 4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8E96D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D54AEB" wp14:editId="1EA80785">
                  <wp:extent cx="128905" cy="128905"/>
                  <wp:effectExtent l="0" t="0" r="0" b="0"/>
                  <wp:docPr id="1901206340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3DD26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352D65" wp14:editId="261B3863">
                  <wp:extent cx="128905" cy="128905"/>
                  <wp:effectExtent l="0" t="0" r="0" b="0"/>
                  <wp:docPr id="2125632630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BDB5D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4EE662" wp14:editId="56E93530">
                  <wp:extent cx="128905" cy="128905"/>
                  <wp:effectExtent l="0" t="0" r="0" b="0"/>
                  <wp:docPr id="1539124404" name="Picture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D5545BF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B5FF2F" w14:textId="77777777" w:rsidR="00863CAD" w:rsidRPr="007C75AA" w:rsidRDefault="00863CAD" w:rsidP="008E0F9A">
            <w:pPr>
              <w:jc w:val="center"/>
            </w:pPr>
            <w:r w:rsidRPr="007C75AA">
              <w:t>This brand emphasizes practicality and details, which makes me feel close to real needs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0B699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AA4861" wp14:editId="5EA79830">
                  <wp:extent cx="128905" cy="128905"/>
                  <wp:effectExtent l="0" t="0" r="0" b="0"/>
                  <wp:docPr id="846071346" name="Picture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DDC20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E86594E" wp14:editId="631CE671">
                  <wp:extent cx="128905" cy="128905"/>
                  <wp:effectExtent l="0" t="0" r="0" b="0"/>
                  <wp:docPr id="237674460" name="Picture 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6A7F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6C16679" wp14:editId="24851F9A">
                  <wp:extent cx="128905" cy="128905"/>
                  <wp:effectExtent l="0" t="0" r="0" b="0"/>
                  <wp:docPr id="291917074" name="Picture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B8DC8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21A2326" wp14:editId="5FC3383A">
                  <wp:extent cx="128905" cy="128905"/>
                  <wp:effectExtent l="0" t="0" r="0" b="0"/>
                  <wp:docPr id="22140472" name="Pictur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F1EE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F50F797" wp14:editId="4037329F">
                  <wp:extent cx="128905" cy="128905"/>
                  <wp:effectExtent l="0" t="0" r="0" b="0"/>
                  <wp:docPr id="977869610" name="Picture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DC16C41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6186AB" w14:textId="77777777" w:rsidR="00863CAD" w:rsidRPr="007C75AA" w:rsidRDefault="00863CAD" w:rsidP="008E0F9A">
            <w:pPr>
              <w:jc w:val="center"/>
            </w:pPr>
            <w:r w:rsidRPr="007C75AA">
              <w:t>This brand makes me feel inspired, pay attention to trends or challenge traditional thinking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781AE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09DE4A4" wp14:editId="64592A1D">
                  <wp:extent cx="128905" cy="128905"/>
                  <wp:effectExtent l="0" t="0" r="0" b="0"/>
                  <wp:docPr id="2136552199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AC40A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B17FC3" wp14:editId="737F44E3">
                  <wp:extent cx="128905" cy="128905"/>
                  <wp:effectExtent l="0" t="0" r="0" b="0"/>
                  <wp:docPr id="1819438371" name="Picture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38CD0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82ABA0" wp14:editId="53FF205F">
                  <wp:extent cx="128905" cy="128905"/>
                  <wp:effectExtent l="0" t="0" r="0" b="0"/>
                  <wp:docPr id="973424045" name="Picture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1EBCF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89B11A" wp14:editId="265C356C">
                  <wp:extent cx="128905" cy="128905"/>
                  <wp:effectExtent l="0" t="0" r="0" b="0"/>
                  <wp:docPr id="417292745" name="Picture 4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4442B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A7A3731" wp14:editId="7DA42D29">
                  <wp:extent cx="128905" cy="128905"/>
                  <wp:effectExtent l="0" t="0" r="0" b="0"/>
                  <wp:docPr id="1042964635" name="Picture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C81E26B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62F5EC" w14:textId="77777777" w:rsidR="00863CAD" w:rsidRPr="007C75AA" w:rsidRDefault="00863CAD" w:rsidP="008E0F9A">
            <w:pPr>
              <w:jc w:val="center"/>
            </w:pPr>
            <w:r w:rsidRPr="007C75AA">
              <w:t>The experience provided by this brand is always specific, reliable and nuanced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811F6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658059" wp14:editId="36F992F3">
                  <wp:extent cx="128905" cy="128905"/>
                  <wp:effectExtent l="0" t="0" r="0" b="0"/>
                  <wp:docPr id="798201964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9E5C8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874C18" wp14:editId="247F0A10">
                  <wp:extent cx="128905" cy="128905"/>
                  <wp:effectExtent l="0" t="0" r="0" b="0"/>
                  <wp:docPr id="1409746172" name="Picture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50840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B1DD62" wp14:editId="1A86BCB7">
                  <wp:extent cx="128905" cy="128905"/>
                  <wp:effectExtent l="0" t="0" r="0" b="0"/>
                  <wp:docPr id="71220157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E5EA6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02703A" wp14:editId="7E98404D">
                  <wp:extent cx="128905" cy="128905"/>
                  <wp:effectExtent l="0" t="0" r="0" b="0"/>
                  <wp:docPr id="479340110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5ED79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1E7C502" wp14:editId="237D9B18">
                  <wp:extent cx="128905" cy="128905"/>
                  <wp:effectExtent l="0" t="0" r="0" b="0"/>
                  <wp:docPr id="2089474449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E17EBA3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DD81AE7" w14:textId="77777777" w:rsidR="00863CAD" w:rsidRPr="007C75AA" w:rsidRDefault="00863CAD" w:rsidP="008E0F9A">
            <w:pPr>
              <w:jc w:val="center"/>
            </w:pPr>
            <w:r w:rsidRPr="007C75AA">
              <w:t>The ideas conveyed by this brand are creative and forward-looking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68D0FA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B3B87E" wp14:editId="1DB98C46">
                  <wp:extent cx="128905" cy="128905"/>
                  <wp:effectExtent l="0" t="0" r="0" b="0"/>
                  <wp:docPr id="98696067" name="Picture 4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9F07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470C61" wp14:editId="2AB2D2DC">
                  <wp:extent cx="128905" cy="128905"/>
                  <wp:effectExtent l="0" t="0" r="0" b="0"/>
                  <wp:docPr id="1544258242" name="Picture 4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FA7CB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5011DF" wp14:editId="7FCA6A94">
                  <wp:extent cx="128905" cy="128905"/>
                  <wp:effectExtent l="0" t="0" r="0" b="0"/>
                  <wp:docPr id="1630967411" name="Picture 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904C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67B66A" wp14:editId="0CCDC3B9">
                  <wp:extent cx="128905" cy="128905"/>
                  <wp:effectExtent l="0" t="0" r="0" b="0"/>
                  <wp:docPr id="2049514679" name="Picture 4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E234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DA410F" wp14:editId="6BFEC6C5">
                  <wp:extent cx="128905" cy="128905"/>
                  <wp:effectExtent l="0" t="0" r="0" b="0"/>
                  <wp:docPr id="1687102218" name="Picture 4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BC3A04B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B78D54" w14:textId="77777777" w:rsidR="00863CAD" w:rsidRPr="007C75AA" w:rsidRDefault="00863CAD" w:rsidP="008E0F9A">
            <w:pPr>
              <w:jc w:val="center"/>
            </w:pPr>
            <w:r w:rsidRPr="007C75AA">
              <w:t>This brand gives people an impression of logic and professionalism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B5A37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1C6A1B" wp14:editId="651F4F12">
                  <wp:extent cx="128905" cy="128905"/>
                  <wp:effectExtent l="0" t="0" r="0" b="0"/>
                  <wp:docPr id="2001578259" name="Picture 4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54BC3F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294764" wp14:editId="33A4D013">
                  <wp:extent cx="128905" cy="128905"/>
                  <wp:effectExtent l="0" t="0" r="0" b="0"/>
                  <wp:docPr id="186243303" name="Picture 4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A906F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CF2F69" wp14:editId="2B5AA610">
                  <wp:extent cx="128905" cy="128905"/>
                  <wp:effectExtent l="0" t="0" r="0" b="0"/>
                  <wp:docPr id="394222941" name="Picture 4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7CE28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FA18243" wp14:editId="020F2500">
                  <wp:extent cx="128905" cy="128905"/>
                  <wp:effectExtent l="0" t="0" r="0" b="0"/>
                  <wp:docPr id="1191966783" name="Picture 4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0A78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0B309E" wp14:editId="3A54D90B">
                  <wp:extent cx="128905" cy="128905"/>
                  <wp:effectExtent l="0" t="0" r="0" b="0"/>
                  <wp:docPr id="1417104230" name="Picture 4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018DEE4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E9403A" w14:textId="77777777" w:rsidR="00863CAD" w:rsidRPr="007C75AA" w:rsidRDefault="00863CAD" w:rsidP="008E0F9A">
            <w:pPr>
              <w:jc w:val="center"/>
            </w:pPr>
            <w:r w:rsidRPr="007C75AA">
              <w:t>The message conveyed by this brand is empathetic and focuses on connecting people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51C8F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4175BF4" wp14:editId="6F2F7B20">
                  <wp:extent cx="128905" cy="128905"/>
                  <wp:effectExtent l="0" t="0" r="0" b="0"/>
                  <wp:docPr id="619317766" name="Picture 4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9761A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937284" wp14:editId="329CD70B">
                  <wp:extent cx="128905" cy="128905"/>
                  <wp:effectExtent l="0" t="0" r="0" b="0"/>
                  <wp:docPr id="1565905394" name="Picture 4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8B21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F29777" wp14:editId="06A97B3D">
                  <wp:extent cx="128905" cy="128905"/>
                  <wp:effectExtent l="0" t="0" r="0" b="0"/>
                  <wp:docPr id="381550117" name="Picture 4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9714E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E97FD2" wp14:editId="4ED958A8">
                  <wp:extent cx="128905" cy="128905"/>
                  <wp:effectExtent l="0" t="0" r="0" b="0"/>
                  <wp:docPr id="344019851" name="Picture 4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08D6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2AF5CF" wp14:editId="2224B256">
                  <wp:extent cx="128905" cy="128905"/>
                  <wp:effectExtent l="0" t="0" r="0" b="0"/>
                  <wp:docPr id="1249340950" name="Picture 4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29CBC15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52B78C4" w14:textId="77777777" w:rsidR="00863CAD" w:rsidRPr="007C75AA" w:rsidRDefault="00863CAD" w:rsidP="008E0F9A">
            <w:pPr>
              <w:jc w:val="center"/>
            </w:pPr>
            <w:r w:rsidRPr="007C75AA">
              <w:t>I think this brand pays more attention to efficiency and results in communication rather than emotional resonance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C4C9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DA4031" wp14:editId="73DD9C6C">
                  <wp:extent cx="128905" cy="128905"/>
                  <wp:effectExtent l="0" t="0" r="0" b="0"/>
                  <wp:docPr id="345159829" name="Picture 4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8350F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C6C88F" wp14:editId="4008CA06">
                  <wp:extent cx="128905" cy="128905"/>
                  <wp:effectExtent l="0" t="0" r="0" b="0"/>
                  <wp:docPr id="1937704484" name="Picture 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C581E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3B2B3D" wp14:editId="74F67B94">
                  <wp:extent cx="128905" cy="128905"/>
                  <wp:effectExtent l="0" t="0" r="0" b="0"/>
                  <wp:docPr id="333530975" name="Picture 4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15258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EFD45A" wp14:editId="41B256A3">
                  <wp:extent cx="128905" cy="128905"/>
                  <wp:effectExtent l="0" t="0" r="0" b="0"/>
                  <wp:docPr id="1950704530" name="Picture 4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4E799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B2922A" wp14:editId="6A9E4520">
                  <wp:extent cx="128905" cy="128905"/>
                  <wp:effectExtent l="0" t="0" r="0" b="0"/>
                  <wp:docPr id="1478665376" name="Picture 4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1AAFA2E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1E813A5" w14:textId="77777777" w:rsidR="00863CAD" w:rsidRPr="007C75AA" w:rsidRDefault="00863CAD" w:rsidP="008E0F9A">
            <w:pPr>
              <w:jc w:val="center"/>
            </w:pPr>
            <w:r w:rsidRPr="007C75AA">
              <w:t>This brand makes me feel that it cares about social values ​​and human emotions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468C9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CEBDCE" wp14:editId="1A54783B">
                  <wp:extent cx="128905" cy="128905"/>
                  <wp:effectExtent l="0" t="0" r="0" b="0"/>
                  <wp:docPr id="1646817818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08D548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5953498" wp14:editId="380F77CC">
                  <wp:extent cx="128905" cy="128905"/>
                  <wp:effectExtent l="0" t="0" r="0" b="0"/>
                  <wp:docPr id="2000121901" name="Picture 4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F1862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739903" wp14:editId="21C1E202">
                  <wp:extent cx="128905" cy="128905"/>
                  <wp:effectExtent l="0" t="0" r="0" b="0"/>
                  <wp:docPr id="1061737250" name="Picture 4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4B56E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081901" wp14:editId="1FB410A2">
                  <wp:extent cx="128905" cy="128905"/>
                  <wp:effectExtent l="0" t="0" r="0" b="0"/>
                  <wp:docPr id="1856747867" name="Picture 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516C0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9EEE573" wp14:editId="3CE55B5F">
                  <wp:extent cx="128905" cy="128905"/>
                  <wp:effectExtent l="0" t="0" r="0" b="0"/>
                  <wp:docPr id="188384762" name="Picture 4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3BCE644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4C66D1" w14:textId="71B8302C" w:rsidR="00863CAD" w:rsidRPr="007C75AA" w:rsidRDefault="00863CAD" w:rsidP="008E0F9A">
            <w:pPr>
              <w:jc w:val="center"/>
            </w:pPr>
            <w:r w:rsidRPr="007C75AA">
              <w:lastRenderedPageBreak/>
              <w:t xml:space="preserve">This brand's </w:t>
            </w:r>
            <w:r w:rsidR="00E928C6">
              <w:t>behaviour</w:t>
            </w:r>
            <w:r w:rsidRPr="007C75AA">
              <w:t xml:space="preserve"> is </w:t>
            </w:r>
            <w:r w:rsidR="00E928C6">
              <w:t>organis</w:t>
            </w:r>
            <w:r w:rsidRPr="007C75AA">
              <w:t>ed and consistent, which gives people a sense of reliability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112AE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EF293F" wp14:editId="030E38A5">
                  <wp:extent cx="128905" cy="128905"/>
                  <wp:effectExtent l="0" t="0" r="0" b="0"/>
                  <wp:docPr id="1856087902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A8D6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9FD4DA" wp14:editId="35B590E8">
                  <wp:extent cx="128905" cy="128905"/>
                  <wp:effectExtent l="0" t="0" r="0" b="0"/>
                  <wp:docPr id="126225905" name="Picture 4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392D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84D95E" wp14:editId="3093B0C2">
                  <wp:extent cx="128905" cy="128905"/>
                  <wp:effectExtent l="0" t="0" r="0" b="0"/>
                  <wp:docPr id="1746807839" name="Picture 4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9B70B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F0D280" wp14:editId="2DC8520A">
                  <wp:extent cx="128905" cy="128905"/>
                  <wp:effectExtent l="0" t="0" r="0" b="0"/>
                  <wp:docPr id="1510958561" name="Picture 4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3FEEE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0025CB" wp14:editId="15B6C69F">
                  <wp:extent cx="128905" cy="128905"/>
                  <wp:effectExtent l="0" t="0" r="0" b="0"/>
                  <wp:docPr id="2061218840" name="Picture 4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6AF0002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0DA8A15" w14:textId="77777777" w:rsidR="00863CAD" w:rsidRPr="007C75AA" w:rsidRDefault="00863CAD" w:rsidP="008E0F9A">
            <w:pPr>
              <w:jc w:val="center"/>
            </w:pPr>
            <w:r w:rsidRPr="007C75AA">
              <w:t>This brand gives people a sense of freedom and eclecticism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AF0172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EE8E91" wp14:editId="1DE00B1F">
                  <wp:extent cx="128905" cy="128905"/>
                  <wp:effectExtent l="0" t="0" r="0" b="0"/>
                  <wp:docPr id="994140712" name="Picture 4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B41C1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1771D0" wp14:editId="19761254">
                  <wp:extent cx="128905" cy="128905"/>
                  <wp:effectExtent l="0" t="0" r="0" b="0"/>
                  <wp:docPr id="440518671" name="Picture 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A7572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A9EB38" wp14:editId="4EB1A0DB">
                  <wp:extent cx="128905" cy="128905"/>
                  <wp:effectExtent l="0" t="0" r="0" b="0"/>
                  <wp:docPr id="687655623" name="Picture 4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C866F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74BF6A" wp14:editId="0CDFEE6C">
                  <wp:extent cx="128905" cy="128905"/>
                  <wp:effectExtent l="0" t="0" r="0" b="0"/>
                  <wp:docPr id="2035186191" name="Picture 4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422D0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5CA5F75" wp14:editId="3FBCC426">
                  <wp:extent cx="128905" cy="128905"/>
                  <wp:effectExtent l="0" t="0" r="0" b="0"/>
                  <wp:docPr id="3104677" name="Picture 4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09CBF9F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A037A7" w14:textId="77777777" w:rsidR="00863CAD" w:rsidRPr="007C75AA" w:rsidRDefault="00863CAD" w:rsidP="008E0F9A">
            <w:pPr>
              <w:jc w:val="center"/>
            </w:pPr>
            <w:r w:rsidRPr="007C75AA">
              <w:t>I feel that this brand has a clear positioning, clear expression and is easy to predict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83BCD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BDCBEF" wp14:editId="57455967">
                  <wp:extent cx="128905" cy="128905"/>
                  <wp:effectExtent l="0" t="0" r="0" b="0"/>
                  <wp:docPr id="870804730" name="Picture 4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F130C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83AC7F" wp14:editId="487D4314">
                  <wp:extent cx="128905" cy="128905"/>
                  <wp:effectExtent l="0" t="0" r="0" b="0"/>
                  <wp:docPr id="870693116" name="Picture 4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E9B2A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831FED" wp14:editId="296C696B">
                  <wp:extent cx="128905" cy="128905"/>
                  <wp:effectExtent l="0" t="0" r="0" b="0"/>
                  <wp:docPr id="1594665099" name="Picture 4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77F23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14E8B1" wp14:editId="202F9855">
                  <wp:extent cx="128905" cy="128905"/>
                  <wp:effectExtent l="0" t="0" r="0" b="0"/>
                  <wp:docPr id="1797412618" name="Picture 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93BBE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F3BA09" wp14:editId="0D34DE37">
                  <wp:extent cx="128905" cy="128905"/>
                  <wp:effectExtent l="0" t="0" r="0" b="0"/>
                  <wp:docPr id="1462146545" name="Picture 4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2B7F844" w14:textId="77777777" w:rsidTr="004D654B">
        <w:tc>
          <w:tcPr>
            <w:tcW w:w="19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87018C5" w14:textId="77777777" w:rsidR="00863CAD" w:rsidRPr="007C75AA" w:rsidRDefault="00863CAD" w:rsidP="008E0F9A">
            <w:pPr>
              <w:jc w:val="center"/>
            </w:pPr>
            <w:r w:rsidRPr="007C75AA">
              <w:t>This brand shows creativity and diversity in communication, which makes me feel interesting and novel.</w:t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73078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3D8985" wp14:editId="13D18D3C">
                  <wp:extent cx="128905" cy="128905"/>
                  <wp:effectExtent l="0" t="0" r="0" b="0"/>
                  <wp:docPr id="1440355613" name="Picture 4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F45DD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923E912" wp14:editId="21B1532C">
                  <wp:extent cx="128905" cy="128905"/>
                  <wp:effectExtent l="0" t="0" r="0" b="0"/>
                  <wp:docPr id="1178666917" name="Picture 4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C204D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AD08D96" wp14:editId="1DD47BBA">
                  <wp:extent cx="128905" cy="128905"/>
                  <wp:effectExtent l="0" t="0" r="0" b="0"/>
                  <wp:docPr id="1052800129" name="Picture 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41456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9B45F0" wp14:editId="0ED7114F">
                  <wp:extent cx="128905" cy="128905"/>
                  <wp:effectExtent l="0" t="0" r="0" b="0"/>
                  <wp:docPr id="1004378383" name="Picture 4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0FBC4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BFC6C2" wp14:editId="3738F01F">
                  <wp:extent cx="128905" cy="128905"/>
                  <wp:effectExtent l="0" t="0" r="0" b="0"/>
                  <wp:docPr id="1585172106" name="Picture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BC332E" w14:textId="77777777" w:rsidR="00863CAD" w:rsidRPr="007C75AA" w:rsidRDefault="00863CAD" w:rsidP="00863CAD"/>
    <w:p w14:paraId="4D042388" w14:textId="77777777" w:rsidR="00863CAD" w:rsidRPr="007C75AA" w:rsidRDefault="00863CAD" w:rsidP="00863CAD">
      <w:pPr>
        <w:spacing w:line="320" w:lineRule="atLeast"/>
      </w:pPr>
    </w:p>
    <w:p w14:paraId="32D3FE9C" w14:textId="116AB46A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Brand Personality Test-</w:t>
      </w:r>
      <w:r w:rsidR="008E4DC3">
        <w:rPr>
          <w:rFonts w:eastAsia="SimSun"/>
          <w:b/>
          <w:bCs/>
          <w:color w:val="B0C4DE"/>
        </w:rPr>
        <w:t>End of the Block</w:t>
      </w:r>
    </w:p>
    <w:p w14:paraId="09DB7739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379834C" w14:textId="293D313D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Influencer Personality-</w:t>
      </w:r>
      <w:r w:rsidR="008E4DC3">
        <w:rPr>
          <w:rFonts w:eastAsia="SimSun"/>
          <w:b/>
          <w:bCs/>
          <w:color w:val="B0C4DE"/>
        </w:rPr>
        <w:t xml:space="preserve"> Block Start</w:t>
      </w:r>
    </w:p>
    <w:p w14:paraId="27AEE04A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7ADF3D03" w14:textId="77777777" w:rsidR="00863CAD" w:rsidRDefault="00863CAD" w:rsidP="00863CAD">
      <w:pPr>
        <w:spacing w:line="320" w:lineRule="atLeast"/>
      </w:pPr>
      <w:r w:rsidRPr="007C75AA">
        <w:t xml:space="preserve">Q4-1 </w:t>
      </w:r>
      <w:r w:rsidRPr="007C75AA">
        <w:rPr>
          <w:sz w:val="30"/>
          <w:szCs w:val="30"/>
        </w:rPr>
        <w:t>Please rate the following statements about the influencer you have seen in the advertisement. 1 represents extremely “disagree”, 5 represents extremely “agree”.</w:t>
      </w:r>
      <w:r w:rsidRPr="007C75AA">
        <w:t xml:space="preserve"> [Matrix Question]</w:t>
      </w:r>
    </w:p>
    <w:p w14:paraId="61349CE4" w14:textId="77777777" w:rsidR="00863CAD" w:rsidRPr="007C75AA" w:rsidRDefault="00863CAD" w:rsidP="00863CAD">
      <w:pPr>
        <w:spacing w:line="320" w:lineRule="atLeast"/>
      </w:pPr>
    </w:p>
    <w:p w14:paraId="3A73B9F5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389"/>
        <w:gridCol w:w="1092"/>
        <w:gridCol w:w="893"/>
        <w:gridCol w:w="1092"/>
        <w:gridCol w:w="1214"/>
        <w:gridCol w:w="1336"/>
      </w:tblGrid>
      <w:tr w:rsidR="00863CAD" w:rsidRPr="007C75AA" w14:paraId="6D0A32E6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B1D1C3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C8CC94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65D2016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A4A910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F67FB7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8E4C1A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09975852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B4F8266" w14:textId="77777777" w:rsidR="00863CAD" w:rsidRPr="007C75AA" w:rsidRDefault="00863CAD" w:rsidP="008E0F9A">
            <w:pPr>
              <w:jc w:val="center"/>
            </w:pPr>
            <w:r w:rsidRPr="007C75AA">
              <w:t>This influencer comes across as energetic and communicativ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44A67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60A19E" wp14:editId="7C24E164">
                  <wp:extent cx="128905" cy="128905"/>
                  <wp:effectExtent l="0" t="0" r="0" b="0"/>
                  <wp:docPr id="497863772" name="Picture 4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6CFCC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E7C5F8" wp14:editId="2FA292B0">
                  <wp:extent cx="128905" cy="128905"/>
                  <wp:effectExtent l="0" t="0" r="0" b="0"/>
                  <wp:docPr id="142085740" name="Picture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29768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E22A61" wp14:editId="218086CF">
                  <wp:extent cx="128905" cy="128905"/>
                  <wp:effectExtent l="0" t="0" r="0" b="0"/>
                  <wp:docPr id="10637385" name="Picture 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B490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AC0762F" wp14:editId="2482D1C0">
                  <wp:extent cx="128905" cy="128905"/>
                  <wp:effectExtent l="0" t="0" r="0" b="0"/>
                  <wp:docPr id="2132323855" name="Picture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0CE41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B58313" wp14:editId="53723EF3">
                  <wp:extent cx="128905" cy="128905"/>
                  <wp:effectExtent l="0" t="0" r="0" b="0"/>
                  <wp:docPr id="446247614" name="Picture 3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D6375E1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E23EEFA" w14:textId="77777777" w:rsidR="00863CAD" w:rsidRPr="007C75AA" w:rsidRDefault="00863CAD" w:rsidP="008E0F9A">
            <w:pPr>
              <w:jc w:val="center"/>
            </w:pPr>
            <w:r w:rsidRPr="007C75AA">
              <w:t>This influencer prefers a more low-key and thoughtful approach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939BE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E5E251" wp14:editId="6E2828CC">
                  <wp:extent cx="128905" cy="128905"/>
                  <wp:effectExtent l="0" t="0" r="0" b="0"/>
                  <wp:docPr id="833980400" name="Picture 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D074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B1FF1E" wp14:editId="6894CFAD">
                  <wp:extent cx="128905" cy="128905"/>
                  <wp:effectExtent l="0" t="0" r="0" b="0"/>
                  <wp:docPr id="398455476" name="Picture 3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20B7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F01F60" wp14:editId="29F0858F">
                  <wp:extent cx="128905" cy="128905"/>
                  <wp:effectExtent l="0" t="0" r="0" b="0"/>
                  <wp:docPr id="579637847" name="Picture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A2B552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409712" wp14:editId="47F03207">
                  <wp:extent cx="128905" cy="128905"/>
                  <wp:effectExtent l="0" t="0" r="0" b="0"/>
                  <wp:docPr id="1926513516" name="Picture 3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6E9C0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4BC21FD" wp14:editId="2070D2E2">
                  <wp:extent cx="128905" cy="128905"/>
                  <wp:effectExtent l="0" t="0" r="0" b="0"/>
                  <wp:docPr id="1721463056" name="Picture 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FDCA06C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AE1653" w14:textId="77777777" w:rsidR="00863CAD" w:rsidRPr="007C75AA" w:rsidRDefault="00863CAD" w:rsidP="008E0F9A">
            <w:pPr>
              <w:jc w:val="center"/>
            </w:pPr>
            <w:r w:rsidRPr="007C75AA">
              <w:t>I feel that this influencer demonstrates strong sociability and relatability in the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9B42F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356F821" wp14:editId="5A79BD2A">
                  <wp:extent cx="128905" cy="128905"/>
                  <wp:effectExtent l="0" t="0" r="0" b="0"/>
                  <wp:docPr id="1723737311" name="Picture 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65159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5AD06C" wp14:editId="35FA82BF">
                  <wp:extent cx="128905" cy="128905"/>
                  <wp:effectExtent l="0" t="0" r="0" b="0"/>
                  <wp:docPr id="1529957147" name="Picture 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FAE2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676A61C" wp14:editId="70CF805F">
                  <wp:extent cx="128905" cy="128905"/>
                  <wp:effectExtent l="0" t="0" r="0" b="0"/>
                  <wp:docPr id="1137907997" name="Picture 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D515F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7CB48C" wp14:editId="42273866">
                  <wp:extent cx="128905" cy="128905"/>
                  <wp:effectExtent l="0" t="0" r="0" b="0"/>
                  <wp:docPr id="422163976" name="Picture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B8E95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AB7D37" wp14:editId="4EEF90DB">
                  <wp:extent cx="128905" cy="128905"/>
                  <wp:effectExtent l="0" t="0" r="0" b="0"/>
                  <wp:docPr id="1132417867" name="Picture 3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ECF744F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E0325C7" w14:textId="77777777" w:rsidR="00863CAD" w:rsidRPr="007C75AA" w:rsidRDefault="00863CAD" w:rsidP="008E0F9A">
            <w:pPr>
              <w:jc w:val="center"/>
            </w:pPr>
            <w:r w:rsidRPr="007C75AA">
              <w:t>I feel that the connection between this influencer and the audience is deep and nuance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CD154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94EE5C" wp14:editId="0789203C">
                  <wp:extent cx="128905" cy="128905"/>
                  <wp:effectExtent l="0" t="0" r="0" b="0"/>
                  <wp:docPr id="178395434" name="Picture 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B5A09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2A644FC" wp14:editId="2FB15150">
                  <wp:extent cx="128905" cy="128905"/>
                  <wp:effectExtent l="0" t="0" r="0" b="0"/>
                  <wp:docPr id="1657807487" name="Picture 3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DF180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8934C4" wp14:editId="6ABA20B6">
                  <wp:extent cx="128905" cy="128905"/>
                  <wp:effectExtent l="0" t="0" r="0" b="0"/>
                  <wp:docPr id="476304890" name="Picture 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AA77F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85DA56" wp14:editId="0715BE28">
                  <wp:extent cx="128905" cy="128905"/>
                  <wp:effectExtent l="0" t="0" r="0" b="0"/>
                  <wp:docPr id="1734149677" name="Picture 3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C96F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82CBEC0" wp14:editId="179EB643">
                  <wp:extent cx="128905" cy="128905"/>
                  <wp:effectExtent l="0" t="0" r="0" b="0"/>
                  <wp:docPr id="1229679856" name="Picture 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8E7696A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ADB05A" w14:textId="77777777" w:rsidR="00863CAD" w:rsidRPr="007C75AA" w:rsidRDefault="00863CAD" w:rsidP="008E0F9A">
            <w:pPr>
              <w:jc w:val="center"/>
            </w:pPr>
            <w:r w:rsidRPr="007C75AA">
              <w:t>This influencer focuses on specific details and real product experienc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53224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C2F6B7" wp14:editId="587FA42B">
                  <wp:extent cx="128905" cy="128905"/>
                  <wp:effectExtent l="0" t="0" r="0" b="0"/>
                  <wp:docPr id="210964915" name="Picture 3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956860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C9EFB8" wp14:editId="64FE4779">
                  <wp:extent cx="128905" cy="128905"/>
                  <wp:effectExtent l="0" t="0" r="0" b="0"/>
                  <wp:docPr id="2087928125" name="Picture 3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60E08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08E0CD" wp14:editId="11A4C4E9">
                  <wp:extent cx="128905" cy="128905"/>
                  <wp:effectExtent l="0" t="0" r="0" b="0"/>
                  <wp:docPr id="140414688" name="Picture 3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91C1F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22C71A" wp14:editId="463D33F2">
                  <wp:extent cx="128905" cy="128905"/>
                  <wp:effectExtent l="0" t="0" r="0" b="0"/>
                  <wp:docPr id="1159618865" name="Picture 3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CA889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4FE9C5D" wp14:editId="26C16045">
                  <wp:extent cx="128905" cy="128905"/>
                  <wp:effectExtent l="0" t="0" r="0" b="0"/>
                  <wp:docPr id="146379315" name="Picture 3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FEE37D2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0C3EFCF" w14:textId="77777777" w:rsidR="00863CAD" w:rsidRPr="007C75AA" w:rsidRDefault="00863CAD" w:rsidP="008E0F9A">
            <w:pPr>
              <w:jc w:val="center"/>
            </w:pPr>
            <w:r w:rsidRPr="007C75AA">
              <w:t>This influencer expresses creative ideas through the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7D3AC0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9711A7" wp14:editId="358D24A9">
                  <wp:extent cx="128905" cy="128905"/>
                  <wp:effectExtent l="0" t="0" r="0" b="0"/>
                  <wp:docPr id="226549141" name="Picture 3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7C05A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C43DF1" wp14:editId="3D88F229">
                  <wp:extent cx="128905" cy="128905"/>
                  <wp:effectExtent l="0" t="0" r="0" b="0"/>
                  <wp:docPr id="835995883" name="Picture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F1A17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BEDDCC" wp14:editId="3A4FAFDB">
                  <wp:extent cx="128905" cy="128905"/>
                  <wp:effectExtent l="0" t="0" r="0" b="0"/>
                  <wp:docPr id="499012674" name="Picture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CC759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1A28BF" wp14:editId="6C99E619">
                  <wp:extent cx="128905" cy="128905"/>
                  <wp:effectExtent l="0" t="0" r="0" b="0"/>
                  <wp:docPr id="398512448" name="Picture 3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C7615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1D4E8E" wp14:editId="6A5B98FE">
                  <wp:extent cx="128905" cy="128905"/>
                  <wp:effectExtent l="0" t="0" r="0" b="0"/>
                  <wp:docPr id="1945612651" name="Picture 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B634A95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E05EBD" w14:textId="77777777" w:rsidR="00863CAD" w:rsidRPr="007C75AA" w:rsidRDefault="00863CAD" w:rsidP="008E0F9A">
            <w:pPr>
              <w:jc w:val="center"/>
            </w:pPr>
            <w:r w:rsidRPr="007C75AA">
              <w:t>In the ad, the influencer emphasizes the functionality and real-world benefits of the product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9F3E6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092855" wp14:editId="155D197A">
                  <wp:extent cx="128905" cy="128905"/>
                  <wp:effectExtent l="0" t="0" r="0" b="0"/>
                  <wp:docPr id="1948111365" name="Picture 3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2A6CD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A71392" wp14:editId="37A68EFF">
                  <wp:extent cx="128905" cy="128905"/>
                  <wp:effectExtent l="0" t="0" r="0" b="0"/>
                  <wp:docPr id="1522553593" name="Picture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9DF8A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C8A701" wp14:editId="2BBB8717">
                  <wp:extent cx="128905" cy="128905"/>
                  <wp:effectExtent l="0" t="0" r="0" b="0"/>
                  <wp:docPr id="567726592" name="Picture 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59E1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3A39E6" wp14:editId="58CBFD67">
                  <wp:extent cx="128905" cy="128905"/>
                  <wp:effectExtent l="0" t="0" r="0" b="0"/>
                  <wp:docPr id="1566140209" name="Picture 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36B24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C531E2" wp14:editId="3C17804C">
                  <wp:extent cx="128905" cy="128905"/>
                  <wp:effectExtent l="0" t="0" r="0" b="0"/>
                  <wp:docPr id="217064496" name="Picture 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CFC501B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30ED59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The influencer in the ad focuses on inspiration, imagination, and innovative idea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0E6A8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A1AB3D" wp14:editId="113335E1">
                  <wp:extent cx="128905" cy="128905"/>
                  <wp:effectExtent l="0" t="0" r="0" b="0"/>
                  <wp:docPr id="1513710165" name="Picture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19151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A6AFCF" wp14:editId="39B38572">
                  <wp:extent cx="128905" cy="128905"/>
                  <wp:effectExtent l="0" t="0" r="0" b="0"/>
                  <wp:docPr id="1518978017" name="Picture 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84B8D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1339F6" wp14:editId="77A35A25">
                  <wp:extent cx="128905" cy="128905"/>
                  <wp:effectExtent l="0" t="0" r="0" b="0"/>
                  <wp:docPr id="1345301418" name="Picture 3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8A73B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C63E18" wp14:editId="6048F3E9">
                  <wp:extent cx="128905" cy="128905"/>
                  <wp:effectExtent l="0" t="0" r="0" b="0"/>
                  <wp:docPr id="930011266" name="Picture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851ED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9C21FA3" wp14:editId="5744A2EE">
                  <wp:extent cx="128905" cy="128905"/>
                  <wp:effectExtent l="0" t="0" r="0" b="0"/>
                  <wp:docPr id="1723609528" name="Picture 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D10DE3E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99F246" w14:textId="77777777" w:rsidR="00863CAD" w:rsidRPr="007C75AA" w:rsidRDefault="00863CAD" w:rsidP="008E0F9A">
            <w:pPr>
              <w:jc w:val="center"/>
            </w:pPr>
            <w:r w:rsidRPr="007C75AA">
              <w:t>The influencer in the ad is rational and logical, and the message is clear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F058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2B61D1" wp14:editId="3E549B91">
                  <wp:extent cx="128905" cy="128905"/>
                  <wp:effectExtent l="0" t="0" r="0" b="0"/>
                  <wp:docPr id="936381099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8B5D2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E0E144" wp14:editId="242ED482">
                  <wp:extent cx="128905" cy="128905"/>
                  <wp:effectExtent l="0" t="0" r="0" b="0"/>
                  <wp:docPr id="996027845" name="Picture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809EB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9B3ACC" wp14:editId="652B6718">
                  <wp:extent cx="128905" cy="128905"/>
                  <wp:effectExtent l="0" t="0" r="0" b="0"/>
                  <wp:docPr id="1948429133" name="Picture 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55C99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1EEC65" wp14:editId="365FAF04">
                  <wp:extent cx="128905" cy="128905"/>
                  <wp:effectExtent l="0" t="0" r="0" b="0"/>
                  <wp:docPr id="463308220" name="Picture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24850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C9FB81" wp14:editId="52C24F8A">
                  <wp:extent cx="128905" cy="128905"/>
                  <wp:effectExtent l="0" t="0" r="0" b="0"/>
                  <wp:docPr id="556537255" name="Picture 3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849057D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B2AFC6B" w14:textId="77777777" w:rsidR="00863CAD" w:rsidRPr="007C75AA" w:rsidRDefault="00863CAD" w:rsidP="008E0F9A">
            <w:pPr>
              <w:jc w:val="center"/>
            </w:pPr>
            <w:r w:rsidRPr="007C75AA">
              <w:t xml:space="preserve">The influencer in the ad is sincere and </w:t>
            </w:r>
            <w:proofErr w:type="gramStart"/>
            <w:r w:rsidRPr="007C75AA">
              <w:t>caring, and</w:t>
            </w:r>
            <w:proofErr w:type="gramEnd"/>
            <w:r w:rsidRPr="007C75AA">
              <w:t xml:space="preserve"> focuses on emotional connec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224D2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724C82" wp14:editId="52EDD5DE">
                  <wp:extent cx="128905" cy="128905"/>
                  <wp:effectExtent l="0" t="0" r="0" b="0"/>
                  <wp:docPr id="14038308" name="Picture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F647B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93279CC" wp14:editId="707739E8">
                  <wp:extent cx="128905" cy="128905"/>
                  <wp:effectExtent l="0" t="0" r="0" b="0"/>
                  <wp:docPr id="992055625" name="Picture 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2A88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F57F54" wp14:editId="6D2291B4">
                  <wp:extent cx="128905" cy="128905"/>
                  <wp:effectExtent l="0" t="0" r="0" b="0"/>
                  <wp:docPr id="1971605714" name="Picture 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CD3A5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23C9E93" wp14:editId="4A9C54BA">
                  <wp:extent cx="128905" cy="128905"/>
                  <wp:effectExtent l="0" t="0" r="0" b="0"/>
                  <wp:docPr id="2071222930" name="Picture 3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4305F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6B4FEA" wp14:editId="31E5B6E0">
                  <wp:extent cx="128905" cy="128905"/>
                  <wp:effectExtent l="0" t="0" r="0" b="0"/>
                  <wp:docPr id="2133411474" name="Picture 3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FCD1C2F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6452B1" w14:textId="77777777" w:rsidR="00863CAD" w:rsidRPr="007C75AA" w:rsidRDefault="00863CAD" w:rsidP="008E0F9A">
            <w:pPr>
              <w:jc w:val="center"/>
            </w:pPr>
            <w:r w:rsidRPr="007C75AA">
              <w:t>The influencer's message focuses more on problem solving than emotional resonanc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C538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A5744F" wp14:editId="6A6BD8BB">
                  <wp:extent cx="128905" cy="128905"/>
                  <wp:effectExtent l="0" t="0" r="0" b="0"/>
                  <wp:docPr id="883600999" name="Picture 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1C1FA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6667C90" wp14:editId="64C5791A">
                  <wp:extent cx="128905" cy="128905"/>
                  <wp:effectExtent l="0" t="0" r="0" b="0"/>
                  <wp:docPr id="1968013070" name="Picture 3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F775E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6C3BDA7" wp14:editId="1E4F7607">
                  <wp:extent cx="128905" cy="128905"/>
                  <wp:effectExtent l="0" t="0" r="0" b="0"/>
                  <wp:docPr id="2020967601" name="Picture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73F5A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96FB385" wp14:editId="7D46F25E">
                  <wp:extent cx="128905" cy="128905"/>
                  <wp:effectExtent l="0" t="0" r="0" b="0"/>
                  <wp:docPr id="109546631" name="Picture 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A367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CD066C" wp14:editId="457C23E4">
                  <wp:extent cx="128905" cy="128905"/>
                  <wp:effectExtent l="0" t="0" r="0" b="0"/>
                  <wp:docPr id="318212797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987B3E9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ABF03B9" w14:textId="77777777" w:rsidR="00863CAD" w:rsidRPr="007C75AA" w:rsidRDefault="00863CAD" w:rsidP="008E0F9A">
            <w:pPr>
              <w:jc w:val="center"/>
            </w:pPr>
            <w:r w:rsidRPr="007C75AA">
              <w:t>I feel that this influencer's expression touches my emotion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FEC97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679C6AE" wp14:editId="48C7EDC8">
                  <wp:extent cx="128905" cy="128905"/>
                  <wp:effectExtent l="0" t="0" r="0" b="0"/>
                  <wp:docPr id="958467891" name="Picture 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82C9D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F9F310" wp14:editId="67EE8BBF">
                  <wp:extent cx="128905" cy="128905"/>
                  <wp:effectExtent l="0" t="0" r="0" b="0"/>
                  <wp:docPr id="90113601" name="Picture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863C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73FD8C" wp14:editId="0DD2B190">
                  <wp:extent cx="128905" cy="128905"/>
                  <wp:effectExtent l="0" t="0" r="0" b="0"/>
                  <wp:docPr id="801960201" name="Picture 3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CB32C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6F2A2A6" wp14:editId="0556A322">
                  <wp:extent cx="128905" cy="128905"/>
                  <wp:effectExtent l="0" t="0" r="0" b="0"/>
                  <wp:docPr id="882158529" name="Picture 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6876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BD073F" wp14:editId="59CBE90E">
                  <wp:extent cx="128905" cy="128905"/>
                  <wp:effectExtent l="0" t="0" r="0" b="0"/>
                  <wp:docPr id="1445134674" name="Picture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D979A2D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0DE422" w14:textId="4BC31E34" w:rsidR="00863CAD" w:rsidRPr="007C75AA" w:rsidRDefault="00863CAD" w:rsidP="008E0F9A">
            <w:pPr>
              <w:jc w:val="center"/>
            </w:pPr>
            <w:r w:rsidRPr="007C75AA">
              <w:t xml:space="preserve">This influencer demonstrates an </w:t>
            </w:r>
            <w:r w:rsidR="00E928C6">
              <w:t>organis</w:t>
            </w:r>
            <w:r w:rsidRPr="007C75AA">
              <w:t>ed and efficient behavio</w:t>
            </w:r>
            <w:r w:rsidR="00E928C6">
              <w:t>u</w:t>
            </w:r>
            <w:r w:rsidRPr="007C75AA">
              <w:t>r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F5DB2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B8B0DF" wp14:editId="0E6665B5">
                  <wp:extent cx="128905" cy="128905"/>
                  <wp:effectExtent l="0" t="0" r="0" b="0"/>
                  <wp:docPr id="1278525717" name="Picture 3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E5F34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9588CA0" wp14:editId="25178E9F">
                  <wp:extent cx="128905" cy="128905"/>
                  <wp:effectExtent l="0" t="0" r="0" b="0"/>
                  <wp:docPr id="1573884114" name="Picture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B227B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C741F5" wp14:editId="5E39FF76">
                  <wp:extent cx="128905" cy="128905"/>
                  <wp:effectExtent l="0" t="0" r="0" b="0"/>
                  <wp:docPr id="977584480" name="Picture 3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AB1B5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0A3931" wp14:editId="0D40F927">
                  <wp:extent cx="128905" cy="128905"/>
                  <wp:effectExtent l="0" t="0" r="0" b="0"/>
                  <wp:docPr id="1847441711" name="Picture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44630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A2F376" wp14:editId="5662A260">
                  <wp:extent cx="128905" cy="128905"/>
                  <wp:effectExtent l="0" t="0" r="0" b="0"/>
                  <wp:docPr id="1969682536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5C9AC6C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C025E48" w14:textId="75CF5CDC" w:rsidR="00863CAD" w:rsidRPr="007C75AA" w:rsidRDefault="00863CAD" w:rsidP="008E0F9A">
            <w:pPr>
              <w:jc w:val="center"/>
            </w:pPr>
            <w:r w:rsidRPr="007C75AA">
              <w:t>This influencer is more casual, flexible, and light</w:t>
            </w:r>
            <w:r w:rsidR="00E928C6">
              <w:t>-</w:t>
            </w:r>
            <w:r w:rsidRPr="007C75AA">
              <w:t>hearte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E7B0E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0FC12AC" wp14:editId="01650324">
                  <wp:extent cx="128905" cy="128905"/>
                  <wp:effectExtent l="0" t="0" r="0" b="0"/>
                  <wp:docPr id="2046310859" name="Picture 3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7A18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362777" wp14:editId="0794BA3B">
                  <wp:extent cx="128905" cy="128905"/>
                  <wp:effectExtent l="0" t="0" r="0" b="0"/>
                  <wp:docPr id="887871121" name="Picture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0FD7B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FB918AC" wp14:editId="2AF47FA0">
                  <wp:extent cx="128905" cy="128905"/>
                  <wp:effectExtent l="0" t="0" r="0" b="0"/>
                  <wp:docPr id="57655777" name="Picture 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D371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D0E609" wp14:editId="691590A1">
                  <wp:extent cx="128905" cy="128905"/>
                  <wp:effectExtent l="0" t="0" r="0" b="0"/>
                  <wp:docPr id="1300897176" name="Picture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BBFC4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5A5484" wp14:editId="53694410">
                  <wp:extent cx="128905" cy="128905"/>
                  <wp:effectExtent l="0" t="0" r="0" b="0"/>
                  <wp:docPr id="1085980264" name="Picture 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F4FA95B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E87E68" w14:textId="77777777" w:rsidR="00863CAD" w:rsidRPr="007C75AA" w:rsidRDefault="00863CAD" w:rsidP="008E0F9A">
            <w:pPr>
              <w:jc w:val="center"/>
            </w:pPr>
            <w:r w:rsidRPr="007C75AA">
              <w:t>The influencer conveys a clear sense of purpose and reliability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46271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64FA40" wp14:editId="24E113F6">
                  <wp:extent cx="128905" cy="128905"/>
                  <wp:effectExtent l="0" t="0" r="0" b="0"/>
                  <wp:docPr id="847051880" name="Picture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563F8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9C78C5F" wp14:editId="276107B5">
                  <wp:extent cx="128905" cy="128905"/>
                  <wp:effectExtent l="0" t="0" r="0" b="0"/>
                  <wp:docPr id="2042262010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CFCA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717382" wp14:editId="2B692A61">
                  <wp:extent cx="128905" cy="128905"/>
                  <wp:effectExtent l="0" t="0" r="0" b="0"/>
                  <wp:docPr id="1306789198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A8B85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8B9125" wp14:editId="114C2457">
                  <wp:extent cx="128905" cy="128905"/>
                  <wp:effectExtent l="0" t="0" r="0" b="0"/>
                  <wp:docPr id="1775307655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B5D8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11AE6A9" wp14:editId="700FBF0D">
                  <wp:extent cx="128905" cy="128905"/>
                  <wp:effectExtent l="0" t="0" r="0" b="0"/>
                  <wp:docPr id="1864087189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112E0DA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E20D6CF" w14:textId="77777777" w:rsidR="00863CAD" w:rsidRPr="007C75AA" w:rsidRDefault="00863CAD" w:rsidP="008E0F9A">
            <w:pPr>
              <w:jc w:val="center"/>
            </w:pPr>
            <w:r w:rsidRPr="007C75AA">
              <w:t>Influencers come across as innovative, free, and eclectic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CDD995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72157E0" wp14:editId="4534F37B">
                  <wp:extent cx="128905" cy="128905"/>
                  <wp:effectExtent l="0" t="0" r="0" b="0"/>
                  <wp:docPr id="480666569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5180A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6D9DFD" wp14:editId="5752A064">
                  <wp:extent cx="128905" cy="128905"/>
                  <wp:effectExtent l="0" t="0" r="0" b="0"/>
                  <wp:docPr id="1296697870" name="Picture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DC0F71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DFFFFC" wp14:editId="076C305B">
                  <wp:extent cx="128905" cy="128905"/>
                  <wp:effectExtent l="0" t="0" r="0" b="0"/>
                  <wp:docPr id="128508125" name="Picture 3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D3C2D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87C350" wp14:editId="5F5CAD00">
                  <wp:extent cx="128905" cy="128905"/>
                  <wp:effectExtent l="0" t="0" r="0" b="0"/>
                  <wp:docPr id="1669225789" name="Picture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E750C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65CA25" wp14:editId="3908AB8F">
                  <wp:extent cx="128905" cy="128905"/>
                  <wp:effectExtent l="0" t="0" r="0" b="0"/>
                  <wp:docPr id="131393468" name="Picture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48B6BA" w14:textId="77777777" w:rsidR="00863CAD" w:rsidRPr="007C75AA" w:rsidRDefault="00863CAD" w:rsidP="00863CAD"/>
    <w:p w14:paraId="1C96EBDE" w14:textId="77777777" w:rsidR="00863CAD" w:rsidRPr="007C75AA" w:rsidRDefault="00863CAD" w:rsidP="00863CAD">
      <w:pPr>
        <w:spacing w:line="320" w:lineRule="atLeast"/>
      </w:pPr>
    </w:p>
    <w:p w14:paraId="64E370F9" w14:textId="41A3FFDD" w:rsidR="00863CAD" w:rsidRPr="007C75AA" w:rsidRDefault="00863CAD" w:rsidP="00863CAD">
      <w:pPr>
        <w:spacing w:line="320" w:lineRule="atLeast"/>
        <w:rPr>
          <w:rFonts w:eastAsia="SimSun"/>
          <w:b/>
          <w:bCs/>
          <w:color w:val="B0C4DE"/>
        </w:rPr>
      </w:pPr>
      <w:r w:rsidRPr="007C75AA">
        <w:rPr>
          <w:b/>
          <w:bCs/>
          <w:color w:val="B0C4DE"/>
        </w:rPr>
        <w:t>Influencer Personality-</w:t>
      </w:r>
      <w:r w:rsidR="008E4DC3">
        <w:rPr>
          <w:rFonts w:eastAsia="SimSun"/>
          <w:b/>
          <w:bCs/>
          <w:color w:val="B0C4DE"/>
        </w:rPr>
        <w:t xml:space="preserve"> End of the Block</w:t>
      </w:r>
    </w:p>
    <w:p w14:paraId="0471EBAF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16B4948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</w:p>
    <w:p w14:paraId="2BE7052E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Chronicity of Influencer and Brand – Block Start</w:t>
      </w:r>
    </w:p>
    <w:p w14:paraId="58BE8E20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215F485B" w14:textId="77777777" w:rsidR="00863CAD" w:rsidRPr="007C75AA" w:rsidRDefault="00863CAD" w:rsidP="00863CAD">
      <w:pPr>
        <w:spacing w:line="320" w:lineRule="atLeast"/>
      </w:pPr>
      <w:r w:rsidRPr="007C75AA">
        <w:t xml:space="preserve">Q4-2 </w:t>
      </w:r>
      <w:r w:rsidRPr="007C75AA">
        <w:rPr>
          <w:sz w:val="30"/>
          <w:szCs w:val="30"/>
        </w:rPr>
        <w:t>Please rate the following statements. 1 represents extremely “disagree”,5 represents extremely “agree”.</w:t>
      </w:r>
      <w:r w:rsidRPr="007C75AA">
        <w:t xml:space="preserve"> [Matrix Question]</w:t>
      </w:r>
    </w:p>
    <w:p w14:paraId="5F677FA8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389"/>
        <w:gridCol w:w="1093"/>
        <w:gridCol w:w="893"/>
        <w:gridCol w:w="1336"/>
        <w:gridCol w:w="1091"/>
        <w:gridCol w:w="1214"/>
      </w:tblGrid>
      <w:tr w:rsidR="00863CAD" w:rsidRPr="007C75AA" w14:paraId="1574AB25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993D81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D93FCD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716F50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C85A14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34A195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27B5C2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3EB7CD48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D671D9" w14:textId="77777777" w:rsidR="00863CAD" w:rsidRPr="007C75AA" w:rsidRDefault="00863CAD" w:rsidP="008E0F9A">
            <w:pPr>
              <w:jc w:val="center"/>
            </w:pPr>
            <w:r w:rsidRPr="007C75AA">
              <w:t>The influencer and brand seem to be a good match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DA6FA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CAA56AF" wp14:editId="4DCC2C53">
                  <wp:extent cx="128905" cy="128905"/>
                  <wp:effectExtent l="0" t="0" r="0" b="0"/>
                  <wp:docPr id="19" name="Picture 6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F9D04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CD4133" wp14:editId="594AFB39">
                  <wp:extent cx="128905" cy="128905"/>
                  <wp:effectExtent l="0" t="0" r="0" b="0"/>
                  <wp:docPr id="20" name="Picture 6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B8FF2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948E4D" wp14:editId="5A23FC95">
                  <wp:extent cx="128905" cy="128905"/>
                  <wp:effectExtent l="0" t="0" r="0" b="0"/>
                  <wp:docPr id="21" name="Picture 6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2050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19DCD73" wp14:editId="0DDF8F25">
                  <wp:extent cx="128905" cy="128905"/>
                  <wp:effectExtent l="0" t="0" r="0" b="0"/>
                  <wp:docPr id="22" name="Picture 6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C500A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83342A" wp14:editId="4875122A">
                  <wp:extent cx="128905" cy="128905"/>
                  <wp:effectExtent l="0" t="0" r="0" b="0"/>
                  <wp:docPr id="23" name="Picture 6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AB73B15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C4B143B" w14:textId="77777777" w:rsidR="00863CAD" w:rsidRPr="007C75AA" w:rsidRDefault="00863CAD" w:rsidP="008E0F9A">
            <w:pPr>
              <w:jc w:val="center"/>
            </w:pPr>
            <w:r w:rsidRPr="007C75AA">
              <w:t>The collaboration between the influencer and the brand feels natural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53E37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46A61B" wp14:editId="075F3347">
                  <wp:extent cx="128905" cy="128905"/>
                  <wp:effectExtent l="0" t="0" r="0" b="0"/>
                  <wp:docPr id="24" name="Picture 6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492E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3ED99F" wp14:editId="082F96C3">
                  <wp:extent cx="128905" cy="128905"/>
                  <wp:effectExtent l="0" t="0" r="0" b="0"/>
                  <wp:docPr id="25" name="Picture 6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985CD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B75CD5" wp14:editId="29710E61">
                  <wp:extent cx="128905" cy="128905"/>
                  <wp:effectExtent l="0" t="0" r="0" b="0"/>
                  <wp:docPr id="26" name="Picture 6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2F25B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415F26" wp14:editId="73EC32AE">
                  <wp:extent cx="128905" cy="128905"/>
                  <wp:effectExtent l="0" t="0" r="0" b="0"/>
                  <wp:docPr id="27" name="Picture 6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C67D0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614368" wp14:editId="7963D2E8">
                  <wp:extent cx="128905" cy="128905"/>
                  <wp:effectExtent l="0" t="0" r="0" b="0"/>
                  <wp:docPr id="28" name="Picture 6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AC8D985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624E53" w14:textId="77777777" w:rsidR="00863CAD" w:rsidRPr="007C75AA" w:rsidRDefault="00863CAD" w:rsidP="008E0F9A">
            <w:pPr>
              <w:jc w:val="center"/>
            </w:pPr>
            <w:r w:rsidRPr="007C75AA">
              <w:t>The influencer’s image fits well with the brand’s imag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639AC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59EFE3A" wp14:editId="3F8BB8EF">
                  <wp:extent cx="128905" cy="128905"/>
                  <wp:effectExtent l="0" t="0" r="0" b="0"/>
                  <wp:docPr id="29" name="Picture 6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346E0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4275B3" wp14:editId="06AA3BCF">
                  <wp:extent cx="128905" cy="128905"/>
                  <wp:effectExtent l="0" t="0" r="0" b="0"/>
                  <wp:docPr id="30" name="Picture 6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6CBCF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C51757" wp14:editId="631D45B6">
                  <wp:extent cx="128905" cy="128905"/>
                  <wp:effectExtent l="0" t="0" r="0" b="0"/>
                  <wp:docPr id="31" name="Picture 6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99EB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08408A" wp14:editId="58A0DDC6">
                  <wp:extent cx="128905" cy="128905"/>
                  <wp:effectExtent l="0" t="0" r="0" b="0"/>
                  <wp:docPr id="32" name="Picture 6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F5C66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68E7A5" wp14:editId="098B824E">
                  <wp:extent cx="128905" cy="128905"/>
                  <wp:effectExtent l="0" t="0" r="0" b="0"/>
                  <wp:docPr id="33" name="Picture 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72A5A39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4DB270" w14:textId="77777777" w:rsidR="00863CAD" w:rsidRPr="007C75AA" w:rsidRDefault="00863CAD" w:rsidP="008E0F9A">
            <w:pPr>
              <w:jc w:val="center"/>
            </w:pPr>
            <w:r w:rsidRPr="007C75AA">
              <w:t>The influencer and brand’s messaging alig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C3348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12AA40" wp14:editId="0F1A30C5">
                  <wp:extent cx="128905" cy="128905"/>
                  <wp:effectExtent l="0" t="0" r="0" b="0"/>
                  <wp:docPr id="34" name="Picture 6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4C3D21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ACDAF08" wp14:editId="3FC0D252">
                  <wp:extent cx="128905" cy="128905"/>
                  <wp:effectExtent l="0" t="0" r="0" b="0"/>
                  <wp:docPr id="35" name="Picture 6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75FF10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517CE9" wp14:editId="4831F0C7">
                  <wp:extent cx="128905" cy="128905"/>
                  <wp:effectExtent l="0" t="0" r="0" b="0"/>
                  <wp:docPr id="36" name="Picture 6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ADB1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EEDEFB" wp14:editId="6CED111B">
                  <wp:extent cx="128905" cy="128905"/>
                  <wp:effectExtent l="0" t="0" r="0" b="0"/>
                  <wp:docPr id="37" name="Picture 6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07297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B6356A" wp14:editId="322C000C">
                  <wp:extent cx="128905" cy="128905"/>
                  <wp:effectExtent l="0" t="0" r="0" b="0"/>
                  <wp:docPr id="38" name="Picture 6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354F527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D3FEF2" w14:textId="77777777" w:rsidR="00863CAD" w:rsidRPr="007C75AA" w:rsidRDefault="00863CAD" w:rsidP="008E0F9A">
            <w:pPr>
              <w:jc w:val="center"/>
            </w:pPr>
            <w:r w:rsidRPr="007C75AA">
              <w:t>The influencer and brand share similar valu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E8534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0A8C59" wp14:editId="78B710D0">
                  <wp:extent cx="128905" cy="128905"/>
                  <wp:effectExtent l="0" t="0" r="0" b="0"/>
                  <wp:docPr id="39" name="Picture 6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CF513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20CFDA4" wp14:editId="676B3CA4">
                  <wp:extent cx="128905" cy="128905"/>
                  <wp:effectExtent l="0" t="0" r="0" b="0"/>
                  <wp:docPr id="40" name="Picture 6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6C5C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8024509" wp14:editId="2A1F1B80">
                  <wp:extent cx="128905" cy="128905"/>
                  <wp:effectExtent l="0" t="0" r="0" b="0"/>
                  <wp:docPr id="41" name="Picture 6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02409D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66EBDF1" wp14:editId="6179821E">
                  <wp:extent cx="128905" cy="128905"/>
                  <wp:effectExtent l="0" t="0" r="0" b="0"/>
                  <wp:docPr id="42" name="Picture 5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9A30F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81A240" wp14:editId="413A3390">
                  <wp:extent cx="128905" cy="128905"/>
                  <wp:effectExtent l="0" t="0" r="0" b="0"/>
                  <wp:docPr id="43" name="Picture 5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CB3476C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D4DC464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The influencer’s aesthetic matches the bran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74076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0D8EBA2" wp14:editId="4CD49B44">
                  <wp:extent cx="128905" cy="128905"/>
                  <wp:effectExtent l="0" t="0" r="0" b="0"/>
                  <wp:docPr id="44" name="Picture 5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4C8A1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554B75" wp14:editId="4A3C937B">
                  <wp:extent cx="128905" cy="128905"/>
                  <wp:effectExtent l="0" t="0" r="0" b="0"/>
                  <wp:docPr id="45" name="Picture 5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59F9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F2B692" wp14:editId="4A52AD32">
                  <wp:extent cx="128905" cy="128905"/>
                  <wp:effectExtent l="0" t="0" r="0" b="0"/>
                  <wp:docPr id="46" name="Picture 5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CC6EE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CB2CCE" wp14:editId="6D82CC46">
                  <wp:extent cx="128905" cy="128905"/>
                  <wp:effectExtent l="0" t="0" r="0" b="0"/>
                  <wp:docPr id="47" name="Picture 5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C8C82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E399C8" wp14:editId="2F8F6D57">
                  <wp:extent cx="128905" cy="128905"/>
                  <wp:effectExtent l="0" t="0" r="0" b="0"/>
                  <wp:docPr id="48" name="Picture 5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9436874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C7F078" w14:textId="77777777" w:rsidR="00863CAD" w:rsidRPr="007C75AA" w:rsidRDefault="00863CAD" w:rsidP="008E0F9A">
            <w:pPr>
              <w:jc w:val="center"/>
            </w:pPr>
            <w:r w:rsidRPr="007C75AA">
              <w:t>Both the influencer and the brand promote similar philosophi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611D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627AB9" wp14:editId="590AD60F">
                  <wp:extent cx="128905" cy="128905"/>
                  <wp:effectExtent l="0" t="0" r="0" b="0"/>
                  <wp:docPr id="49" name="Picture 5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B7DB5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C2E8E6" wp14:editId="436D852A">
                  <wp:extent cx="128905" cy="128905"/>
                  <wp:effectExtent l="0" t="0" r="0" b="0"/>
                  <wp:docPr id="50" name="Picture 5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66F4D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9A6C48" wp14:editId="4E38DFB2">
                  <wp:extent cx="128905" cy="128905"/>
                  <wp:effectExtent l="0" t="0" r="0" b="0"/>
                  <wp:docPr id="51" name="Picture 5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CAF00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EA8BD3" wp14:editId="1F030787">
                  <wp:extent cx="128905" cy="128905"/>
                  <wp:effectExtent l="0" t="0" r="0" b="0"/>
                  <wp:docPr id="52" name="Picture 5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684C4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24492D8" wp14:editId="2BC24947">
                  <wp:extent cx="128905" cy="128905"/>
                  <wp:effectExtent l="0" t="0" r="0" b="0"/>
                  <wp:docPr id="53" name="Picture 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8C4EC4D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A0B2579" w14:textId="77777777" w:rsidR="00863CAD" w:rsidRPr="007C75AA" w:rsidRDefault="00863CAD" w:rsidP="008E0F9A">
            <w:pPr>
              <w:jc w:val="center"/>
            </w:pPr>
            <w:r w:rsidRPr="007C75AA">
              <w:t>The influencer’s followers are likely interested in the bran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A96C0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81F658" wp14:editId="2FD467BC">
                  <wp:extent cx="128905" cy="128905"/>
                  <wp:effectExtent l="0" t="0" r="0" b="0"/>
                  <wp:docPr id="54" name="Picture 5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6A2E11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9C6201" wp14:editId="44687783">
                  <wp:extent cx="128905" cy="128905"/>
                  <wp:effectExtent l="0" t="0" r="0" b="0"/>
                  <wp:docPr id="55" name="Picture 5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A1722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BDAA71" wp14:editId="65409753">
                  <wp:extent cx="128905" cy="128905"/>
                  <wp:effectExtent l="0" t="0" r="0" b="0"/>
                  <wp:docPr id="56" name="Picture 5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9A499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FA491B" wp14:editId="11D3779D">
                  <wp:extent cx="128905" cy="128905"/>
                  <wp:effectExtent l="0" t="0" r="0" b="0"/>
                  <wp:docPr id="57" name="Picture 5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A3CB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8A07D9A" wp14:editId="3FFF664B">
                  <wp:extent cx="128905" cy="128905"/>
                  <wp:effectExtent l="0" t="0" r="0" b="0"/>
                  <wp:docPr id="58" name="Picture 5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C3FEB1D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5AA22C5" w14:textId="77777777" w:rsidR="00863CAD" w:rsidRPr="007C75AA" w:rsidRDefault="00863CAD" w:rsidP="008E0F9A">
            <w:pPr>
              <w:jc w:val="center"/>
            </w:pPr>
            <w:r w:rsidRPr="007C75AA">
              <w:t>The brand’s products appeal to the influencer’s audienc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04CB2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043412" wp14:editId="704E74CC">
                  <wp:extent cx="128905" cy="128905"/>
                  <wp:effectExtent l="0" t="0" r="0" b="0"/>
                  <wp:docPr id="59" name="Picture 5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F2DDC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E3A349" wp14:editId="13FBCDA9">
                  <wp:extent cx="128905" cy="128905"/>
                  <wp:effectExtent l="0" t="0" r="0" b="0"/>
                  <wp:docPr id="60" name="Picture 5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33EF9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0D9154" wp14:editId="298D218D">
                  <wp:extent cx="128905" cy="128905"/>
                  <wp:effectExtent l="0" t="0" r="0" b="0"/>
                  <wp:docPr id="61" name="Picture 5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7C5AB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4CF67D" wp14:editId="7198F233">
                  <wp:extent cx="128905" cy="128905"/>
                  <wp:effectExtent l="0" t="0" r="0" b="0"/>
                  <wp:docPr id="62" name="Picture 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AFE70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9071BC" wp14:editId="2767FFA8">
                  <wp:extent cx="128905" cy="128905"/>
                  <wp:effectExtent l="0" t="0" r="0" b="0"/>
                  <wp:docPr id="63" name="Picture 5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D941E8E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2B8801" w14:textId="77777777" w:rsidR="00863CAD" w:rsidRPr="007C75AA" w:rsidRDefault="00863CAD" w:rsidP="008E0F9A">
            <w:pPr>
              <w:jc w:val="center"/>
            </w:pPr>
            <w:r w:rsidRPr="007C75AA">
              <w:t>There is a large overlap between the influencer’s followers and the brand’s customer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0D91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C79903" wp14:editId="1345DEC9">
                  <wp:extent cx="128905" cy="128905"/>
                  <wp:effectExtent l="0" t="0" r="0" b="0"/>
                  <wp:docPr id="64" name="Picture 5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9BDC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A807E90" wp14:editId="2E844756">
                  <wp:extent cx="128905" cy="128905"/>
                  <wp:effectExtent l="0" t="0" r="0" b="0"/>
                  <wp:docPr id="65" name="Picture 5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79C8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3B16CCF" wp14:editId="68A80E60">
                  <wp:extent cx="128905" cy="128905"/>
                  <wp:effectExtent l="0" t="0" r="0" b="0"/>
                  <wp:docPr id="66" name="Picture 5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20DED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3C562A" wp14:editId="2FC24234">
                  <wp:extent cx="128905" cy="128905"/>
                  <wp:effectExtent l="0" t="0" r="0" b="0"/>
                  <wp:docPr id="67" name="Picture 5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11AFD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A72A087" wp14:editId="2A853A81">
                  <wp:extent cx="128905" cy="128905"/>
                  <wp:effectExtent l="0" t="0" r="0" b="0"/>
                  <wp:docPr id="68" name="Picture 5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254B175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664F7B2" w14:textId="77777777" w:rsidR="00863CAD" w:rsidRPr="007C75AA" w:rsidRDefault="00863CAD" w:rsidP="008E0F9A">
            <w:pPr>
              <w:jc w:val="center"/>
            </w:pPr>
            <w:r w:rsidRPr="007C75AA">
              <w:t>The collaboration between the influencer and the brand feels authentic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7F0D6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222A13" wp14:editId="3DB4F21F">
                  <wp:extent cx="128905" cy="128905"/>
                  <wp:effectExtent l="0" t="0" r="0" b="0"/>
                  <wp:docPr id="69" name="Picture 5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32FD6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B95338" wp14:editId="1DBA81E2">
                  <wp:extent cx="128905" cy="128905"/>
                  <wp:effectExtent l="0" t="0" r="0" b="0"/>
                  <wp:docPr id="70" name="Picture 5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30BE2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157C38" wp14:editId="2E4B1DE7">
                  <wp:extent cx="128905" cy="128905"/>
                  <wp:effectExtent l="0" t="0" r="0" b="0"/>
                  <wp:docPr id="71" name="Picture 5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FB8E3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C6EB2E" wp14:editId="74390964">
                  <wp:extent cx="128905" cy="128905"/>
                  <wp:effectExtent l="0" t="0" r="0" b="0"/>
                  <wp:docPr id="72" name="Picture 5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8AFE9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2A3EAF" wp14:editId="2EB39512">
                  <wp:extent cx="128905" cy="128905"/>
                  <wp:effectExtent l="0" t="0" r="0" b="0"/>
                  <wp:docPr id="73" name="Picture 5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2C6AC60" w14:textId="77777777" w:rsidTr="004D654B">
        <w:tc>
          <w:tcPr>
            <w:tcW w:w="188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628927F" w14:textId="77777777" w:rsidR="00863CAD" w:rsidRPr="007C75AA" w:rsidRDefault="00863CAD" w:rsidP="008E0F9A">
            <w:pPr>
              <w:jc w:val="center"/>
            </w:pPr>
            <w:r w:rsidRPr="007C75AA">
              <w:t>It looks like there is a real possibility that the influencer would use the brand’s product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88E66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A6A90AE" wp14:editId="253D4572">
                  <wp:extent cx="128905" cy="128905"/>
                  <wp:effectExtent l="0" t="0" r="0" b="0"/>
                  <wp:docPr id="74" name="Picture 5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FCF1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A9DDEE9" wp14:editId="557D68D6">
                  <wp:extent cx="128905" cy="128905"/>
                  <wp:effectExtent l="0" t="0" r="0" b="0"/>
                  <wp:docPr id="75" name="Picture 5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B8CA4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2BAB90" wp14:editId="71619AA3">
                  <wp:extent cx="128905" cy="128905"/>
                  <wp:effectExtent l="0" t="0" r="0" b="0"/>
                  <wp:docPr id="76" name="Picture 5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33F8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764B90" wp14:editId="7D3D9FF6">
                  <wp:extent cx="128905" cy="128905"/>
                  <wp:effectExtent l="0" t="0" r="0" b="0"/>
                  <wp:docPr id="77" name="Picture 5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D04A7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2E999A" wp14:editId="56C77EE3">
                  <wp:extent cx="128905" cy="128905"/>
                  <wp:effectExtent l="0" t="0" r="0" b="0"/>
                  <wp:docPr id="78" name="Picture 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CFA83A" w14:textId="77777777" w:rsidR="00863CAD" w:rsidRPr="007C75AA" w:rsidRDefault="00863CAD" w:rsidP="00863CAD"/>
    <w:p w14:paraId="3B75B29B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Chronicity of Influencer and Brand-End of the Block</w:t>
      </w:r>
    </w:p>
    <w:p w14:paraId="2D51AFC3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1D0A24F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Perception Test- Block Start</w:t>
      </w:r>
    </w:p>
    <w:p w14:paraId="2BEF7BB4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1D697B6A" w14:textId="77777777" w:rsidR="00863CAD" w:rsidRPr="007C75AA" w:rsidRDefault="00863CAD" w:rsidP="00863CAD">
      <w:pPr>
        <w:spacing w:line="320" w:lineRule="atLeast"/>
      </w:pPr>
      <w:r w:rsidRPr="007C75AA">
        <w:t xml:space="preserve">Q8-1 </w:t>
      </w:r>
      <w:r w:rsidRPr="007C75AA">
        <w:rPr>
          <w:sz w:val="30"/>
          <w:szCs w:val="30"/>
        </w:rPr>
        <w:t>Please rate the following statements. 1 represents extremely “disagree”,5 represents extremely “agree”.</w:t>
      </w:r>
      <w:r w:rsidRPr="007C75AA">
        <w:t xml:space="preserve"> [Matrix Question]</w:t>
      </w:r>
    </w:p>
    <w:p w14:paraId="72B04EDF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507"/>
        <w:gridCol w:w="1040"/>
        <w:gridCol w:w="1087"/>
        <w:gridCol w:w="1087"/>
        <w:gridCol w:w="1209"/>
        <w:gridCol w:w="1086"/>
      </w:tblGrid>
      <w:tr w:rsidR="00863CAD" w:rsidRPr="007C75AA" w14:paraId="4D32211C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0CEB825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7B5C73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968F1B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FCC4CB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166C40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43982F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0066964D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2D0771" w14:textId="77777777" w:rsidR="00863CAD" w:rsidRPr="007C75AA" w:rsidRDefault="00863CAD" w:rsidP="008E0F9A">
            <w:pPr>
              <w:jc w:val="center"/>
            </w:pPr>
            <w:r w:rsidRPr="007C75AA">
              <w:t>The ad describes a product or service that interests m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832C7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5BB16B" wp14:editId="5EB21F60">
                  <wp:extent cx="128905" cy="128905"/>
                  <wp:effectExtent l="0" t="0" r="0" b="0"/>
                  <wp:docPr id="79" name="Picture 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4E278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6A86FB" wp14:editId="7BC9349B">
                  <wp:extent cx="128905" cy="128905"/>
                  <wp:effectExtent l="0" t="0" r="0" b="0"/>
                  <wp:docPr id="80" name="Picture 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4F2C6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0F40E06" wp14:editId="5DCAF5C9">
                  <wp:extent cx="128905" cy="128905"/>
                  <wp:effectExtent l="0" t="0" r="0" b="0"/>
                  <wp:docPr id="81" name="Picture 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67346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4418BA" wp14:editId="25758950">
                  <wp:extent cx="128905" cy="128905"/>
                  <wp:effectExtent l="0" t="0" r="0" b="0"/>
                  <wp:docPr id="82" name="Picture 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5203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219190" wp14:editId="07DA1071">
                  <wp:extent cx="128905" cy="128905"/>
                  <wp:effectExtent l="0" t="0" r="0" b="0"/>
                  <wp:docPr id="83" name="Picture 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D4290F0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AA0A843" w14:textId="77777777" w:rsidR="00863CAD" w:rsidRPr="007C75AA" w:rsidRDefault="00863CAD" w:rsidP="008E0F9A">
            <w:pPr>
              <w:jc w:val="center"/>
            </w:pPr>
            <w:r w:rsidRPr="007C75AA">
              <w:t>The content of the ad matches my hobbies and activitie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641D9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B56B55" wp14:editId="71E38321">
                  <wp:extent cx="128905" cy="128905"/>
                  <wp:effectExtent l="0" t="0" r="0" b="0"/>
                  <wp:docPr id="84" name="Picture 5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CECB8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2A6E5E" wp14:editId="36D8DCD9">
                  <wp:extent cx="128905" cy="128905"/>
                  <wp:effectExtent l="0" t="0" r="0" b="0"/>
                  <wp:docPr id="85" name="Picture 5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6370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9D3C5C" wp14:editId="032172DD">
                  <wp:extent cx="128905" cy="128905"/>
                  <wp:effectExtent l="0" t="0" r="0" b="0"/>
                  <wp:docPr id="86" name="Picture 5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D0B78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54028CE" wp14:editId="796A3A3B">
                  <wp:extent cx="128905" cy="128905"/>
                  <wp:effectExtent l="0" t="0" r="0" b="0"/>
                  <wp:docPr id="87" name="Picture 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1D188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48E0A4" wp14:editId="35DEF37B">
                  <wp:extent cx="128905" cy="128905"/>
                  <wp:effectExtent l="0" t="0" r="0" b="0"/>
                  <wp:docPr id="88" name="Picture 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1D03EA2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DBF333C" w14:textId="77777777" w:rsidR="00863CAD" w:rsidRPr="007C75AA" w:rsidRDefault="00863CAD" w:rsidP="008E0F9A">
            <w:pPr>
              <w:jc w:val="center"/>
            </w:pPr>
            <w:r w:rsidRPr="007C75AA">
              <w:t>I find the subject of the ad personally appealing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1D5B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2F91EC" wp14:editId="4CFDD536">
                  <wp:extent cx="128905" cy="128905"/>
                  <wp:effectExtent l="0" t="0" r="0" b="0"/>
                  <wp:docPr id="89" name="Picture 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5729C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E96796" wp14:editId="5537BFB4">
                  <wp:extent cx="128905" cy="128905"/>
                  <wp:effectExtent l="0" t="0" r="0" b="0"/>
                  <wp:docPr id="90" name="Picture 5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EB7A0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6C250E7" wp14:editId="77A69910">
                  <wp:extent cx="128905" cy="128905"/>
                  <wp:effectExtent l="0" t="0" r="0" b="0"/>
                  <wp:docPr id="91" name="Picture 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B485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4AF146" wp14:editId="4F16EB03">
                  <wp:extent cx="128905" cy="128905"/>
                  <wp:effectExtent l="0" t="0" r="0" b="0"/>
                  <wp:docPr id="92" name="Picture 5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623D2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D42B119" wp14:editId="4290F236">
                  <wp:extent cx="128905" cy="128905"/>
                  <wp:effectExtent l="0" t="0" r="0" b="0"/>
                  <wp:docPr id="93" name="Picture 5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9DD080E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CFF9B4E" w14:textId="77777777" w:rsidR="00863CAD" w:rsidRPr="007C75AA" w:rsidRDefault="00863CAD" w:rsidP="008E0F9A">
            <w:pPr>
              <w:jc w:val="center"/>
            </w:pPr>
            <w:r w:rsidRPr="007C75AA">
              <w:t>The ad offers a solution to a current need I hav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F5B9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A8CB32" wp14:editId="5F88253D">
                  <wp:extent cx="128905" cy="128905"/>
                  <wp:effectExtent l="0" t="0" r="0" b="0"/>
                  <wp:docPr id="94" name="Picture 5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DF3B7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5097A78" wp14:editId="57ABF0E2">
                  <wp:extent cx="128905" cy="128905"/>
                  <wp:effectExtent l="0" t="0" r="0" b="0"/>
                  <wp:docPr id="95" name="Picture 5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F9263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A44FD24" wp14:editId="43B055A0">
                  <wp:extent cx="128905" cy="128905"/>
                  <wp:effectExtent l="0" t="0" r="0" b="0"/>
                  <wp:docPr id="96" name="Picture 5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3CBC1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ED1A53A" wp14:editId="2BBC9490">
                  <wp:extent cx="128905" cy="128905"/>
                  <wp:effectExtent l="0" t="0" r="0" b="0"/>
                  <wp:docPr id="97" name="Picture 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09891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9C20C4" wp14:editId="0CA1F1D9">
                  <wp:extent cx="128905" cy="128905"/>
                  <wp:effectExtent l="0" t="0" r="0" b="0"/>
                  <wp:docPr id="98" name="Picture 5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678B99F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8ADB00" w14:textId="77777777" w:rsidR="00863CAD" w:rsidRPr="007C75AA" w:rsidRDefault="00863CAD" w:rsidP="008E0F9A">
            <w:pPr>
              <w:jc w:val="center"/>
            </w:pPr>
            <w:r w:rsidRPr="007C75AA">
              <w:t>The product/service advertised is something I need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0067A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C7C203" wp14:editId="796ABF0F">
                  <wp:extent cx="128905" cy="128905"/>
                  <wp:effectExtent l="0" t="0" r="0" b="0"/>
                  <wp:docPr id="99" name="Picture 5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94D3D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3097B7" wp14:editId="5639054C">
                  <wp:extent cx="128905" cy="128905"/>
                  <wp:effectExtent l="0" t="0" r="0" b="0"/>
                  <wp:docPr id="100" name="Picture 5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8FFA6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48D08D4" wp14:editId="11988D27">
                  <wp:extent cx="128905" cy="128905"/>
                  <wp:effectExtent l="0" t="0" r="0" b="0"/>
                  <wp:docPr id="101" name="Picture 5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873C8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6BC65E" wp14:editId="55A5DCA3">
                  <wp:extent cx="128905" cy="128905"/>
                  <wp:effectExtent l="0" t="0" r="0" b="0"/>
                  <wp:docPr id="102" name="Picture 5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2AF15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0E46E9" wp14:editId="59C32F7C">
                  <wp:extent cx="128905" cy="128905"/>
                  <wp:effectExtent l="0" t="0" r="0" b="0"/>
                  <wp:docPr id="103" name="Picture 5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446288B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75D2B8" w14:textId="77777777" w:rsidR="00863CAD" w:rsidRPr="007C75AA" w:rsidRDefault="00863CAD" w:rsidP="008E0F9A">
            <w:pPr>
              <w:jc w:val="center"/>
            </w:pPr>
            <w:r w:rsidRPr="007C75AA">
              <w:t>The ad meets a need I have been thinking abou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3219B0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0195E5" wp14:editId="47E0309B">
                  <wp:extent cx="128905" cy="128905"/>
                  <wp:effectExtent l="0" t="0" r="0" b="0"/>
                  <wp:docPr id="104" name="Picture 5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4578F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B58FE8" wp14:editId="165EC32D">
                  <wp:extent cx="128905" cy="128905"/>
                  <wp:effectExtent l="0" t="0" r="0" b="0"/>
                  <wp:docPr id="105" name="Picture 5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3E8D9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724D9E" wp14:editId="5818900C">
                  <wp:extent cx="128905" cy="128905"/>
                  <wp:effectExtent l="0" t="0" r="0" b="0"/>
                  <wp:docPr id="106" name="Picture 5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CBEA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5AFA8B" wp14:editId="5A4A8CB2">
                  <wp:extent cx="128905" cy="128905"/>
                  <wp:effectExtent l="0" t="0" r="0" b="0"/>
                  <wp:docPr id="107" name="Picture 5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E46D6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047F92" wp14:editId="3C9F0E5B">
                  <wp:extent cx="128905" cy="128905"/>
                  <wp:effectExtent l="0" t="0" r="0" b="0"/>
                  <wp:docPr id="108" name="Picture 5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EEDB4B1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28E1658" w14:textId="77777777" w:rsidR="00863CAD" w:rsidRPr="007C75AA" w:rsidRDefault="00863CAD" w:rsidP="008E0F9A">
            <w:pPr>
              <w:jc w:val="center"/>
            </w:pPr>
            <w:r w:rsidRPr="007C75AA">
              <w:t>The ad feels like it was made for someone like m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FBEA2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CF69EE3" wp14:editId="5C3A3E88">
                  <wp:extent cx="128905" cy="128905"/>
                  <wp:effectExtent l="0" t="0" r="0" b="0"/>
                  <wp:docPr id="109" name="Picture 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5215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7DDFF7" wp14:editId="1505EA8A">
                  <wp:extent cx="128905" cy="128905"/>
                  <wp:effectExtent l="0" t="0" r="0" b="0"/>
                  <wp:docPr id="110" name="Picture 5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FFB4B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036183" wp14:editId="5FC0ACF7">
                  <wp:extent cx="128905" cy="128905"/>
                  <wp:effectExtent l="0" t="0" r="0" b="0"/>
                  <wp:docPr id="111" name="Picture 5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C40A5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B8596B" wp14:editId="244B47F9">
                  <wp:extent cx="128905" cy="128905"/>
                  <wp:effectExtent l="0" t="0" r="0" b="0"/>
                  <wp:docPr id="112" name="Picture 5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CDD19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14D6B9" wp14:editId="757E6B0B">
                  <wp:extent cx="128905" cy="128905"/>
                  <wp:effectExtent l="0" t="0" r="0" b="0"/>
                  <wp:docPr id="113" name="Picture 5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738C395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39BE4C" w14:textId="77777777" w:rsidR="00863CAD" w:rsidRPr="007C75AA" w:rsidRDefault="00863CAD" w:rsidP="008E0F9A">
            <w:pPr>
              <w:jc w:val="center"/>
            </w:pPr>
            <w:r w:rsidRPr="007C75AA">
              <w:t>The ad seems personalized to my preference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4634D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DD7E4F" wp14:editId="0543532D">
                  <wp:extent cx="128905" cy="128905"/>
                  <wp:effectExtent l="0" t="0" r="0" b="0"/>
                  <wp:docPr id="114" name="Picture 5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65DDA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DA9ADA" wp14:editId="177344D6">
                  <wp:extent cx="128905" cy="128905"/>
                  <wp:effectExtent l="0" t="0" r="0" b="0"/>
                  <wp:docPr id="115" name="Picture 5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0F5C0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C247C98" wp14:editId="5ECC9C33">
                  <wp:extent cx="128905" cy="128905"/>
                  <wp:effectExtent l="0" t="0" r="0" b="0"/>
                  <wp:docPr id="116" name="Picture 5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E64D4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912738" wp14:editId="5D9A6F40">
                  <wp:extent cx="128905" cy="128905"/>
                  <wp:effectExtent l="0" t="0" r="0" b="0"/>
                  <wp:docPr id="117" name="Picture 5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3097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AAD746" wp14:editId="1D1156EC">
                  <wp:extent cx="128905" cy="128905"/>
                  <wp:effectExtent l="0" t="0" r="0" b="0"/>
                  <wp:docPr id="118" name="Picture 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0511034" w14:textId="77777777" w:rsidTr="004D654B">
        <w:tc>
          <w:tcPr>
            <w:tcW w:w="19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B41A40" w14:textId="77777777" w:rsidR="00863CAD" w:rsidRPr="007C75AA" w:rsidRDefault="00863CAD" w:rsidP="008E0F9A">
            <w:pPr>
              <w:jc w:val="center"/>
            </w:pPr>
            <w:r w:rsidRPr="007C75AA">
              <w:t>I believe the ad is targeted to people who share my interest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5FCB0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D4061F1" wp14:editId="69FA3BF5">
                  <wp:extent cx="128905" cy="128905"/>
                  <wp:effectExtent l="0" t="0" r="0" b="0"/>
                  <wp:docPr id="119" name="Picture 5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CFD048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DB04F0" wp14:editId="50594A59">
                  <wp:extent cx="128905" cy="128905"/>
                  <wp:effectExtent l="0" t="0" r="0" b="0"/>
                  <wp:docPr id="120" name="Picture 5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A40E0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860609" wp14:editId="0CA2489C">
                  <wp:extent cx="128905" cy="128905"/>
                  <wp:effectExtent l="0" t="0" r="0" b="0"/>
                  <wp:docPr id="121" name="Picture 5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BB11F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C84B22" wp14:editId="46F7359C">
                  <wp:extent cx="128905" cy="128905"/>
                  <wp:effectExtent l="0" t="0" r="0" b="0"/>
                  <wp:docPr id="122" name="Picture 5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ACE81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4D08ED8" wp14:editId="2004C0E6">
                  <wp:extent cx="128905" cy="128905"/>
                  <wp:effectExtent l="0" t="0" r="0" b="0"/>
                  <wp:docPr id="123" name="Picture 5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E75DCD" w14:textId="77777777" w:rsidR="00863CAD" w:rsidRPr="007C75AA" w:rsidRDefault="00863CAD" w:rsidP="00863CAD"/>
    <w:p w14:paraId="2706632E" w14:textId="77777777" w:rsidR="00863CAD" w:rsidRPr="007C75AA" w:rsidRDefault="00863CAD" w:rsidP="00863CAD">
      <w:pPr>
        <w:spacing w:line="320" w:lineRule="atLeast"/>
      </w:pPr>
      <w:r w:rsidRPr="007C75AA">
        <w:t xml:space="preserve">Q8-2 </w:t>
      </w:r>
      <w:r w:rsidRPr="007C75AA">
        <w:rPr>
          <w:sz w:val="30"/>
          <w:szCs w:val="30"/>
        </w:rPr>
        <w:t>Please rate the following statements about the persuasiveness of the advertisement. 1 represents extremely “disagree”,5 represents extremely “agree”.</w:t>
      </w:r>
      <w:r w:rsidRPr="007C75AA">
        <w:t xml:space="preserve"> [Matrix Question]</w:t>
      </w:r>
    </w:p>
    <w:p w14:paraId="3B17B028" w14:textId="77777777" w:rsidR="00863CAD" w:rsidRPr="007C75AA" w:rsidRDefault="00863CAD" w:rsidP="00863CAD">
      <w:pPr>
        <w:spacing w:line="320" w:lineRule="atLeast"/>
      </w:pPr>
    </w:p>
    <w:p w14:paraId="16CDBD35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629"/>
        <w:gridCol w:w="1040"/>
        <w:gridCol w:w="1208"/>
        <w:gridCol w:w="965"/>
        <w:gridCol w:w="1088"/>
        <w:gridCol w:w="1086"/>
      </w:tblGrid>
      <w:tr w:rsidR="00863CAD" w:rsidRPr="007C75AA" w14:paraId="700748A7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E06973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3A60C1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9EAF3E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B5C346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1147E5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FFF282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212194C6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27B304B" w14:textId="77777777" w:rsidR="00863CAD" w:rsidRPr="007C75AA" w:rsidRDefault="00863CAD" w:rsidP="008E0F9A">
            <w:pPr>
              <w:jc w:val="center"/>
            </w:pPr>
            <w:r w:rsidRPr="007C75AA">
              <w:t>The ad provides a compelling reason to consider the product/servic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F890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68F585" wp14:editId="629FD178">
                  <wp:extent cx="128905" cy="128905"/>
                  <wp:effectExtent l="0" t="0" r="0" b="0"/>
                  <wp:docPr id="124" name="Picture 5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C798A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33E700" wp14:editId="6A31AEE2">
                  <wp:extent cx="128905" cy="128905"/>
                  <wp:effectExtent l="0" t="0" r="0" b="0"/>
                  <wp:docPr id="125" name="Picture 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037259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0F03AC" wp14:editId="4E0CA2B8">
                  <wp:extent cx="128905" cy="128905"/>
                  <wp:effectExtent l="0" t="0" r="0" b="0"/>
                  <wp:docPr id="126" name="Picture 5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A9E82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5CB4063" wp14:editId="7172041B">
                  <wp:extent cx="128905" cy="128905"/>
                  <wp:effectExtent l="0" t="0" r="0" b="0"/>
                  <wp:docPr id="127" name="Picture 5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3CC36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148076" wp14:editId="33910410">
                  <wp:extent cx="128905" cy="128905"/>
                  <wp:effectExtent l="0" t="0" r="0" b="0"/>
                  <wp:docPr id="128" name="Picture 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11FE072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0552C8D" w14:textId="77777777" w:rsidR="00863CAD" w:rsidRPr="007C75AA" w:rsidRDefault="00863CAD" w:rsidP="008E0F9A">
            <w:pPr>
              <w:jc w:val="center"/>
            </w:pPr>
            <w:r w:rsidRPr="007C75AA">
              <w:t>The claims in the ad are convincing and well-substantiated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9ACE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55A171" wp14:editId="391F5EC4">
                  <wp:extent cx="128905" cy="128905"/>
                  <wp:effectExtent l="0" t="0" r="0" b="0"/>
                  <wp:docPr id="129" name="Picture 5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F7983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836291" wp14:editId="62691496">
                  <wp:extent cx="128905" cy="128905"/>
                  <wp:effectExtent l="0" t="0" r="0" b="0"/>
                  <wp:docPr id="130" name="Picture 5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9665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47BC5E" wp14:editId="7F126857">
                  <wp:extent cx="128905" cy="128905"/>
                  <wp:effectExtent l="0" t="0" r="0" b="0"/>
                  <wp:docPr id="131" name="Picture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BE917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39DE1A" wp14:editId="470A2EBD">
                  <wp:extent cx="128905" cy="128905"/>
                  <wp:effectExtent l="0" t="0" r="0" b="0"/>
                  <wp:docPr id="132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E068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AFD157" wp14:editId="2FFEE62D">
                  <wp:extent cx="128905" cy="128905"/>
                  <wp:effectExtent l="0" t="0" r="0" b="0"/>
                  <wp:docPr id="133" name="Picture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DC6ED09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EF26CEC" w14:textId="77777777" w:rsidR="00863CAD" w:rsidRPr="007C75AA" w:rsidRDefault="00863CAD" w:rsidP="008E0F9A">
            <w:pPr>
              <w:jc w:val="center"/>
            </w:pPr>
            <w:r w:rsidRPr="007C75AA">
              <w:t>The ad provides strong evidence to support its messag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498F2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D111A8" wp14:editId="4F9F348B">
                  <wp:extent cx="128905" cy="128905"/>
                  <wp:effectExtent l="0" t="0" r="0" b="0"/>
                  <wp:docPr id="134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05708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AFA285" wp14:editId="51FAA2FB">
                  <wp:extent cx="128905" cy="128905"/>
                  <wp:effectExtent l="0" t="0" r="0" b="0"/>
                  <wp:docPr id="135" name="Picture 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BBE9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4B48C9" wp14:editId="3E33F314">
                  <wp:extent cx="128905" cy="128905"/>
                  <wp:effectExtent l="0" t="0" r="0" b="0"/>
                  <wp:docPr id="136" name="Picture 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0A09F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01189C" wp14:editId="471A0A6A">
                  <wp:extent cx="128905" cy="128905"/>
                  <wp:effectExtent l="0" t="0" r="0" b="0"/>
                  <wp:docPr id="137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D2DB6B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0E5402" wp14:editId="39B99FDA">
                  <wp:extent cx="128905" cy="128905"/>
                  <wp:effectExtent l="0" t="0" r="0" b="0"/>
                  <wp:docPr id="138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FDA18B4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3803D6D" w14:textId="77777777" w:rsidR="00863CAD" w:rsidRPr="007C75AA" w:rsidRDefault="00863CAD" w:rsidP="008E0F9A">
            <w:pPr>
              <w:jc w:val="center"/>
            </w:pPr>
            <w:r w:rsidRPr="007C75AA">
              <w:t>The ad evokes positive emotions and makes me like the produc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C1393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3640D8" wp14:editId="39625F5B">
                  <wp:extent cx="128905" cy="128905"/>
                  <wp:effectExtent l="0" t="0" r="0" b="0"/>
                  <wp:docPr id="139" name="Picture 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4BBE84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F10B71" wp14:editId="7350984F">
                  <wp:extent cx="128905" cy="128905"/>
                  <wp:effectExtent l="0" t="0" r="0" b="0"/>
                  <wp:docPr id="140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CB306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EFF99E" wp14:editId="12482A65">
                  <wp:extent cx="128905" cy="128905"/>
                  <wp:effectExtent l="0" t="0" r="0" b="0"/>
                  <wp:docPr id="141" name="Picture 5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0CD13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8F323D" wp14:editId="11874E4A">
                  <wp:extent cx="128905" cy="128905"/>
                  <wp:effectExtent l="0" t="0" r="0" b="0"/>
                  <wp:docPr id="142" name="Picture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C3C14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D337BD" wp14:editId="580E12BE">
                  <wp:extent cx="128905" cy="128905"/>
                  <wp:effectExtent l="0" t="0" r="0" b="0"/>
                  <wp:docPr id="143" name="Picture 4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A0A6968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F2AAC6" w14:textId="77777777" w:rsidR="00863CAD" w:rsidRPr="007C75AA" w:rsidRDefault="00863CAD" w:rsidP="008E0F9A">
            <w:pPr>
              <w:jc w:val="center"/>
            </w:pPr>
            <w:r w:rsidRPr="007C75AA">
              <w:t>I feel emotionally connected to the message conveyed in the ad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8E51A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F1EEFF" wp14:editId="126A7CAA">
                  <wp:extent cx="128905" cy="128905"/>
                  <wp:effectExtent l="0" t="0" r="0" b="0"/>
                  <wp:docPr id="144" name="Picture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DF913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3D38F0" wp14:editId="39BE04FD">
                  <wp:extent cx="128905" cy="128905"/>
                  <wp:effectExtent l="0" t="0" r="0" b="0"/>
                  <wp:docPr id="145" name="Picture 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D3D0F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D2216C" wp14:editId="1D58F8F7">
                  <wp:extent cx="128905" cy="128905"/>
                  <wp:effectExtent l="0" t="0" r="0" b="0"/>
                  <wp:docPr id="146" name="Picture 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054F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53CF34" wp14:editId="1F40F5EE">
                  <wp:extent cx="128905" cy="128905"/>
                  <wp:effectExtent l="0" t="0" r="0" b="0"/>
                  <wp:docPr id="147" name="Picture 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B886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275EA4" wp14:editId="73666F60">
                  <wp:extent cx="128905" cy="128905"/>
                  <wp:effectExtent l="0" t="0" r="0" b="0"/>
                  <wp:docPr id="148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D178B52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C7A71C7" w14:textId="77777777" w:rsidR="00863CAD" w:rsidRPr="007C75AA" w:rsidRDefault="00863CAD" w:rsidP="008E0F9A">
            <w:pPr>
              <w:jc w:val="center"/>
            </w:pPr>
            <w:r w:rsidRPr="007C75AA">
              <w:t>The emotional tone of the ad increases its persuasiveness to m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06BC59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CB9FC0" wp14:editId="0DBC558E">
                  <wp:extent cx="128905" cy="128905"/>
                  <wp:effectExtent l="0" t="0" r="0" b="0"/>
                  <wp:docPr id="149" name="Picture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8749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2AE309" wp14:editId="41547775">
                  <wp:extent cx="128905" cy="128905"/>
                  <wp:effectExtent l="0" t="0" r="0" b="0"/>
                  <wp:docPr id="150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208C4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779D44" wp14:editId="67D92AC5">
                  <wp:extent cx="128905" cy="128905"/>
                  <wp:effectExtent l="0" t="0" r="0" b="0"/>
                  <wp:docPr id="151" name="Picture 4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B2D4D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4AA515" wp14:editId="77ABBE1D">
                  <wp:extent cx="128905" cy="128905"/>
                  <wp:effectExtent l="0" t="0" r="0" b="0"/>
                  <wp:docPr id="152" name="Picture 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9B18E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A9542D" wp14:editId="050EFCB9">
                  <wp:extent cx="128905" cy="128905"/>
                  <wp:effectExtent l="0" t="0" r="0" b="0"/>
                  <wp:docPr id="153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46771D1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48991D" w14:textId="77777777" w:rsidR="00863CAD" w:rsidRPr="007C75AA" w:rsidRDefault="00863CAD" w:rsidP="008E0F9A">
            <w:pPr>
              <w:jc w:val="center"/>
            </w:pPr>
            <w:r w:rsidRPr="007C75AA">
              <w:t>The spokesperson (influencer) in the ad is credible and trustworthy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26BC9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01E56E" wp14:editId="02CB647D">
                  <wp:extent cx="128905" cy="128905"/>
                  <wp:effectExtent l="0" t="0" r="0" b="0"/>
                  <wp:docPr id="154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1D92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FDAB360" wp14:editId="14204AEA">
                  <wp:extent cx="128905" cy="128905"/>
                  <wp:effectExtent l="0" t="0" r="0" b="0"/>
                  <wp:docPr id="155" name="Picture 4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7D66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5E69FBE" wp14:editId="6B8B005B">
                  <wp:extent cx="128905" cy="128905"/>
                  <wp:effectExtent l="0" t="0" r="0" b="0"/>
                  <wp:docPr id="156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E5034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999613" wp14:editId="751F29D8">
                  <wp:extent cx="128905" cy="128905"/>
                  <wp:effectExtent l="0" t="0" r="0" b="0"/>
                  <wp:docPr id="157" name="Picture 4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6BB8EF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954698" wp14:editId="44C20A43">
                  <wp:extent cx="128905" cy="128905"/>
                  <wp:effectExtent l="0" t="0" r="0" b="0"/>
                  <wp:docPr id="158" name="Picture 4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A880EE8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863697" w14:textId="77777777" w:rsidR="00863CAD" w:rsidRPr="007C75AA" w:rsidRDefault="00863CAD" w:rsidP="008E0F9A">
            <w:pPr>
              <w:jc w:val="center"/>
            </w:pPr>
            <w:r w:rsidRPr="007C75AA">
              <w:t>I believe the source of the information provided in the ad is professional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E92CA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108C65" wp14:editId="0CE6F9A7">
                  <wp:extent cx="128905" cy="128905"/>
                  <wp:effectExtent l="0" t="0" r="0" b="0"/>
                  <wp:docPr id="159" name="Picture 4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61D3F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40431EB" wp14:editId="7FFBCB53">
                  <wp:extent cx="128905" cy="128905"/>
                  <wp:effectExtent l="0" t="0" r="0" b="0"/>
                  <wp:docPr id="160" name="Picture 4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0C618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B42FE0" wp14:editId="109DA6FA">
                  <wp:extent cx="128905" cy="128905"/>
                  <wp:effectExtent l="0" t="0" r="0" b="0"/>
                  <wp:docPr id="161" name="Picture 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071D0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1B8F61" wp14:editId="3B582573">
                  <wp:extent cx="128905" cy="128905"/>
                  <wp:effectExtent l="0" t="0" r="0" b="0"/>
                  <wp:docPr id="162" name="Picture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F0DE2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A182DF" wp14:editId="3226738A">
                  <wp:extent cx="128905" cy="128905"/>
                  <wp:effectExtent l="0" t="0" r="0" b="0"/>
                  <wp:docPr id="163" name="Picture 4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6AADCDD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B0BAB8" w14:textId="77777777" w:rsidR="00863CAD" w:rsidRPr="007C75AA" w:rsidRDefault="00863CAD" w:rsidP="008E0F9A">
            <w:pPr>
              <w:jc w:val="center"/>
            </w:pPr>
            <w:r w:rsidRPr="007C75AA">
              <w:t>The source of the information in the ad I consider reliabl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6F7CF8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2B3666" wp14:editId="7CD2A28B">
                  <wp:extent cx="128905" cy="128905"/>
                  <wp:effectExtent l="0" t="0" r="0" b="0"/>
                  <wp:docPr id="164" name="Picture 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E2429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B2B73E" wp14:editId="5E2C8C08">
                  <wp:extent cx="128905" cy="128905"/>
                  <wp:effectExtent l="0" t="0" r="0" b="0"/>
                  <wp:docPr id="165" name="Picture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218A0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04E5D2" wp14:editId="4CF19E1A">
                  <wp:extent cx="128905" cy="128905"/>
                  <wp:effectExtent l="0" t="0" r="0" b="0"/>
                  <wp:docPr id="166" name="Picture 4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B9DD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4B2C2D" wp14:editId="1AEAA74C">
                  <wp:extent cx="128905" cy="128905"/>
                  <wp:effectExtent l="0" t="0" r="0" b="0"/>
                  <wp:docPr id="167" name="Picture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72797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20C648" wp14:editId="7F63906B">
                  <wp:extent cx="128905" cy="128905"/>
                  <wp:effectExtent l="0" t="0" r="0" b="0"/>
                  <wp:docPr id="168" name="Picture 4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E7F62F" w14:textId="77777777" w:rsidR="00863CAD" w:rsidRPr="007C75AA" w:rsidRDefault="00863CAD" w:rsidP="00863CAD"/>
    <w:p w14:paraId="44DC3221" w14:textId="77777777" w:rsidR="00863CAD" w:rsidRPr="007C75AA" w:rsidRDefault="00863CAD" w:rsidP="00863CAD">
      <w:pPr>
        <w:spacing w:line="320" w:lineRule="atLeast"/>
      </w:pPr>
      <w:r w:rsidRPr="007C75AA">
        <w:t xml:space="preserve">Q8-3 </w:t>
      </w:r>
      <w:r w:rsidRPr="007C75AA">
        <w:rPr>
          <w:sz w:val="30"/>
          <w:szCs w:val="30"/>
        </w:rPr>
        <w:t>Please rate the following statements about the affection illustrated by the advertisement. 1 represents extremely “disagree”, 5 represents extremely “agree”.</w:t>
      </w:r>
      <w:r w:rsidRPr="007C75AA">
        <w:t xml:space="preserve"> [Matrix Question]</w:t>
      </w:r>
    </w:p>
    <w:p w14:paraId="4E7BF9A6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629"/>
        <w:gridCol w:w="1208"/>
        <w:gridCol w:w="1087"/>
        <w:gridCol w:w="843"/>
        <w:gridCol w:w="1209"/>
        <w:gridCol w:w="1040"/>
      </w:tblGrid>
      <w:tr w:rsidR="00863CAD" w:rsidRPr="007C75AA" w14:paraId="4EA9F0F8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253119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D92CBF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96A314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FB34AB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206E71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39DB97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5FABFE62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8E2E03" w14:textId="77777777" w:rsidR="00863CAD" w:rsidRPr="007C75AA" w:rsidRDefault="00863CAD" w:rsidP="008E0F9A">
            <w:pPr>
              <w:jc w:val="center"/>
            </w:pPr>
            <w:r w:rsidRPr="007C75AA">
              <w:t>The characters in the ad excited me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8813B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A85807" wp14:editId="3A45C176">
                  <wp:extent cx="128905" cy="128905"/>
                  <wp:effectExtent l="0" t="0" r="0" b="0"/>
                  <wp:docPr id="169" name="Picture 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69192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1B9932" wp14:editId="3AD0D806">
                  <wp:extent cx="128905" cy="128905"/>
                  <wp:effectExtent l="0" t="0" r="0" b="0"/>
                  <wp:docPr id="170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F7373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8FC353E" wp14:editId="7E938E45">
                  <wp:extent cx="128905" cy="128905"/>
                  <wp:effectExtent l="0" t="0" r="0" b="0"/>
                  <wp:docPr id="171" name="Picture 4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0F67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C5EBEB" wp14:editId="2CF88424">
                  <wp:extent cx="128905" cy="128905"/>
                  <wp:effectExtent l="0" t="0" r="0" b="0"/>
                  <wp:docPr id="172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08E7A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F236F6" wp14:editId="6B336C0F">
                  <wp:extent cx="128905" cy="128905"/>
                  <wp:effectExtent l="0" t="0" r="0" b="0"/>
                  <wp:docPr id="173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CF577CA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4AD416" w14:textId="77777777" w:rsidR="00863CAD" w:rsidRPr="007C75AA" w:rsidRDefault="00863CAD" w:rsidP="008E0F9A">
            <w:pPr>
              <w:jc w:val="center"/>
            </w:pPr>
            <w:r w:rsidRPr="007C75AA">
              <w:t>I felt a surge of enthusiasm while watching the ad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B72BB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C55C7C" wp14:editId="6479BD36">
                  <wp:extent cx="128905" cy="128905"/>
                  <wp:effectExtent l="0" t="0" r="0" b="0"/>
                  <wp:docPr id="174" name="Picture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147ED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5CBB5A" wp14:editId="598C3367">
                  <wp:extent cx="128905" cy="128905"/>
                  <wp:effectExtent l="0" t="0" r="0" b="0"/>
                  <wp:docPr id="175" name="Picture 4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51FD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9CC9BC" wp14:editId="03F430E7">
                  <wp:extent cx="128905" cy="128905"/>
                  <wp:effectExtent l="0" t="0" r="0" b="0"/>
                  <wp:docPr id="176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47249F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A04CE48" wp14:editId="356A7B1F">
                  <wp:extent cx="128905" cy="128905"/>
                  <wp:effectExtent l="0" t="0" r="0" b="0"/>
                  <wp:docPr id="177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8CF0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1021B5E" wp14:editId="58E0CD73">
                  <wp:extent cx="128905" cy="128905"/>
                  <wp:effectExtent l="0" t="0" r="0" b="0"/>
                  <wp:docPr id="178" name="Picture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B1B3F2E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01520E" w14:textId="77777777" w:rsidR="00863CAD" w:rsidRPr="007C75AA" w:rsidRDefault="00863CAD" w:rsidP="008E0F9A">
            <w:pPr>
              <w:jc w:val="center"/>
            </w:pPr>
            <w:r w:rsidRPr="007C75AA">
              <w:t>The ad immediately grabbed my attention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B5BC7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36889F" wp14:editId="1E241F6B">
                  <wp:extent cx="128905" cy="128905"/>
                  <wp:effectExtent l="0" t="0" r="0" b="0"/>
                  <wp:docPr id="179" name="Picture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0C628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D615AC" wp14:editId="320A6477">
                  <wp:extent cx="128905" cy="128905"/>
                  <wp:effectExtent l="0" t="0" r="0" b="0"/>
                  <wp:docPr id="180" name="Picture 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2D60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BD022B" wp14:editId="15091CC4">
                  <wp:extent cx="128905" cy="128905"/>
                  <wp:effectExtent l="0" t="0" r="0" b="0"/>
                  <wp:docPr id="181" name="Picture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E0330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9A14952" wp14:editId="5B869884">
                  <wp:extent cx="128905" cy="128905"/>
                  <wp:effectExtent l="0" t="0" r="0" b="0"/>
                  <wp:docPr id="182" name="Pictur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11E8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595F5F7" wp14:editId="7509E1CA">
                  <wp:extent cx="128905" cy="128905"/>
                  <wp:effectExtent l="0" t="0" r="0" b="0"/>
                  <wp:docPr id="183" name="Picture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DB448C5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53A659" w14:textId="77777777" w:rsidR="00863CAD" w:rsidRPr="007C75AA" w:rsidRDefault="00863CAD" w:rsidP="008E0F9A">
            <w:pPr>
              <w:jc w:val="center"/>
            </w:pPr>
            <w:r w:rsidRPr="007C75AA">
              <w:t>I found the content of the ad very engaging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21679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27F327" wp14:editId="72A7E0E1">
                  <wp:extent cx="128905" cy="128905"/>
                  <wp:effectExtent l="0" t="0" r="0" b="0"/>
                  <wp:docPr id="184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90F69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6AFD0B" wp14:editId="7C7A58A6">
                  <wp:extent cx="128905" cy="128905"/>
                  <wp:effectExtent l="0" t="0" r="0" b="0"/>
                  <wp:docPr id="185" name="Picture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50985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A7C758" wp14:editId="4B9782AA">
                  <wp:extent cx="128905" cy="128905"/>
                  <wp:effectExtent l="0" t="0" r="0" b="0"/>
                  <wp:docPr id="186" name="Picture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F0C56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7C8BCD" wp14:editId="5B0BFB5B">
                  <wp:extent cx="128905" cy="128905"/>
                  <wp:effectExtent l="0" t="0" r="0" b="0"/>
                  <wp:docPr id="187" name="Picture 4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D2CAA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B6C1A0" wp14:editId="7F2F02B8">
                  <wp:extent cx="128905" cy="128905"/>
                  <wp:effectExtent l="0" t="0" r="0" b="0"/>
                  <wp:docPr id="188" name="Picture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93E5F5E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5895F0" w14:textId="77777777" w:rsidR="00863CAD" w:rsidRPr="007C75AA" w:rsidRDefault="00863CAD" w:rsidP="008E0F9A">
            <w:pPr>
              <w:jc w:val="center"/>
            </w:pPr>
            <w:r w:rsidRPr="007C75AA">
              <w:t>The ad kept me interested from beginning to end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97D195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8846C0" wp14:editId="0C0F21F9">
                  <wp:extent cx="128905" cy="128905"/>
                  <wp:effectExtent l="0" t="0" r="0" b="0"/>
                  <wp:docPr id="189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42E45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97085A" wp14:editId="2C2835B2">
                  <wp:extent cx="128905" cy="128905"/>
                  <wp:effectExtent l="0" t="0" r="0" b="0"/>
                  <wp:docPr id="190" name="Picture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3DE7F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DA0AEB4" wp14:editId="385AFC58">
                  <wp:extent cx="128905" cy="128905"/>
                  <wp:effectExtent l="0" t="0" r="0" b="0"/>
                  <wp:docPr id="191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F8E8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8F845A" wp14:editId="3DD53601">
                  <wp:extent cx="128905" cy="128905"/>
                  <wp:effectExtent l="0" t="0" r="0" b="0"/>
                  <wp:docPr id="192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F0642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859EE1" wp14:editId="1C2CE167">
                  <wp:extent cx="128905" cy="128905"/>
                  <wp:effectExtent l="0" t="0" r="0" b="0"/>
                  <wp:docPr id="193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068DBF6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DD6C04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The ad presented ideas in a unique way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185D1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CFE0B9" wp14:editId="41ECC471">
                  <wp:extent cx="128905" cy="128905"/>
                  <wp:effectExtent l="0" t="0" r="0" b="0"/>
                  <wp:docPr id="194" name="Picture 4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C726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38F579" wp14:editId="2B2E00C5">
                  <wp:extent cx="128905" cy="128905"/>
                  <wp:effectExtent l="0" t="0" r="0" b="0"/>
                  <wp:docPr id="195" name="Picture 4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26DF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E048EE" wp14:editId="1D5A9141">
                  <wp:extent cx="128905" cy="128905"/>
                  <wp:effectExtent l="0" t="0" r="0" b="0"/>
                  <wp:docPr id="196" name="Picture 4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5B26D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6832655" wp14:editId="60625BCD">
                  <wp:extent cx="128905" cy="128905"/>
                  <wp:effectExtent l="0" t="0" r="0" b="0"/>
                  <wp:docPr id="197" name="Picture 4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ED372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68A7E8" wp14:editId="21FE405B">
                  <wp:extent cx="128905" cy="128905"/>
                  <wp:effectExtent l="0" t="0" r="0" b="0"/>
                  <wp:docPr id="198" name="Picture 4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F0AD488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1CB3739" w14:textId="77777777" w:rsidR="00863CAD" w:rsidRPr="007C75AA" w:rsidRDefault="00863CAD" w:rsidP="008E0F9A">
            <w:pPr>
              <w:jc w:val="center"/>
            </w:pPr>
            <w:r w:rsidRPr="007C75AA">
              <w:t>I found the ad very original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124A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1F7AB11" wp14:editId="056A7403">
                  <wp:extent cx="128905" cy="128905"/>
                  <wp:effectExtent l="0" t="0" r="0" b="0"/>
                  <wp:docPr id="199" name="Picture 4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CC135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FF1397B" wp14:editId="44370BD6">
                  <wp:extent cx="128905" cy="128905"/>
                  <wp:effectExtent l="0" t="0" r="0" b="0"/>
                  <wp:docPr id="200" name="Picture 4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0F5A1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CDD6A7" wp14:editId="09B08A34">
                  <wp:extent cx="128905" cy="128905"/>
                  <wp:effectExtent l="0" t="0" r="0" b="0"/>
                  <wp:docPr id="201" name="Picture 4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BFFB1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B2B5F2" wp14:editId="66FAE293">
                  <wp:extent cx="128905" cy="128905"/>
                  <wp:effectExtent l="0" t="0" r="0" b="0"/>
                  <wp:docPr id="202" name="Picture 4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B3C9A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D2FD31" wp14:editId="564807D5">
                  <wp:extent cx="128905" cy="128905"/>
                  <wp:effectExtent l="0" t="0" r="0" b="0"/>
                  <wp:docPr id="203" name="Picture 4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4A8AAC6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D883222" w14:textId="77777777" w:rsidR="00863CAD" w:rsidRPr="007C75AA" w:rsidRDefault="00863CAD" w:rsidP="008E0F9A">
            <w:pPr>
              <w:jc w:val="center"/>
            </w:pPr>
            <w:r w:rsidRPr="007C75AA">
              <w:t>The creativity of the ad excited me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F81C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6157B6" wp14:editId="456EB915">
                  <wp:extent cx="128905" cy="128905"/>
                  <wp:effectExtent l="0" t="0" r="0" b="0"/>
                  <wp:docPr id="204" name="Picture 4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5E557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BF3DE9" wp14:editId="1AB6E0F9">
                  <wp:extent cx="128905" cy="128905"/>
                  <wp:effectExtent l="0" t="0" r="0" b="0"/>
                  <wp:docPr id="205" name="Picture 4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01DC8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E17550" wp14:editId="085E7B7F">
                  <wp:extent cx="128905" cy="128905"/>
                  <wp:effectExtent l="0" t="0" r="0" b="0"/>
                  <wp:docPr id="206" name="Picture 4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74D04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B46D50" wp14:editId="43D2560D">
                  <wp:extent cx="128905" cy="128905"/>
                  <wp:effectExtent l="0" t="0" r="0" b="0"/>
                  <wp:docPr id="207" name="Picture 4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67DD7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3C0F34" wp14:editId="56203FF7">
                  <wp:extent cx="128905" cy="128905"/>
                  <wp:effectExtent l="0" t="0" r="0" b="0"/>
                  <wp:docPr id="208" name="Picture 4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94F1A7C" w14:textId="77777777" w:rsidTr="004D654B">
        <w:tc>
          <w:tcPr>
            <w:tcW w:w="20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AC47C5" w14:textId="77777777" w:rsidR="00863CAD" w:rsidRPr="007C75AA" w:rsidRDefault="00863CAD" w:rsidP="008E0F9A">
            <w:pPr>
              <w:jc w:val="center"/>
            </w:pPr>
            <w:r w:rsidRPr="007C75AA">
              <w:t>The details of the ad’s presentation excited me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4A223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42CD29" wp14:editId="53C55CFC">
                  <wp:extent cx="128905" cy="128905"/>
                  <wp:effectExtent l="0" t="0" r="0" b="0"/>
                  <wp:docPr id="209" name="Picture 4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010578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58D0723" wp14:editId="1E57B085">
                  <wp:extent cx="128905" cy="128905"/>
                  <wp:effectExtent l="0" t="0" r="0" b="0"/>
                  <wp:docPr id="210" name="Picture 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FB8A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1B99E3" wp14:editId="2EEB5C74">
                  <wp:extent cx="128905" cy="128905"/>
                  <wp:effectExtent l="0" t="0" r="0" b="0"/>
                  <wp:docPr id="211" name="Picture 4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FB298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469074" wp14:editId="2C208277">
                  <wp:extent cx="128905" cy="128905"/>
                  <wp:effectExtent l="0" t="0" r="0" b="0"/>
                  <wp:docPr id="212" name="Picture 4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7512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39DE47" wp14:editId="25113BD6">
                  <wp:extent cx="128905" cy="128905"/>
                  <wp:effectExtent l="0" t="0" r="0" b="0"/>
                  <wp:docPr id="213" name="Picture 4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7DB91" w14:textId="77777777" w:rsidR="00863CAD" w:rsidRPr="007C75AA" w:rsidRDefault="00863CAD" w:rsidP="00863CAD"/>
    <w:p w14:paraId="5A6F1F51" w14:textId="77777777" w:rsidR="00863CAD" w:rsidRPr="007C75AA" w:rsidRDefault="00863CAD" w:rsidP="00863CAD">
      <w:pPr>
        <w:spacing w:line="320" w:lineRule="atLeast"/>
      </w:pPr>
      <w:r w:rsidRPr="007C75AA">
        <w:t xml:space="preserve">Q8-4 </w:t>
      </w:r>
      <w:r w:rsidRPr="007C75AA">
        <w:rPr>
          <w:sz w:val="30"/>
          <w:szCs w:val="30"/>
        </w:rPr>
        <w:t>Please rate the following statements about the arousal of the advertisement. 1 represents extremely “disagree”,5 represents extremely “agree”.</w:t>
      </w:r>
      <w:r w:rsidRPr="007C75AA">
        <w:t xml:space="preserve"> [Matrix Question]</w:t>
      </w:r>
    </w:p>
    <w:p w14:paraId="741157DD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48"/>
        <w:gridCol w:w="1062"/>
        <w:gridCol w:w="1063"/>
        <w:gridCol w:w="940"/>
        <w:gridCol w:w="1063"/>
        <w:gridCol w:w="1040"/>
      </w:tblGrid>
      <w:tr w:rsidR="00863CAD" w:rsidRPr="007C75AA" w14:paraId="5CE53868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64B9A3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B3281E6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AE2CAC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F48D56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DF07B1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36D710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2FCB4808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B1E571" w14:textId="77777777" w:rsidR="00863CAD" w:rsidRPr="007C75AA" w:rsidRDefault="00863CAD" w:rsidP="008E0F9A">
            <w:pPr>
              <w:jc w:val="center"/>
            </w:pPr>
            <w:r w:rsidRPr="007C75AA">
              <w:t>The style of the ad evokes my reality and my self-percep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BBFCF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3145E7" wp14:editId="7A537B7E">
                  <wp:extent cx="128905" cy="128905"/>
                  <wp:effectExtent l="0" t="0" r="0" b="0"/>
                  <wp:docPr id="214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E44C3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FB58309" wp14:editId="2170F0A0">
                  <wp:extent cx="128905" cy="128905"/>
                  <wp:effectExtent l="0" t="0" r="0" b="0"/>
                  <wp:docPr id="215" name="Picture 4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4C0A6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4CBE373" wp14:editId="1CE16488">
                  <wp:extent cx="128905" cy="128905"/>
                  <wp:effectExtent l="0" t="0" r="0" b="0"/>
                  <wp:docPr id="216" name="Picture 4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38158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DA8043" wp14:editId="12774F6D">
                  <wp:extent cx="128905" cy="128905"/>
                  <wp:effectExtent l="0" t="0" r="0" b="0"/>
                  <wp:docPr id="217" name="Picture 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9E4B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62ECE36" wp14:editId="4CA99747">
                  <wp:extent cx="128905" cy="128905"/>
                  <wp:effectExtent l="0" t="0" r="0" b="0"/>
                  <wp:docPr id="218" name="Picture 4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4F649EC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4971640" w14:textId="77777777" w:rsidR="00863CAD" w:rsidRPr="007C75AA" w:rsidRDefault="00863CAD" w:rsidP="008E0F9A">
            <w:pPr>
              <w:jc w:val="center"/>
            </w:pPr>
            <w:r w:rsidRPr="007C75AA">
              <w:t>I find myself reflecting on my own traits in response to the ad’s presenta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3D69B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1D5856" wp14:editId="7DD2910A">
                  <wp:extent cx="128905" cy="128905"/>
                  <wp:effectExtent l="0" t="0" r="0" b="0"/>
                  <wp:docPr id="219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0CA05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131682" wp14:editId="01534608">
                  <wp:extent cx="128905" cy="128905"/>
                  <wp:effectExtent l="0" t="0" r="0" b="0"/>
                  <wp:docPr id="220" name="Picture 4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6FF8C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B25B59" wp14:editId="3F67593F">
                  <wp:extent cx="128905" cy="128905"/>
                  <wp:effectExtent l="0" t="0" r="0" b="0"/>
                  <wp:docPr id="221" name="Picture 4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BA8D08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AD7AB43" wp14:editId="3ED22054">
                  <wp:extent cx="128905" cy="128905"/>
                  <wp:effectExtent l="0" t="0" r="0" b="0"/>
                  <wp:docPr id="222" name="Picture 4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548EC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2EFB14" wp14:editId="0B62E976">
                  <wp:extent cx="128905" cy="128905"/>
                  <wp:effectExtent l="0" t="0" r="0" b="0"/>
                  <wp:docPr id="223" name="Picture 4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0FD47E7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7ED693" w14:textId="77777777" w:rsidR="00863CAD" w:rsidRPr="007C75AA" w:rsidRDefault="00863CAD" w:rsidP="008E0F9A">
            <w:pPr>
              <w:jc w:val="center"/>
            </w:pPr>
            <w:r w:rsidRPr="007C75AA">
              <w:t>The ad prompts me to consider the similarities between my possible altered image and myself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FA985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A31A5F" wp14:editId="4837ABCB">
                  <wp:extent cx="128905" cy="128905"/>
                  <wp:effectExtent l="0" t="0" r="0" b="0"/>
                  <wp:docPr id="224" name="Picture 4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B36B1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C65933" wp14:editId="4658B3D2">
                  <wp:extent cx="128905" cy="128905"/>
                  <wp:effectExtent l="0" t="0" r="0" b="0"/>
                  <wp:docPr id="225" name="Picture 4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204C9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F76544" wp14:editId="54F4C3B5">
                  <wp:extent cx="128905" cy="128905"/>
                  <wp:effectExtent l="0" t="0" r="0" b="0"/>
                  <wp:docPr id="226" name="Picture 4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27F53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04E712" wp14:editId="50218218">
                  <wp:extent cx="128905" cy="128905"/>
                  <wp:effectExtent l="0" t="0" r="0" b="0"/>
                  <wp:docPr id="227" name="Picture 4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F7BC3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88A36B" wp14:editId="04F20B67">
                  <wp:extent cx="128905" cy="128905"/>
                  <wp:effectExtent l="0" t="0" r="0" b="0"/>
                  <wp:docPr id="228" name="Picture 4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51F07E1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FBC4E4C" w14:textId="77777777" w:rsidR="00863CAD" w:rsidRPr="007C75AA" w:rsidRDefault="00863CAD" w:rsidP="008E0F9A">
            <w:pPr>
              <w:jc w:val="center"/>
            </w:pPr>
            <w:r w:rsidRPr="007C75AA">
              <w:t>The ad allows me to see the possibility of self-improvement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148A4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4AC257D" wp14:editId="6B2719A7">
                  <wp:extent cx="128905" cy="128905"/>
                  <wp:effectExtent l="0" t="0" r="0" b="0"/>
                  <wp:docPr id="229" name="Picture 4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0AC43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610156D" wp14:editId="4212D6E1">
                  <wp:extent cx="128905" cy="128905"/>
                  <wp:effectExtent l="0" t="0" r="0" b="0"/>
                  <wp:docPr id="230" name="Picture 4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16C28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CA5F3C" wp14:editId="59B47768">
                  <wp:extent cx="128905" cy="128905"/>
                  <wp:effectExtent l="0" t="0" r="0" b="0"/>
                  <wp:docPr id="231" name="Picture 4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30BC1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55BF39" wp14:editId="2395E3DF">
                  <wp:extent cx="128905" cy="128905"/>
                  <wp:effectExtent l="0" t="0" r="0" b="0"/>
                  <wp:docPr id="232" name="Picture 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AD519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53A6B9" wp14:editId="4C2FD056">
                  <wp:extent cx="128905" cy="128905"/>
                  <wp:effectExtent l="0" t="0" r="0" b="0"/>
                  <wp:docPr id="233" name="Picture 4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FFEB309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27E4BA2" w14:textId="77777777" w:rsidR="00863CAD" w:rsidRPr="007C75AA" w:rsidRDefault="00863CAD" w:rsidP="008E0F9A">
            <w:pPr>
              <w:jc w:val="center"/>
            </w:pPr>
            <w:r w:rsidRPr="007C75AA">
              <w:t>The ad allows me to see the gap between my reality and the goal I need to achieve in self-improvement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285A4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5857DF" wp14:editId="152FDDAE">
                  <wp:extent cx="128905" cy="128905"/>
                  <wp:effectExtent l="0" t="0" r="0" b="0"/>
                  <wp:docPr id="234" name="Picture 4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11CE44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858239E" wp14:editId="185B4236">
                  <wp:extent cx="128905" cy="128905"/>
                  <wp:effectExtent l="0" t="0" r="0" b="0"/>
                  <wp:docPr id="235" name="Picture 4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6E93B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07D4FB" wp14:editId="47825FF9">
                  <wp:extent cx="128905" cy="128905"/>
                  <wp:effectExtent l="0" t="0" r="0" b="0"/>
                  <wp:docPr id="236" name="Picture 4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925EA7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FA8B589" wp14:editId="36494DB1">
                  <wp:extent cx="128905" cy="128905"/>
                  <wp:effectExtent l="0" t="0" r="0" b="0"/>
                  <wp:docPr id="237" name="Picture 4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A08AE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5366222" wp14:editId="025F7C3C">
                  <wp:extent cx="128905" cy="128905"/>
                  <wp:effectExtent l="0" t="0" r="0" b="0"/>
                  <wp:docPr id="238" name="Picture 4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2753A9" w14:textId="77777777" w:rsidR="00863CAD" w:rsidRPr="007C75AA" w:rsidRDefault="00863CAD" w:rsidP="00863CAD"/>
    <w:p w14:paraId="04C149BF" w14:textId="77777777" w:rsidR="00863CAD" w:rsidRPr="007C75AA" w:rsidRDefault="00863CAD" w:rsidP="00863CAD">
      <w:pPr>
        <w:spacing w:line="320" w:lineRule="atLeast"/>
      </w:pPr>
    </w:p>
    <w:p w14:paraId="0636E594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Perception Test- End of the Block</w:t>
      </w:r>
    </w:p>
    <w:p w14:paraId="0312134B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77AE462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Moderator- Moral Factors- Block Start</w:t>
      </w:r>
    </w:p>
    <w:p w14:paraId="70987006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230E80A8" w14:textId="77777777" w:rsidR="00863CAD" w:rsidRPr="007C75AA" w:rsidRDefault="00863CAD" w:rsidP="00863CAD">
      <w:pPr>
        <w:spacing w:line="320" w:lineRule="atLeast"/>
      </w:pPr>
      <w:r w:rsidRPr="007C75AA">
        <w:t xml:space="preserve">Q10-1 </w:t>
      </w:r>
      <w:r w:rsidRPr="007C75AA">
        <w:rPr>
          <w:sz w:val="30"/>
          <w:szCs w:val="30"/>
        </w:rPr>
        <w:t>Please rate the following statements about the concerns on AI’s information collection. 1 represents extremely “disagree”,5 represents extremely “agree”.</w:t>
      </w:r>
      <w:r w:rsidRPr="007C75AA">
        <w:t xml:space="preserve"> [Matrix Question]</w:t>
      </w:r>
    </w:p>
    <w:p w14:paraId="7E6A64D9" w14:textId="77777777" w:rsidR="00863CAD" w:rsidRPr="007C75AA" w:rsidRDefault="00863CAD" w:rsidP="00863CAD">
      <w:pPr>
        <w:spacing w:line="320" w:lineRule="atLeast"/>
      </w:pPr>
    </w:p>
    <w:p w14:paraId="52ABE566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946"/>
        <w:gridCol w:w="1040"/>
        <w:gridCol w:w="1037"/>
        <w:gridCol w:w="915"/>
        <w:gridCol w:w="1038"/>
        <w:gridCol w:w="1040"/>
      </w:tblGrid>
      <w:tr w:rsidR="00863CAD" w:rsidRPr="007C75AA" w14:paraId="009D3676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8C4A9B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16D9E6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B2323C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3DEDEF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0DD9DE7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FF639D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37723A1E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3EF7BA" w14:textId="77777777" w:rsidR="00863CAD" w:rsidRPr="007C75AA" w:rsidRDefault="00863CAD" w:rsidP="008E0F9A">
            <w:pPr>
              <w:jc w:val="center"/>
            </w:pPr>
            <w:r w:rsidRPr="007C75AA">
              <w:t>I am concerned about AI technologies collecting large amounts of personal information about user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B2708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2DC105" wp14:editId="0A52B1A4">
                  <wp:extent cx="128905" cy="128905"/>
                  <wp:effectExtent l="0" t="0" r="0" b="0"/>
                  <wp:docPr id="239" name="Picture 4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493440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759C60" wp14:editId="37FCC067">
                  <wp:extent cx="128905" cy="128905"/>
                  <wp:effectExtent l="0" t="0" r="0" b="0"/>
                  <wp:docPr id="240" name="Picture 4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0A6321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6E0BBA" wp14:editId="76C4D661">
                  <wp:extent cx="128905" cy="128905"/>
                  <wp:effectExtent l="0" t="0" r="0" b="0"/>
                  <wp:docPr id="241" name="Picture 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DD4D6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8613228" wp14:editId="43CE3087">
                  <wp:extent cx="128905" cy="128905"/>
                  <wp:effectExtent l="0" t="0" r="0" b="0"/>
                  <wp:docPr id="242" name="Picture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EEBA6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8287898" wp14:editId="23A738FC">
                  <wp:extent cx="128905" cy="128905"/>
                  <wp:effectExtent l="0" t="0" r="0" b="0"/>
                  <wp:docPr id="243" name="Picture 3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DBC1A5C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42C60EC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I am disturbed by the idea that AI systems collect detailed data about users' activitie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8F174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41E640" wp14:editId="382B02C3">
                  <wp:extent cx="128905" cy="128905"/>
                  <wp:effectExtent l="0" t="0" r="0" b="0"/>
                  <wp:docPr id="244" name="Picture 3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7CB49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515C0B0" wp14:editId="0E8E1594">
                  <wp:extent cx="128905" cy="128905"/>
                  <wp:effectExtent l="0" t="0" r="0" b="0"/>
                  <wp:docPr id="245" name="Picture 3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28EEB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DE88FB" wp14:editId="233A0A8F">
                  <wp:extent cx="128905" cy="128905"/>
                  <wp:effectExtent l="0" t="0" r="0" b="0"/>
                  <wp:docPr id="246" name="Picture 3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5B48B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4B3CFB8" wp14:editId="01346910">
                  <wp:extent cx="128905" cy="128905"/>
                  <wp:effectExtent l="0" t="0" r="0" b="0"/>
                  <wp:docPr id="247" name="Picture 3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60235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2AF4C86" wp14:editId="2A1795FC">
                  <wp:extent cx="128905" cy="128905"/>
                  <wp:effectExtent l="0" t="0" r="0" b="0"/>
                  <wp:docPr id="248" name="Picture 3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D41CBA2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4C1530" w14:textId="77777777" w:rsidR="00863CAD" w:rsidRPr="007C75AA" w:rsidRDefault="00863CAD" w:rsidP="008E0F9A">
            <w:pPr>
              <w:jc w:val="center"/>
            </w:pPr>
            <w:r w:rsidRPr="007C75AA">
              <w:t>I am concerned about the types of personal data that AI applications collect without users' explicit consen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D59D2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5E1B9AA" wp14:editId="1F9C95C9">
                  <wp:extent cx="128905" cy="128905"/>
                  <wp:effectExtent l="0" t="0" r="0" b="0"/>
                  <wp:docPr id="249" name="Picture 3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FA4B9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52B107E" wp14:editId="70248EC2">
                  <wp:extent cx="128905" cy="128905"/>
                  <wp:effectExtent l="0" t="0" r="0" b="0"/>
                  <wp:docPr id="250" name="Picture 3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32ADB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859246" wp14:editId="3049738D">
                  <wp:extent cx="128905" cy="128905"/>
                  <wp:effectExtent l="0" t="0" r="0" b="0"/>
                  <wp:docPr id="251" name="Picture 3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3EC80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E2C630" wp14:editId="72D9CA5E">
                  <wp:extent cx="128905" cy="128905"/>
                  <wp:effectExtent l="0" t="0" r="0" b="0"/>
                  <wp:docPr id="252" name="Picture 3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8C952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357B6D" wp14:editId="26CCC111">
                  <wp:extent cx="128905" cy="128905"/>
                  <wp:effectExtent l="0" t="0" r="0" b="0"/>
                  <wp:docPr id="253" name="Picture 3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AB40CD7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2DEBFB" w14:textId="77777777" w:rsidR="00863CAD" w:rsidRPr="007C75AA" w:rsidRDefault="00863CAD" w:rsidP="008E0F9A">
            <w:pPr>
              <w:jc w:val="center"/>
            </w:pPr>
            <w:r w:rsidRPr="007C75AA">
              <w:t>I am concerned about AI technologies using users' personal information in ways that users are unaware of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CC2C5D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817730F" wp14:editId="56A5BDAC">
                  <wp:extent cx="128905" cy="128905"/>
                  <wp:effectExtent l="0" t="0" r="0" b="0"/>
                  <wp:docPr id="254" name="Picture 3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2C91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6A444E" wp14:editId="1ACB2F7E">
                  <wp:extent cx="128905" cy="128905"/>
                  <wp:effectExtent l="0" t="0" r="0" b="0"/>
                  <wp:docPr id="255" name="Picture 3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E1AD3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E9AF5D" wp14:editId="42F984A3">
                  <wp:extent cx="128905" cy="128905"/>
                  <wp:effectExtent l="0" t="0" r="0" b="0"/>
                  <wp:docPr id="256" name="Picture 3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BE6DE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6232CF" wp14:editId="474427FC">
                  <wp:extent cx="128905" cy="128905"/>
                  <wp:effectExtent l="0" t="0" r="0" b="0"/>
                  <wp:docPr id="257" name="Picture 3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8BBBE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CBEC0E5" wp14:editId="5CFADC91">
                  <wp:extent cx="128905" cy="128905"/>
                  <wp:effectExtent l="0" t="0" r="0" b="0"/>
                  <wp:docPr id="258" name="Picture 3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B0CA5C0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85D8D6B" w14:textId="77777777" w:rsidR="00863CAD" w:rsidRPr="007C75AA" w:rsidRDefault="00863CAD" w:rsidP="008E0F9A">
            <w:pPr>
              <w:jc w:val="center"/>
            </w:pPr>
            <w:r w:rsidRPr="007C75AA">
              <w:t>I am concerned that AI applications may use users' personal data for purposes that I cannot control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06F84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EEC9C8A" wp14:editId="763E2941">
                  <wp:extent cx="128905" cy="128905"/>
                  <wp:effectExtent l="0" t="0" r="0" b="0"/>
                  <wp:docPr id="259" name="Picture 3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6F43F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C19B9F" wp14:editId="237C0A17">
                  <wp:extent cx="128905" cy="128905"/>
                  <wp:effectExtent l="0" t="0" r="0" b="0"/>
                  <wp:docPr id="260" name="Picture 3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8F067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89BDA56" wp14:editId="3E14081C">
                  <wp:extent cx="128905" cy="128905"/>
                  <wp:effectExtent l="0" t="0" r="0" b="0"/>
                  <wp:docPr id="261" name="Picture 3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F8C63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87DF1C" wp14:editId="7486ECD7">
                  <wp:extent cx="128905" cy="128905"/>
                  <wp:effectExtent l="0" t="0" r="0" b="0"/>
                  <wp:docPr id="262" name="Picture 3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DA3A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38F2BB" wp14:editId="5EC4EF3C">
                  <wp:extent cx="128905" cy="128905"/>
                  <wp:effectExtent l="0" t="0" r="0" b="0"/>
                  <wp:docPr id="263" name="Picture 3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EB05E18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F3F940A" w14:textId="77777777" w:rsidR="00863CAD" w:rsidRPr="007C75AA" w:rsidRDefault="00863CAD" w:rsidP="008E0F9A">
            <w:pPr>
              <w:jc w:val="center"/>
            </w:pPr>
            <w:r w:rsidRPr="007C75AA">
              <w:t>I feel that I do not have sufficient understanding of how AI technologies use users' personal data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1EFC9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1AC203" wp14:editId="5191D889">
                  <wp:extent cx="128905" cy="128905"/>
                  <wp:effectExtent l="0" t="0" r="0" b="0"/>
                  <wp:docPr id="264" name="Picture 3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0CC956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2CEBBD" wp14:editId="4D5CA80C">
                  <wp:extent cx="128905" cy="128905"/>
                  <wp:effectExtent l="0" t="0" r="0" b="0"/>
                  <wp:docPr id="265" name="Picture 3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8C6FE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A7ADE5" wp14:editId="19C72CB8">
                  <wp:extent cx="128905" cy="128905"/>
                  <wp:effectExtent l="0" t="0" r="0" b="0"/>
                  <wp:docPr id="266" name="Picture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ACCDF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90B5282" wp14:editId="1268F988">
                  <wp:extent cx="128905" cy="128905"/>
                  <wp:effectExtent l="0" t="0" r="0" b="0"/>
                  <wp:docPr id="267" name="Picture 3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65BA7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3981A3" wp14:editId="192F4300">
                  <wp:extent cx="128905" cy="128905"/>
                  <wp:effectExtent l="0" t="0" r="0" b="0"/>
                  <wp:docPr id="268" name="Picture 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52995D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F16B542" w14:textId="77777777" w:rsidR="00863CAD" w:rsidRPr="007C75AA" w:rsidRDefault="00863CAD" w:rsidP="008E0F9A">
            <w:pPr>
              <w:jc w:val="center"/>
            </w:pPr>
            <w:r w:rsidRPr="007C75AA">
              <w:t>I am concerned about not being able to control the information that AI systems collect about user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34661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2A2959" wp14:editId="7D8106B5">
                  <wp:extent cx="128905" cy="128905"/>
                  <wp:effectExtent l="0" t="0" r="0" b="0"/>
                  <wp:docPr id="269" name="Picture 3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63D544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9EB439D" wp14:editId="318DD399">
                  <wp:extent cx="128905" cy="128905"/>
                  <wp:effectExtent l="0" t="0" r="0" b="0"/>
                  <wp:docPr id="270" name="Picture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D6EC0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FB6E33" wp14:editId="50BF574B">
                  <wp:extent cx="128905" cy="128905"/>
                  <wp:effectExtent l="0" t="0" r="0" b="0"/>
                  <wp:docPr id="271" name="Picture 3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2A9AC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84BDFF" wp14:editId="1A79D31B">
                  <wp:extent cx="128905" cy="128905"/>
                  <wp:effectExtent l="0" t="0" r="0" b="0"/>
                  <wp:docPr id="272" name="Picture 3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804E8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A462C3" wp14:editId="136DB646">
                  <wp:extent cx="128905" cy="128905"/>
                  <wp:effectExtent l="0" t="0" r="0" b="0"/>
                  <wp:docPr id="273" name="Picture 3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131F46C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D287B0" w14:textId="77777777" w:rsidR="00863CAD" w:rsidRPr="007C75AA" w:rsidRDefault="00863CAD" w:rsidP="008E0F9A">
            <w:pPr>
              <w:jc w:val="center"/>
            </w:pPr>
            <w:r w:rsidRPr="007C75AA">
              <w:t>I am disturbed by not being able to manage users' personal data in AI application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AC2B0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F65054" wp14:editId="6E74897E">
                  <wp:extent cx="128905" cy="128905"/>
                  <wp:effectExtent l="0" t="0" r="0" b="0"/>
                  <wp:docPr id="274" name="Picture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FA847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7CBA508" wp14:editId="2A86D9EE">
                  <wp:extent cx="128905" cy="128905"/>
                  <wp:effectExtent l="0" t="0" r="0" b="0"/>
                  <wp:docPr id="275" name="Picture 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B82DB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6357E1" wp14:editId="082F131B">
                  <wp:extent cx="128905" cy="128905"/>
                  <wp:effectExtent l="0" t="0" r="0" b="0"/>
                  <wp:docPr id="276" name="Picture 3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BF45B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FCA769" wp14:editId="47AF2E40">
                  <wp:extent cx="128905" cy="128905"/>
                  <wp:effectExtent l="0" t="0" r="0" b="0"/>
                  <wp:docPr id="277" name="Picture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E31F3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8E358D" wp14:editId="38A93611">
                  <wp:extent cx="128905" cy="128905"/>
                  <wp:effectExtent l="0" t="0" r="0" b="0"/>
                  <wp:docPr id="278" name="Picture 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79EEB26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47AB2EA" w14:textId="77777777" w:rsidR="00863CAD" w:rsidRPr="007C75AA" w:rsidRDefault="00863CAD" w:rsidP="008E0F9A">
            <w:pPr>
              <w:jc w:val="center"/>
            </w:pPr>
            <w:r w:rsidRPr="007C75AA">
              <w:t>I am concerned about the possibility that AI systems make decisions about users based on their data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2EB9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8C0DD4" wp14:editId="6DFB6E2E">
                  <wp:extent cx="128905" cy="128905"/>
                  <wp:effectExtent l="0" t="0" r="0" b="0"/>
                  <wp:docPr id="279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8EBB4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BED7B1" wp14:editId="71657A3D">
                  <wp:extent cx="128905" cy="128905"/>
                  <wp:effectExtent l="0" t="0" r="0" b="0"/>
                  <wp:docPr id="280" name="Picture 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B2E4C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0F674D" wp14:editId="32FAD99A">
                  <wp:extent cx="128905" cy="128905"/>
                  <wp:effectExtent l="0" t="0" r="0" b="0"/>
                  <wp:docPr id="281" name="Picture 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FFDEF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7AC09C" wp14:editId="6C3C0E70">
                  <wp:extent cx="128905" cy="128905"/>
                  <wp:effectExtent l="0" t="0" r="0" b="0"/>
                  <wp:docPr id="282" name="Picture 3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1A864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02E2DC" wp14:editId="24C5FBA6">
                  <wp:extent cx="128905" cy="128905"/>
                  <wp:effectExtent l="0" t="0" r="0" b="0"/>
                  <wp:docPr id="283" name="Picture 3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FED0A" w14:textId="77777777" w:rsidR="00863CAD" w:rsidRPr="007C75AA" w:rsidRDefault="00863CAD" w:rsidP="00863CAD"/>
    <w:p w14:paraId="0625897B" w14:textId="77777777" w:rsidR="00863CAD" w:rsidRPr="007C75AA" w:rsidRDefault="00863CAD" w:rsidP="00863CAD">
      <w:pPr>
        <w:spacing w:line="320" w:lineRule="atLeast"/>
      </w:pPr>
    </w:p>
    <w:p w14:paraId="6917D5EC" w14:textId="77777777" w:rsidR="00863CAD" w:rsidRPr="007C75AA" w:rsidRDefault="00863CAD" w:rsidP="00863CAD">
      <w:pPr>
        <w:spacing w:line="320" w:lineRule="atLeast"/>
      </w:pPr>
      <w:r w:rsidRPr="007C75AA">
        <w:t xml:space="preserve">Q10-2 </w:t>
      </w:r>
      <w:r w:rsidRPr="007C75AA">
        <w:rPr>
          <w:sz w:val="30"/>
          <w:szCs w:val="30"/>
        </w:rPr>
        <w:t>Please rate the following statements about AI. 1 represents extremely “disagree”,5 represents extremely “agree”.</w:t>
      </w:r>
      <w:r w:rsidRPr="007C75AA">
        <w:t xml:space="preserve"> [Matrix Question]</w:t>
      </w:r>
    </w:p>
    <w:p w14:paraId="5276BF4F" w14:textId="77777777" w:rsidR="00863CAD" w:rsidRPr="007C75AA" w:rsidRDefault="00863CAD" w:rsidP="00863CAD">
      <w:pPr>
        <w:spacing w:line="320" w:lineRule="atLeast"/>
      </w:pPr>
    </w:p>
    <w:p w14:paraId="30962E37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765"/>
        <w:gridCol w:w="1221"/>
        <w:gridCol w:w="977"/>
        <w:gridCol w:w="1100"/>
        <w:gridCol w:w="855"/>
        <w:gridCol w:w="1098"/>
      </w:tblGrid>
      <w:tr w:rsidR="00863CAD" w:rsidRPr="007C75AA" w14:paraId="6713D659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77B8C5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F8074D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3CF57B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A247BA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A66E75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E847B6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1A7173B0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130E3D" w14:textId="77777777" w:rsidR="00863CAD" w:rsidRPr="007C75AA" w:rsidRDefault="00863CAD" w:rsidP="008E0F9A">
            <w:pPr>
              <w:jc w:val="center"/>
            </w:pPr>
            <w:r w:rsidRPr="007C75AA">
              <w:t>I believe the AI ​​recommendation system treats all users fairly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16284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A53CE18" wp14:editId="5C1650CC">
                  <wp:extent cx="128905" cy="128905"/>
                  <wp:effectExtent l="0" t="0" r="0" b="0"/>
                  <wp:docPr id="284" name="Picture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1512C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F269965" wp14:editId="66D7981F">
                  <wp:extent cx="128905" cy="128905"/>
                  <wp:effectExtent l="0" t="0" r="0" b="0"/>
                  <wp:docPr id="285" name="Picture 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7E18F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F3D4B2" wp14:editId="60339F08">
                  <wp:extent cx="128905" cy="128905"/>
                  <wp:effectExtent l="0" t="0" r="0" b="0"/>
                  <wp:docPr id="286" name="Picture 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915A5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68E52D" wp14:editId="4E2CBF12">
                  <wp:extent cx="128905" cy="128905"/>
                  <wp:effectExtent l="0" t="0" r="0" b="0"/>
                  <wp:docPr id="287" name="Picture 3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43571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AAF992" wp14:editId="2B351C53">
                  <wp:extent cx="128905" cy="128905"/>
                  <wp:effectExtent l="0" t="0" r="0" b="0"/>
                  <wp:docPr id="288" name="Picture 3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B5B1954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6FE85A" w14:textId="77777777" w:rsidR="00863CAD" w:rsidRPr="007C75AA" w:rsidRDefault="00863CAD" w:rsidP="008E0F9A">
            <w:pPr>
              <w:jc w:val="center"/>
            </w:pPr>
            <w:r w:rsidRPr="007C75AA">
              <w:t>I feel that the recommendations provided by the AI ​​system are not biased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318E2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8C5E2A" wp14:editId="37054C12">
                  <wp:extent cx="128905" cy="128905"/>
                  <wp:effectExtent l="0" t="0" r="0" b="0"/>
                  <wp:docPr id="289" name="Picture 3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D263BC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442E12" wp14:editId="0FA85916">
                  <wp:extent cx="128905" cy="128905"/>
                  <wp:effectExtent l="0" t="0" r="0" b="0"/>
                  <wp:docPr id="290" name="Picture 3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CF95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6E4DB9" wp14:editId="4AA89CE8">
                  <wp:extent cx="128905" cy="128905"/>
                  <wp:effectExtent l="0" t="0" r="0" b="0"/>
                  <wp:docPr id="291" name="Picture 3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CA2BFD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983CEF" wp14:editId="08666FB3">
                  <wp:extent cx="128905" cy="128905"/>
                  <wp:effectExtent l="0" t="0" r="0" b="0"/>
                  <wp:docPr id="292" name="Picture 3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A79DB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D7D575" wp14:editId="5F24C284">
                  <wp:extent cx="128905" cy="128905"/>
                  <wp:effectExtent l="0" t="0" r="0" b="0"/>
                  <wp:docPr id="293" name="Picture 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0A2C1E7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E771CD" w14:textId="77777777" w:rsidR="00863CAD" w:rsidRPr="007C75AA" w:rsidRDefault="00863CAD" w:rsidP="008E0F9A">
            <w:pPr>
              <w:jc w:val="center"/>
            </w:pPr>
            <w:r w:rsidRPr="007C75AA">
              <w:t>I have confidence in the fairness of the AI ​​recommendations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0587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0473A11" wp14:editId="678B582B">
                  <wp:extent cx="128905" cy="128905"/>
                  <wp:effectExtent l="0" t="0" r="0" b="0"/>
                  <wp:docPr id="294" name="Picture 3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2B7AD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7C25A16" wp14:editId="2606F07C">
                  <wp:extent cx="128905" cy="128905"/>
                  <wp:effectExtent l="0" t="0" r="0" b="0"/>
                  <wp:docPr id="295" name="Picture 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15297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448D80" wp14:editId="27F55A24">
                  <wp:extent cx="128905" cy="128905"/>
                  <wp:effectExtent l="0" t="0" r="0" b="0"/>
                  <wp:docPr id="296" name="Picture 3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E437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8FEDA0" wp14:editId="4E9BBEBC">
                  <wp:extent cx="128905" cy="128905"/>
                  <wp:effectExtent l="0" t="0" r="0" b="0"/>
                  <wp:docPr id="297" name="Picture 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839133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F10132" wp14:editId="03C7BF46">
                  <wp:extent cx="128905" cy="128905"/>
                  <wp:effectExtent l="0" t="0" r="0" b="0"/>
                  <wp:docPr id="298" name="Picture 3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AB69A52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EF5991A" w14:textId="77777777" w:rsidR="00863CAD" w:rsidRPr="007C75AA" w:rsidRDefault="00863CAD" w:rsidP="008E0F9A">
            <w:pPr>
              <w:jc w:val="center"/>
            </w:pPr>
            <w:r w:rsidRPr="007C75AA">
              <w:t>I rely on the AI ​​recommendations and believe that they are not biased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FF60A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018752" wp14:editId="52B112AE">
                  <wp:extent cx="128905" cy="128905"/>
                  <wp:effectExtent l="0" t="0" r="0" b="0"/>
                  <wp:docPr id="299" name="Picture 3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62B90D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267865" wp14:editId="54E5BD11">
                  <wp:extent cx="128905" cy="128905"/>
                  <wp:effectExtent l="0" t="0" r="0" b="0"/>
                  <wp:docPr id="300" name="Picture 3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60DF2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93111E" wp14:editId="01045A82">
                  <wp:extent cx="128905" cy="128905"/>
                  <wp:effectExtent l="0" t="0" r="0" b="0"/>
                  <wp:docPr id="301" name="Picture 3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5D9AA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10DFF5" wp14:editId="656C6C5B">
                  <wp:extent cx="128905" cy="128905"/>
                  <wp:effectExtent l="0" t="0" r="0" b="0"/>
                  <wp:docPr id="302" name="Picture 3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5020CE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B85C6CD" wp14:editId="26285947">
                  <wp:extent cx="128905" cy="128905"/>
                  <wp:effectExtent l="0" t="0" r="0" b="0"/>
                  <wp:docPr id="303" name="Picture 3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A77708C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A4AF46F" w14:textId="77777777" w:rsidR="00863CAD" w:rsidRPr="007C75AA" w:rsidRDefault="00863CAD" w:rsidP="008E0F9A">
            <w:pPr>
              <w:jc w:val="center"/>
            </w:pPr>
            <w:r w:rsidRPr="007C75AA">
              <w:t>I am concerned that the AI ​​recommendations are biased towards certain groups of people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902C7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F5B21C" wp14:editId="10BEDAA7">
                  <wp:extent cx="128905" cy="128905"/>
                  <wp:effectExtent l="0" t="0" r="0" b="0"/>
                  <wp:docPr id="304" name="Picture 3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0627B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4D70386" wp14:editId="47AEF0C3">
                  <wp:extent cx="128905" cy="128905"/>
                  <wp:effectExtent l="0" t="0" r="0" b="0"/>
                  <wp:docPr id="305" name="Picture 3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2EA5E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D5754D0" wp14:editId="3A5D7F96">
                  <wp:extent cx="128905" cy="128905"/>
                  <wp:effectExtent l="0" t="0" r="0" b="0"/>
                  <wp:docPr id="306" name="Picture 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1A00DA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F47708" wp14:editId="50874A11">
                  <wp:extent cx="128905" cy="128905"/>
                  <wp:effectExtent l="0" t="0" r="0" b="0"/>
                  <wp:docPr id="307" name="Picture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396F8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31580C" wp14:editId="0D0BB774">
                  <wp:extent cx="128905" cy="128905"/>
                  <wp:effectExtent l="0" t="0" r="0" b="0"/>
                  <wp:docPr id="308" name="Picture 3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30AFDFB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32565AD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The system seems to discriminate against specific groups in its recommendations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BA8E3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89909F" wp14:editId="597DCF12">
                  <wp:extent cx="128905" cy="128905"/>
                  <wp:effectExtent l="0" t="0" r="0" b="0"/>
                  <wp:docPr id="309" name="Picture 3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EFA5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A7DBEEE" wp14:editId="55127EAF">
                  <wp:extent cx="128905" cy="128905"/>
                  <wp:effectExtent l="0" t="0" r="0" b="0"/>
                  <wp:docPr id="310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B3F73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92F1B1" wp14:editId="3D4EDF47">
                  <wp:extent cx="128905" cy="128905"/>
                  <wp:effectExtent l="0" t="0" r="0" b="0"/>
                  <wp:docPr id="311" name="Picture 3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203EF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D887AE" wp14:editId="2ED9CC5E">
                  <wp:extent cx="128905" cy="128905"/>
                  <wp:effectExtent l="0" t="0" r="0" b="0"/>
                  <wp:docPr id="312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1B795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8207CA" wp14:editId="3B71C1D3">
                  <wp:extent cx="128905" cy="128905"/>
                  <wp:effectExtent l="0" t="0" r="0" b="0"/>
                  <wp:docPr id="313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5EEC382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7BE7E4D" w14:textId="77777777" w:rsidR="00863CAD" w:rsidRPr="007C75AA" w:rsidRDefault="00863CAD" w:rsidP="008E0F9A">
            <w:pPr>
              <w:jc w:val="center"/>
            </w:pPr>
            <w:r w:rsidRPr="007C75AA">
              <w:t>I am concerned that the AI ​​recommendations are biased against people like me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FFFA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2595CB" wp14:editId="3AF053EE">
                  <wp:extent cx="128905" cy="128905"/>
                  <wp:effectExtent l="0" t="0" r="0" b="0"/>
                  <wp:docPr id="314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3DF3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D09A5E" wp14:editId="4DBED7DF">
                  <wp:extent cx="128905" cy="128905"/>
                  <wp:effectExtent l="0" t="0" r="0" b="0"/>
                  <wp:docPr id="315" name="Picture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7BB5A1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6C6A0B" wp14:editId="332CEE48">
                  <wp:extent cx="128905" cy="128905"/>
                  <wp:effectExtent l="0" t="0" r="0" b="0"/>
                  <wp:docPr id="316" name="Picture 3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7B2CE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BE022B" wp14:editId="5D66066F">
                  <wp:extent cx="128905" cy="128905"/>
                  <wp:effectExtent l="0" t="0" r="0" b="0"/>
                  <wp:docPr id="317" name="Picture 3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771F0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11AFDC" wp14:editId="77945519">
                  <wp:extent cx="128905" cy="128905"/>
                  <wp:effectExtent l="0" t="0" r="0" b="0"/>
                  <wp:docPr id="318" name="Picture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E02B247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3CF3C40" w14:textId="77777777" w:rsidR="00863CAD" w:rsidRPr="007C75AA" w:rsidRDefault="00863CAD" w:rsidP="008E0F9A">
            <w:pPr>
              <w:jc w:val="center"/>
            </w:pPr>
            <w:r w:rsidRPr="007C75AA">
              <w:t>The AI ​​system's recommendations reflect a wide range of options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473DE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91998B" wp14:editId="3CBC2DE8">
                  <wp:extent cx="128905" cy="128905"/>
                  <wp:effectExtent l="0" t="0" r="0" b="0"/>
                  <wp:docPr id="319" name="Picture 3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1F0B9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39F0E7" wp14:editId="3BDB9CAB">
                  <wp:extent cx="128905" cy="128905"/>
                  <wp:effectExtent l="0" t="0" r="0" b="0"/>
                  <wp:docPr id="320" name="Picture 3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0D0BB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162249" wp14:editId="332E4661">
                  <wp:extent cx="128905" cy="128905"/>
                  <wp:effectExtent l="0" t="0" r="0" b="0"/>
                  <wp:docPr id="321" name="Picture 3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87E5A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4EB475" wp14:editId="136DAF58">
                  <wp:extent cx="128905" cy="128905"/>
                  <wp:effectExtent l="0" t="0" r="0" b="0"/>
                  <wp:docPr id="322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8297B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EC7757" wp14:editId="17AB4389">
                  <wp:extent cx="128905" cy="128905"/>
                  <wp:effectExtent l="0" t="0" r="0" b="0"/>
                  <wp:docPr id="323" name="Picture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9BB2719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7E181F" w14:textId="77777777" w:rsidR="00863CAD" w:rsidRPr="007C75AA" w:rsidRDefault="00863CAD" w:rsidP="008E0F9A">
            <w:pPr>
              <w:jc w:val="center"/>
            </w:pPr>
            <w:r w:rsidRPr="007C75AA">
              <w:t>I feel that the AI ​​</w:t>
            </w:r>
            <w:proofErr w:type="gramStart"/>
            <w:r w:rsidRPr="007C75AA">
              <w:t>takes into account</w:t>
            </w:r>
            <w:proofErr w:type="gramEnd"/>
            <w:r w:rsidRPr="007C75AA">
              <w:t xml:space="preserve"> my unique preferences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703E4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04AAD39" wp14:editId="6BE41E00">
                  <wp:extent cx="128905" cy="128905"/>
                  <wp:effectExtent l="0" t="0" r="0" b="0"/>
                  <wp:docPr id="324" name="Picture 3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12A5B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5FCBFB" wp14:editId="5B2117E6">
                  <wp:extent cx="128905" cy="128905"/>
                  <wp:effectExtent l="0" t="0" r="0" b="0"/>
                  <wp:docPr id="325" name="Picture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6BB7C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9EC9D8" wp14:editId="29B21D8A">
                  <wp:extent cx="128905" cy="128905"/>
                  <wp:effectExtent l="0" t="0" r="0" b="0"/>
                  <wp:docPr id="326" name="Picture 3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76B29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1240835" wp14:editId="4E5BA142">
                  <wp:extent cx="128905" cy="128905"/>
                  <wp:effectExtent l="0" t="0" r="0" b="0"/>
                  <wp:docPr id="327" name="Picture 3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6AD845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46502C" wp14:editId="207E70BE">
                  <wp:extent cx="128905" cy="128905"/>
                  <wp:effectExtent l="0" t="0" r="0" b="0"/>
                  <wp:docPr id="328" name="Picture 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7D71103" w14:textId="77777777" w:rsidTr="004D654B">
        <w:tc>
          <w:tcPr>
            <w:tcW w:w="208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D7989C" w14:textId="77777777" w:rsidR="00863CAD" w:rsidRPr="007C75AA" w:rsidRDefault="00863CAD" w:rsidP="008E0F9A">
            <w:pPr>
              <w:jc w:val="center"/>
            </w:pPr>
            <w:r w:rsidRPr="007C75AA">
              <w:t>The recommendations cater to a wide audience, not just a few.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06912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B7EAD0" wp14:editId="03B7F379">
                  <wp:extent cx="128905" cy="128905"/>
                  <wp:effectExtent l="0" t="0" r="0" b="0"/>
                  <wp:docPr id="329" name="Picture 3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FB885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042E7E" wp14:editId="127860D5">
                  <wp:extent cx="128905" cy="128905"/>
                  <wp:effectExtent l="0" t="0" r="0" b="0"/>
                  <wp:docPr id="330" name="Picture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AB5A0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2782AD" wp14:editId="19CD02A3">
                  <wp:extent cx="128905" cy="128905"/>
                  <wp:effectExtent l="0" t="0" r="0" b="0"/>
                  <wp:docPr id="331" name="Picture 3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7A8F31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8EAEE3F" wp14:editId="17C2C839">
                  <wp:extent cx="128905" cy="128905"/>
                  <wp:effectExtent l="0" t="0" r="0" b="0"/>
                  <wp:docPr id="332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82969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87E450" wp14:editId="464E8DFB">
                  <wp:extent cx="128905" cy="128905"/>
                  <wp:effectExtent l="0" t="0" r="0" b="0"/>
                  <wp:docPr id="333" name="Picture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B4A637" w14:textId="77777777" w:rsidR="00863CAD" w:rsidRPr="007C75AA" w:rsidRDefault="00863CAD" w:rsidP="00863CAD"/>
    <w:p w14:paraId="7D5944D9" w14:textId="77777777" w:rsidR="00863CAD" w:rsidRPr="007C75AA" w:rsidRDefault="00863CAD" w:rsidP="00863CAD">
      <w:pPr>
        <w:spacing w:line="320" w:lineRule="atLeast"/>
      </w:pPr>
    </w:p>
    <w:p w14:paraId="64B333DD" w14:textId="77777777" w:rsidR="00863CAD" w:rsidRPr="007C75AA" w:rsidRDefault="00863CAD" w:rsidP="00863CAD">
      <w:pPr>
        <w:spacing w:line="320" w:lineRule="atLeast"/>
      </w:pPr>
      <w:r w:rsidRPr="007C75AA">
        <w:t xml:space="preserve">Q10-3 </w:t>
      </w:r>
      <w:r w:rsidRPr="007C75AA">
        <w:rPr>
          <w:sz w:val="30"/>
          <w:szCs w:val="30"/>
        </w:rPr>
        <w:t>Please rate the following statements about the AI recommendations. 1 represents extremely “disagree”, 5 represents extremely “agree”.</w:t>
      </w:r>
      <w:r w:rsidRPr="007C75AA">
        <w:t xml:space="preserve"> [Matrix Question]</w:t>
      </w:r>
    </w:p>
    <w:p w14:paraId="49D98904" w14:textId="77777777" w:rsidR="00863CAD" w:rsidRPr="007C75AA" w:rsidRDefault="00863CAD" w:rsidP="00863CAD">
      <w:pPr>
        <w:spacing w:line="320" w:lineRule="atLeast"/>
      </w:pPr>
    </w:p>
    <w:p w14:paraId="396A2F3A" w14:textId="77777777" w:rsidR="00863CAD" w:rsidRPr="007C75AA" w:rsidRDefault="00863CAD" w:rsidP="00863CAD">
      <w:pPr>
        <w:spacing w:line="320" w:lineRule="atLeast"/>
      </w:pPr>
    </w:p>
    <w:p w14:paraId="39A29691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983"/>
        <w:gridCol w:w="1074"/>
        <w:gridCol w:w="893"/>
        <w:gridCol w:w="1074"/>
        <w:gridCol w:w="952"/>
        <w:gridCol w:w="1040"/>
      </w:tblGrid>
      <w:tr w:rsidR="00863CAD" w:rsidRPr="007C75AA" w14:paraId="4C81D621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7711FE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FA0488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8CA547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AD86C3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17A4E1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1D34DE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6E9F122E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C0093A5" w14:textId="77777777" w:rsidR="00863CAD" w:rsidRPr="007C75AA" w:rsidRDefault="00863CAD" w:rsidP="008E0F9A">
            <w:pPr>
              <w:jc w:val="center"/>
            </w:pPr>
            <w:r w:rsidRPr="007C75AA">
              <w:t>I often find AI recommendations irrelevant to my lifestyl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2CEA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A9A382" wp14:editId="5CF29D73">
                  <wp:extent cx="128905" cy="128905"/>
                  <wp:effectExtent l="0" t="0" r="0" b="0"/>
                  <wp:docPr id="334" name="Picture 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36780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28F1BD8" wp14:editId="272C09DB">
                  <wp:extent cx="128905" cy="128905"/>
                  <wp:effectExtent l="0" t="0" r="0" b="0"/>
                  <wp:docPr id="335" name="Picture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A6974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F82EEF9" wp14:editId="3D16AD2F">
                  <wp:extent cx="128905" cy="128905"/>
                  <wp:effectExtent l="0" t="0" r="0" b="0"/>
                  <wp:docPr id="336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07561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FEBF0A" wp14:editId="2CF3A9BE">
                  <wp:extent cx="128905" cy="128905"/>
                  <wp:effectExtent l="0" t="0" r="0" b="0"/>
                  <wp:docPr id="337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7F7B0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C39FF7" wp14:editId="5DDC7436">
                  <wp:extent cx="128905" cy="128905"/>
                  <wp:effectExtent l="0" t="0" r="0" b="0"/>
                  <wp:docPr id="338" name="Picture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F4F2AFF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8964B9" w14:textId="77777777" w:rsidR="00863CAD" w:rsidRPr="007C75AA" w:rsidRDefault="00863CAD" w:rsidP="008E0F9A">
            <w:pPr>
              <w:jc w:val="center"/>
            </w:pPr>
            <w:r w:rsidRPr="007C75AA">
              <w:t>AI-generated content often does not reflect my true interest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E9EA5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D631F45" wp14:editId="0EB38A3D">
                  <wp:extent cx="128905" cy="128905"/>
                  <wp:effectExtent l="0" t="0" r="0" b="0"/>
                  <wp:docPr id="339" name="Picture 3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4D0035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8CAF67E" wp14:editId="3D5EF952">
                  <wp:extent cx="128905" cy="128905"/>
                  <wp:effectExtent l="0" t="0" r="0" b="0"/>
                  <wp:docPr id="340" name="Picture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1D04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8F8571" wp14:editId="3FFF4B45">
                  <wp:extent cx="128905" cy="128905"/>
                  <wp:effectExtent l="0" t="0" r="0" b="0"/>
                  <wp:docPr id="341" name="Picture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41E7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F75C6D" wp14:editId="0FA18A95">
                  <wp:extent cx="128905" cy="128905"/>
                  <wp:effectExtent l="0" t="0" r="0" b="0"/>
                  <wp:docPr id="342" name="Picture 2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64C7B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4E2675" wp14:editId="2826366A">
                  <wp:extent cx="128905" cy="128905"/>
                  <wp:effectExtent l="0" t="0" r="0" b="0"/>
                  <wp:docPr id="343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4BC5675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B315F37" w14:textId="77777777" w:rsidR="00863CAD" w:rsidRPr="007C75AA" w:rsidRDefault="00863CAD" w:rsidP="008E0F9A">
            <w:pPr>
              <w:jc w:val="center"/>
            </w:pPr>
            <w:r w:rsidRPr="007C75AA">
              <w:t>I find it inappropriate for AI to make personalised recommendations without my explicit consent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1EA50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02472A" wp14:editId="3B70FB1D">
                  <wp:extent cx="128905" cy="128905"/>
                  <wp:effectExtent l="0" t="0" r="0" b="0"/>
                  <wp:docPr id="344" name="Picture 2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AD2A5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85E4DBD" wp14:editId="54D9536E">
                  <wp:extent cx="128905" cy="128905"/>
                  <wp:effectExtent l="0" t="0" r="0" b="0"/>
                  <wp:docPr id="345" name="Picture 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3F66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6281E5" wp14:editId="4E1E0D5A">
                  <wp:extent cx="128905" cy="128905"/>
                  <wp:effectExtent l="0" t="0" r="0" b="0"/>
                  <wp:docPr id="346" name="Picture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5AED5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F30365" wp14:editId="12D62165">
                  <wp:extent cx="128905" cy="128905"/>
                  <wp:effectExtent l="0" t="0" r="0" b="0"/>
                  <wp:docPr id="347" name="Picture 2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507C4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CBE227" wp14:editId="17AFD06E">
                  <wp:extent cx="128905" cy="128905"/>
                  <wp:effectExtent l="0" t="0" r="0" b="0"/>
                  <wp:docPr id="348" name="Picture 2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C10FB17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84D95DA" w14:textId="77777777" w:rsidR="00863CAD" w:rsidRPr="007C75AA" w:rsidRDefault="00863CAD" w:rsidP="008E0F9A">
            <w:pPr>
              <w:jc w:val="center"/>
            </w:pPr>
            <w:r w:rsidRPr="007C75AA">
              <w:t>I feel like AI recommendations limit my ability to make independent choic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7AB3C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DBD2C5" wp14:editId="62319BFE">
                  <wp:extent cx="128905" cy="128905"/>
                  <wp:effectExtent l="0" t="0" r="0" b="0"/>
                  <wp:docPr id="349" name="Picture 2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4E814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3A439B" wp14:editId="6A404D19">
                  <wp:extent cx="128905" cy="128905"/>
                  <wp:effectExtent l="0" t="0" r="0" b="0"/>
                  <wp:docPr id="350" name="Picture 2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C240E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DAB656" wp14:editId="4491DD8E">
                  <wp:extent cx="128905" cy="128905"/>
                  <wp:effectExtent l="0" t="0" r="0" b="0"/>
                  <wp:docPr id="351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41D6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AED6209" wp14:editId="6FD6B7C0">
                  <wp:extent cx="128905" cy="128905"/>
                  <wp:effectExtent l="0" t="0" r="0" b="0"/>
                  <wp:docPr id="352" name="Picture 2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DD6FA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5441B4" wp14:editId="0A696119">
                  <wp:extent cx="128905" cy="128905"/>
                  <wp:effectExtent l="0" t="0" r="0" b="0"/>
                  <wp:docPr id="353" name="Picture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4A71038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27D5549" w14:textId="77777777" w:rsidR="00863CAD" w:rsidRPr="007C75AA" w:rsidRDefault="00863CAD" w:rsidP="008E0F9A">
            <w:pPr>
              <w:jc w:val="center"/>
            </w:pPr>
            <w:r w:rsidRPr="007C75AA">
              <w:t>AI-driven recommendations make me feel out of control over my decision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D3D804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7BEB33C" wp14:editId="39EEAC49">
                  <wp:extent cx="128905" cy="128905"/>
                  <wp:effectExtent l="0" t="0" r="0" b="0"/>
                  <wp:docPr id="354" name="Picture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6EE47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4543BCC" wp14:editId="7E86BB53">
                  <wp:extent cx="128905" cy="128905"/>
                  <wp:effectExtent l="0" t="0" r="0" b="0"/>
                  <wp:docPr id="355" name="Picture 2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3F43F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CD6487" wp14:editId="0F964ECF">
                  <wp:extent cx="128905" cy="128905"/>
                  <wp:effectExtent l="0" t="0" r="0" b="0"/>
                  <wp:docPr id="356" name="Picture 2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E1FC8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45A24C8" wp14:editId="6141CE5E">
                  <wp:extent cx="128905" cy="128905"/>
                  <wp:effectExtent l="0" t="0" r="0" b="0"/>
                  <wp:docPr id="357" name="Picture 2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4C78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496D174" wp14:editId="18EE18CC">
                  <wp:extent cx="128905" cy="128905"/>
                  <wp:effectExtent l="0" t="0" r="0" b="0"/>
                  <wp:docPr id="358" name="Picture 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7A1E23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82631B2" w14:textId="77777777" w:rsidR="00863CAD" w:rsidRPr="007C75AA" w:rsidRDefault="00863CAD" w:rsidP="008E0F9A">
            <w:pPr>
              <w:jc w:val="center"/>
            </w:pPr>
            <w:r w:rsidRPr="007C75AA">
              <w:t>I am uncomfortable with AI systems manipulating my preferenc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4D757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3A12CB" wp14:editId="2BEFB091">
                  <wp:extent cx="128905" cy="128905"/>
                  <wp:effectExtent l="0" t="0" r="0" b="0"/>
                  <wp:docPr id="359" name="Picture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9F72F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5574B5" wp14:editId="5A6B146A">
                  <wp:extent cx="128905" cy="128905"/>
                  <wp:effectExtent l="0" t="0" r="0" b="0"/>
                  <wp:docPr id="360" name="Picture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A09BAB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8FB01BB" wp14:editId="307E5593">
                  <wp:extent cx="128905" cy="128905"/>
                  <wp:effectExtent l="0" t="0" r="0" b="0"/>
                  <wp:docPr id="361" name="Picture 2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4C70E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A5BECB" wp14:editId="66955C24">
                  <wp:extent cx="128905" cy="128905"/>
                  <wp:effectExtent l="0" t="0" r="0" b="0"/>
                  <wp:docPr id="362" name="Picture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94C5E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FCCE96" wp14:editId="1F8E0D7C">
                  <wp:extent cx="128905" cy="128905"/>
                  <wp:effectExtent l="0" t="0" r="0" b="0"/>
                  <wp:docPr id="363" name="Picture 2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C4064A6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6E32D63" w14:textId="77777777" w:rsidR="00863CAD" w:rsidRPr="007C75AA" w:rsidRDefault="00863CAD" w:rsidP="008E0F9A">
            <w:pPr>
              <w:jc w:val="center"/>
            </w:pPr>
            <w:r w:rsidRPr="007C75AA">
              <w:t>AI recommendations are too customised and make me feel uneasy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50EE6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7A82258" wp14:editId="783A4AB4">
                  <wp:extent cx="128905" cy="128905"/>
                  <wp:effectExtent l="0" t="0" r="0" b="0"/>
                  <wp:docPr id="364" name="Picture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D7C60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F50D931" wp14:editId="0BA92C1C">
                  <wp:extent cx="128905" cy="128905"/>
                  <wp:effectExtent l="0" t="0" r="0" b="0"/>
                  <wp:docPr id="365" name="Picture 2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D4F3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0DD2A9" wp14:editId="515788D7">
                  <wp:extent cx="128905" cy="128905"/>
                  <wp:effectExtent l="0" t="0" r="0" b="0"/>
                  <wp:docPr id="366" name="Picture 2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7F104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298C3B" wp14:editId="22F56B08">
                  <wp:extent cx="128905" cy="128905"/>
                  <wp:effectExtent l="0" t="0" r="0" b="0"/>
                  <wp:docPr id="367" name="Picture 2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49F3E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C17E334" wp14:editId="7B741ECC">
                  <wp:extent cx="128905" cy="128905"/>
                  <wp:effectExtent l="0" t="0" r="0" b="0"/>
                  <wp:docPr id="368" name="Picture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4F3F98E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620DFF" w14:textId="77777777" w:rsidR="00863CAD" w:rsidRPr="007C75AA" w:rsidRDefault="00863CAD" w:rsidP="008E0F9A">
            <w:pPr>
              <w:jc w:val="center"/>
            </w:pPr>
            <w:r w:rsidRPr="007C75AA">
              <w:t>I find it inappropriate when AI recommends products based on very personal informa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BFB36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CE814E" wp14:editId="7D435749">
                  <wp:extent cx="128905" cy="128905"/>
                  <wp:effectExtent l="0" t="0" r="0" b="0"/>
                  <wp:docPr id="369" name="Picture 2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51252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789670" wp14:editId="7C301788">
                  <wp:extent cx="128905" cy="128905"/>
                  <wp:effectExtent l="0" t="0" r="0" b="0"/>
                  <wp:docPr id="370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20AC9E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03BC3C" wp14:editId="16591F25">
                  <wp:extent cx="128905" cy="128905"/>
                  <wp:effectExtent l="0" t="0" r="0" b="0"/>
                  <wp:docPr id="371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F10F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0C7DA5" wp14:editId="1E3D0D6B">
                  <wp:extent cx="128905" cy="128905"/>
                  <wp:effectExtent l="0" t="0" r="0" b="0"/>
                  <wp:docPr id="372" name="Picture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4DFB3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73879B2" wp14:editId="3CA16181">
                  <wp:extent cx="128905" cy="128905"/>
                  <wp:effectExtent l="0" t="0" r="0" b="0"/>
                  <wp:docPr id="373" name="Picture 2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28E82B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EB96799" w14:textId="77777777" w:rsidR="00863CAD" w:rsidRPr="007C75AA" w:rsidRDefault="00863CAD" w:rsidP="008E0F9A">
            <w:pPr>
              <w:jc w:val="center"/>
            </w:pPr>
            <w:r w:rsidRPr="007C75AA">
              <w:t>The level of personalisation of AI-driven recommendations feels intrusiv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C8161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26626A" wp14:editId="599A3A19">
                  <wp:extent cx="128905" cy="128905"/>
                  <wp:effectExtent l="0" t="0" r="0" b="0"/>
                  <wp:docPr id="374" name="Picture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C049B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B3B6C3" wp14:editId="65771CF9">
                  <wp:extent cx="128905" cy="128905"/>
                  <wp:effectExtent l="0" t="0" r="0" b="0"/>
                  <wp:docPr id="375" name="Picture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D984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59F56E6" wp14:editId="6CD5723F">
                  <wp:extent cx="128905" cy="128905"/>
                  <wp:effectExtent l="0" t="0" r="0" b="0"/>
                  <wp:docPr id="376" name="Picture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ED02B1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8CB9AC" wp14:editId="58BBCCC8">
                  <wp:extent cx="128905" cy="128905"/>
                  <wp:effectExtent l="0" t="0" r="0" b="0"/>
                  <wp:docPr id="377" name="Picture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10EB8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ABF191" wp14:editId="5A5F2A81">
                  <wp:extent cx="128905" cy="128905"/>
                  <wp:effectExtent l="0" t="0" r="0" b="0"/>
                  <wp:docPr id="378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5FAE0F" w14:textId="77777777" w:rsidR="00863CAD" w:rsidRPr="007C75AA" w:rsidRDefault="00863CAD" w:rsidP="00863CAD"/>
    <w:p w14:paraId="50A559C7" w14:textId="77777777" w:rsidR="00863CAD" w:rsidRPr="007C75AA" w:rsidRDefault="00863CAD" w:rsidP="00863CAD">
      <w:pPr>
        <w:spacing w:line="320" w:lineRule="atLeast"/>
      </w:pPr>
    </w:p>
    <w:p w14:paraId="72720985" w14:textId="77777777" w:rsidR="00863CAD" w:rsidRPr="007C75AA" w:rsidRDefault="00863CAD" w:rsidP="00863CAD">
      <w:pPr>
        <w:spacing w:line="320" w:lineRule="atLeast"/>
      </w:pPr>
      <w:r w:rsidRPr="007C75AA">
        <w:lastRenderedPageBreak/>
        <w:t xml:space="preserve">Q10-4 </w:t>
      </w:r>
      <w:r w:rsidRPr="007C75AA">
        <w:rPr>
          <w:sz w:val="30"/>
          <w:szCs w:val="30"/>
        </w:rPr>
        <w:t xml:space="preserve">Please rate the following statements about the perceived authenticity of the advertisement you have </w:t>
      </w:r>
      <w:proofErr w:type="spellStart"/>
      <w:r w:rsidRPr="007C75AA">
        <w:rPr>
          <w:sz w:val="30"/>
          <w:szCs w:val="30"/>
        </w:rPr>
        <w:t>juest</w:t>
      </w:r>
      <w:proofErr w:type="spellEnd"/>
      <w:r w:rsidRPr="007C75AA">
        <w:rPr>
          <w:sz w:val="30"/>
          <w:szCs w:val="30"/>
        </w:rPr>
        <w:t xml:space="preserve"> seen. 1 represents extremely “disagree”,5 represents extremely “agree”.</w:t>
      </w:r>
      <w:r w:rsidRPr="007C75AA">
        <w:t xml:space="preserve"> [Matrix Question]</w:t>
      </w:r>
    </w:p>
    <w:p w14:paraId="1BE4388B" w14:textId="77777777" w:rsidR="00863CAD" w:rsidRPr="007C75AA" w:rsidRDefault="00863CAD" w:rsidP="00863CAD">
      <w:pPr>
        <w:spacing w:line="320" w:lineRule="atLeast"/>
      </w:pPr>
    </w:p>
    <w:p w14:paraId="1D59DE7A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73"/>
        <w:gridCol w:w="1087"/>
        <w:gridCol w:w="964"/>
        <w:gridCol w:w="1087"/>
        <w:gridCol w:w="965"/>
        <w:gridCol w:w="1040"/>
      </w:tblGrid>
      <w:tr w:rsidR="00863CAD" w:rsidRPr="007C75AA" w14:paraId="7EB3E15E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B8A7B8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606F691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2DDF69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E0849B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4BF065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A523479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4370EF6F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5D9C410" w14:textId="77777777" w:rsidR="00863CAD" w:rsidRPr="007C75AA" w:rsidRDefault="00863CAD" w:rsidP="008E0F9A">
            <w:pPr>
              <w:jc w:val="center"/>
            </w:pPr>
            <w:r w:rsidRPr="007C75AA">
              <w:t>I believe the information provided in the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438FD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EE871C" wp14:editId="4CC1F465">
                  <wp:extent cx="128905" cy="128905"/>
                  <wp:effectExtent l="0" t="0" r="0" b="0"/>
                  <wp:docPr id="379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F16EB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C99B83" wp14:editId="1C5FBBBF">
                  <wp:extent cx="128905" cy="128905"/>
                  <wp:effectExtent l="0" t="0" r="0" b="0"/>
                  <wp:docPr id="380" name="Picture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312CE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B248FC" wp14:editId="15A6A0AD">
                  <wp:extent cx="128905" cy="128905"/>
                  <wp:effectExtent l="0" t="0" r="0" b="0"/>
                  <wp:docPr id="381" name="Picture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93C2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46EB802" wp14:editId="1695F02F">
                  <wp:extent cx="128905" cy="128905"/>
                  <wp:effectExtent l="0" t="0" r="0" b="0"/>
                  <wp:docPr id="382" name="Picture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8A3DC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2BEB2E" wp14:editId="5CEA0EB6">
                  <wp:extent cx="128905" cy="128905"/>
                  <wp:effectExtent l="0" t="0" r="0" b="0"/>
                  <wp:docPr id="383" name="Picture 2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4C18F7C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E9E3DA1" w14:textId="77777777" w:rsidR="00863CAD" w:rsidRPr="007C75AA" w:rsidRDefault="00863CAD" w:rsidP="008E0F9A">
            <w:pPr>
              <w:jc w:val="center"/>
            </w:pPr>
            <w:r w:rsidRPr="007C75AA">
              <w:t>The ad seems reliabl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AF2E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435581" wp14:editId="2433F33B">
                  <wp:extent cx="128905" cy="128905"/>
                  <wp:effectExtent l="0" t="0" r="0" b="0"/>
                  <wp:docPr id="384" name="Picture 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68BEC7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806EF34" wp14:editId="3D1396C0">
                  <wp:extent cx="128905" cy="128905"/>
                  <wp:effectExtent l="0" t="0" r="0" b="0"/>
                  <wp:docPr id="385" name="Picture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0FA480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8B1D24" wp14:editId="7AE9BC4D">
                  <wp:extent cx="128905" cy="128905"/>
                  <wp:effectExtent l="0" t="0" r="0" b="0"/>
                  <wp:docPr id="386" name="Picture 2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CAAD98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E9C816" wp14:editId="6AADE668">
                  <wp:extent cx="128905" cy="128905"/>
                  <wp:effectExtent l="0" t="0" r="0" b="0"/>
                  <wp:docPr id="387" name="Picture 2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6758A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6D0BB5" wp14:editId="6E66F61E">
                  <wp:extent cx="128905" cy="128905"/>
                  <wp:effectExtent l="0" t="0" r="0" b="0"/>
                  <wp:docPr id="388" name="Picture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2313450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AA4929" w14:textId="77777777" w:rsidR="00863CAD" w:rsidRPr="007C75AA" w:rsidRDefault="00863CAD" w:rsidP="008E0F9A">
            <w:pPr>
              <w:jc w:val="center"/>
            </w:pPr>
            <w:r w:rsidRPr="007C75AA">
              <w:t>I have confidence in the accuracy of the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C57DD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FCD528" wp14:editId="448A4DE7">
                  <wp:extent cx="128905" cy="128905"/>
                  <wp:effectExtent l="0" t="0" r="0" b="0"/>
                  <wp:docPr id="389" name="Picture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787F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DB5FD4" wp14:editId="62F7F160">
                  <wp:extent cx="128905" cy="128905"/>
                  <wp:effectExtent l="0" t="0" r="0" b="0"/>
                  <wp:docPr id="390" name="Picture 2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B41A1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F3D3E7" wp14:editId="11153191">
                  <wp:extent cx="128905" cy="128905"/>
                  <wp:effectExtent l="0" t="0" r="0" b="0"/>
                  <wp:docPr id="391" name="Picture 2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5AEE4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1B49AF" wp14:editId="32E6BFC0">
                  <wp:extent cx="128905" cy="128905"/>
                  <wp:effectExtent l="0" t="0" r="0" b="0"/>
                  <wp:docPr id="392" name="Picture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7309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9570848" wp14:editId="7AE5A2B2">
                  <wp:extent cx="128905" cy="128905"/>
                  <wp:effectExtent l="0" t="0" r="0" b="0"/>
                  <wp:docPr id="393" name="Picture 2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B0C34B" w14:textId="77777777" w:rsidR="00863CAD" w:rsidRPr="007C75AA" w:rsidRDefault="00863CAD" w:rsidP="00863CAD"/>
    <w:p w14:paraId="6C40F32E" w14:textId="77777777" w:rsidR="00863CAD" w:rsidRPr="007C75AA" w:rsidRDefault="00863CAD" w:rsidP="00863CAD">
      <w:pPr>
        <w:spacing w:line="320" w:lineRule="atLeast"/>
      </w:pPr>
    </w:p>
    <w:p w14:paraId="12BE0ADF" w14:textId="77777777" w:rsidR="00863CAD" w:rsidRPr="007C75AA" w:rsidRDefault="00863CAD" w:rsidP="00863CAD">
      <w:pPr>
        <w:spacing w:line="320" w:lineRule="atLeast"/>
      </w:pPr>
      <w:r w:rsidRPr="007C75AA">
        <w:t xml:space="preserve">Q10-5 </w:t>
      </w:r>
      <w:r w:rsidRPr="007C75AA">
        <w:rPr>
          <w:sz w:val="30"/>
          <w:szCs w:val="30"/>
        </w:rPr>
        <w:t>Please rate the following statements about the influencers. 1 represents extremely “disagree”,5 represents extremely “agree”.</w:t>
      </w:r>
      <w:r w:rsidRPr="007C75AA">
        <w:t xml:space="preserve"> [Matrix Question]</w:t>
      </w:r>
    </w:p>
    <w:p w14:paraId="1FB3DADD" w14:textId="77777777" w:rsidR="00863CAD" w:rsidRPr="007C75AA" w:rsidRDefault="00863CAD" w:rsidP="00863CAD">
      <w:pPr>
        <w:spacing w:line="320" w:lineRule="atLeast"/>
      </w:pPr>
    </w:p>
    <w:p w14:paraId="51E01F8F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54"/>
        <w:gridCol w:w="1040"/>
        <w:gridCol w:w="1068"/>
        <w:gridCol w:w="1068"/>
        <w:gridCol w:w="946"/>
        <w:gridCol w:w="1040"/>
      </w:tblGrid>
      <w:tr w:rsidR="00863CAD" w:rsidRPr="007C75AA" w14:paraId="0843FDF8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279189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06ED6A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CEE1A2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6B2F3DE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A427AC5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6C995A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53C1F1BA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372D8A1" w14:textId="77777777" w:rsidR="00863CAD" w:rsidRPr="007C75AA" w:rsidRDefault="00863CAD" w:rsidP="008E0F9A">
            <w:pPr>
              <w:jc w:val="center"/>
            </w:pPr>
            <w:r w:rsidRPr="007C75AA">
              <w:t>I believe this influencer provides an honest opinion of the products they endors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ED618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69F801F" wp14:editId="40031009">
                  <wp:extent cx="128905" cy="128905"/>
                  <wp:effectExtent l="0" t="0" r="0" b="0"/>
                  <wp:docPr id="394" name="Picture 2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C3EF2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8AFCE4" wp14:editId="7F148593">
                  <wp:extent cx="128905" cy="128905"/>
                  <wp:effectExtent l="0" t="0" r="0" b="0"/>
                  <wp:docPr id="395" name="Picture 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BAAD5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15554EF" wp14:editId="51A82A77">
                  <wp:extent cx="128905" cy="128905"/>
                  <wp:effectExtent l="0" t="0" r="0" b="0"/>
                  <wp:docPr id="396" name="Picture 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97E9D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7208AC" wp14:editId="20C3887A">
                  <wp:extent cx="128905" cy="128905"/>
                  <wp:effectExtent l="0" t="0" r="0" b="0"/>
                  <wp:docPr id="397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9F1FE9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8576992" wp14:editId="1C79B0D3">
                  <wp:extent cx="128905" cy="128905"/>
                  <wp:effectExtent l="0" t="0" r="0" b="0"/>
                  <wp:docPr id="398" name="Picture 2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BA74C6C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635000" w14:textId="77777777" w:rsidR="00863CAD" w:rsidRPr="007C75AA" w:rsidRDefault="00863CAD" w:rsidP="008E0F9A">
            <w:pPr>
              <w:jc w:val="center"/>
            </w:pPr>
            <w:r w:rsidRPr="007C75AA">
              <w:t>This influencer seems sincere in their product recommendation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00EB4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815DA1" wp14:editId="14F1AE33">
                  <wp:extent cx="128905" cy="128905"/>
                  <wp:effectExtent l="0" t="0" r="0" b="0"/>
                  <wp:docPr id="399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94E4C5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B4A3A9" wp14:editId="2AF748A9">
                  <wp:extent cx="128905" cy="128905"/>
                  <wp:effectExtent l="0" t="0" r="0" b="0"/>
                  <wp:docPr id="400" name="Picture 2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D2BD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AB530F" wp14:editId="269E5439">
                  <wp:extent cx="128905" cy="128905"/>
                  <wp:effectExtent l="0" t="0" r="0" b="0"/>
                  <wp:docPr id="401" name="Picture 2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C0B8A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311C63B" wp14:editId="7BEE8FC2">
                  <wp:extent cx="128905" cy="128905"/>
                  <wp:effectExtent l="0" t="0" r="0" b="0"/>
                  <wp:docPr id="402" name="Picture 2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78B43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0E0CE0" wp14:editId="5810A98B">
                  <wp:extent cx="128905" cy="128905"/>
                  <wp:effectExtent l="0" t="0" r="0" b="0"/>
                  <wp:docPr id="403" name="Picture 2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446AD8E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C2B90EB" w14:textId="77777777" w:rsidR="00863CAD" w:rsidRPr="007C75AA" w:rsidRDefault="00863CAD" w:rsidP="008E0F9A">
            <w:pPr>
              <w:jc w:val="center"/>
            </w:pPr>
            <w:r w:rsidRPr="007C75AA">
              <w:t>I believe this influencer does not mislead their audienc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E635E5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2450DDE" wp14:editId="7E31C55A">
                  <wp:extent cx="128905" cy="128905"/>
                  <wp:effectExtent l="0" t="0" r="0" b="0"/>
                  <wp:docPr id="404" name="Picture 2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27EB3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66D0761" wp14:editId="2FC0ED7B">
                  <wp:extent cx="128905" cy="128905"/>
                  <wp:effectExtent l="0" t="0" r="0" b="0"/>
                  <wp:docPr id="405" name="Picture 2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77066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76347FA" wp14:editId="56CCEF73">
                  <wp:extent cx="128905" cy="128905"/>
                  <wp:effectExtent l="0" t="0" r="0" b="0"/>
                  <wp:docPr id="406" name="Picture 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C3E69F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0B005F" wp14:editId="3419FE13">
                  <wp:extent cx="128905" cy="128905"/>
                  <wp:effectExtent l="0" t="0" r="0" b="0"/>
                  <wp:docPr id="407" name="Picture 2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1736D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434F644" wp14:editId="5ED886F6">
                  <wp:extent cx="128905" cy="128905"/>
                  <wp:effectExtent l="0" t="0" r="0" b="0"/>
                  <wp:docPr id="408" name="Picture 2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C41B7A1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7CE0A6" w14:textId="77777777" w:rsidR="00863CAD" w:rsidRPr="007C75AA" w:rsidRDefault="00863CAD" w:rsidP="008E0F9A">
            <w:pPr>
              <w:jc w:val="center"/>
            </w:pPr>
            <w:r w:rsidRPr="007C75AA">
              <w:t>This influencer maintains a high ethical standard in their promotion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C325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BE79AA" wp14:editId="2D4E309F">
                  <wp:extent cx="128905" cy="128905"/>
                  <wp:effectExtent l="0" t="0" r="0" b="0"/>
                  <wp:docPr id="409" name="Picture 2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8C5B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AC10A4" wp14:editId="030724FF">
                  <wp:extent cx="128905" cy="128905"/>
                  <wp:effectExtent l="0" t="0" r="0" b="0"/>
                  <wp:docPr id="410" name="Picture 2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8E81F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22EDB4" wp14:editId="0B05EC89">
                  <wp:extent cx="128905" cy="128905"/>
                  <wp:effectExtent l="0" t="0" r="0" b="0"/>
                  <wp:docPr id="411" name="Picture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1D35C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D4FFB96" wp14:editId="0073B610">
                  <wp:extent cx="128905" cy="128905"/>
                  <wp:effectExtent l="0" t="0" r="0" b="0"/>
                  <wp:docPr id="412" name="Picture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A3F02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1C2DFF" wp14:editId="3E1D7398">
                  <wp:extent cx="128905" cy="128905"/>
                  <wp:effectExtent l="0" t="0" r="0" b="0"/>
                  <wp:docPr id="413" name="Picture 2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25D9255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02E67B0" w14:textId="77777777" w:rsidR="00863CAD" w:rsidRPr="007C75AA" w:rsidRDefault="00863CAD" w:rsidP="008E0F9A">
            <w:pPr>
              <w:jc w:val="center"/>
            </w:pPr>
            <w:r w:rsidRPr="007C75AA">
              <w:t>This influencer's recommendations are always trustworthy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4CCC3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E85913" wp14:editId="0EADF2FD">
                  <wp:extent cx="128905" cy="128905"/>
                  <wp:effectExtent l="0" t="0" r="0" b="0"/>
                  <wp:docPr id="414" name="Picture 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43A3E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24F9985" wp14:editId="02C15358">
                  <wp:extent cx="128905" cy="128905"/>
                  <wp:effectExtent l="0" t="0" r="0" b="0"/>
                  <wp:docPr id="415" name="Picture 2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DF40F7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A70A25" wp14:editId="1C3D099C">
                  <wp:extent cx="128905" cy="128905"/>
                  <wp:effectExtent l="0" t="0" r="0" b="0"/>
                  <wp:docPr id="416" name="Picture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0313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A659D2" wp14:editId="44D0B750">
                  <wp:extent cx="128905" cy="128905"/>
                  <wp:effectExtent l="0" t="0" r="0" b="0"/>
                  <wp:docPr id="417" name="Picture 2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C040C6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1552CE" wp14:editId="4B165B0A">
                  <wp:extent cx="128905" cy="128905"/>
                  <wp:effectExtent l="0" t="0" r="0" b="0"/>
                  <wp:docPr id="418" name="Picture 2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465297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AC38D76" w14:textId="77777777" w:rsidR="00863CAD" w:rsidRPr="007C75AA" w:rsidRDefault="00863CAD" w:rsidP="008E0F9A">
            <w:pPr>
              <w:jc w:val="center"/>
            </w:pPr>
            <w:r w:rsidRPr="007C75AA">
              <w:t>This influencer demonstrates expertise in the products they endorse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16C5C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AF5CEF" wp14:editId="698D0F8B">
                  <wp:extent cx="128905" cy="128905"/>
                  <wp:effectExtent l="0" t="0" r="0" b="0"/>
                  <wp:docPr id="419" name="Picture 2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AD477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9A35B7" wp14:editId="2E0B8EBD">
                  <wp:extent cx="128905" cy="128905"/>
                  <wp:effectExtent l="0" t="0" r="0" b="0"/>
                  <wp:docPr id="420" name="Picture 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9A9B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6FB9A9" wp14:editId="3532496F">
                  <wp:extent cx="128905" cy="128905"/>
                  <wp:effectExtent l="0" t="0" r="0" b="0"/>
                  <wp:docPr id="421" name="Picture 2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3C57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537F446" wp14:editId="2EA3102D">
                  <wp:extent cx="128905" cy="128905"/>
                  <wp:effectExtent l="0" t="0" r="0" b="0"/>
                  <wp:docPr id="422" name="Picture 2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E5B46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B053A8" wp14:editId="47862E8B">
                  <wp:extent cx="128905" cy="128905"/>
                  <wp:effectExtent l="0" t="0" r="0" b="0"/>
                  <wp:docPr id="423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11C6CDE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3DB6B22" w14:textId="77777777" w:rsidR="00863CAD" w:rsidRPr="007C75AA" w:rsidRDefault="00863CAD" w:rsidP="008E0F9A">
            <w:pPr>
              <w:jc w:val="center"/>
            </w:pPr>
            <w:r w:rsidRPr="007C75AA">
              <w:t>I believe this influencer is knowledgeable about the industry they represen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3A9CF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B47486" wp14:editId="02E6ECFC">
                  <wp:extent cx="128905" cy="128905"/>
                  <wp:effectExtent l="0" t="0" r="0" b="0"/>
                  <wp:docPr id="424" name="Picture 2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9D188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01E2AC8" wp14:editId="505C2413">
                  <wp:extent cx="128905" cy="128905"/>
                  <wp:effectExtent l="0" t="0" r="0" b="0"/>
                  <wp:docPr id="425" name="Picture 2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C35B1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E0D4F9" wp14:editId="41576020">
                  <wp:extent cx="128905" cy="128905"/>
                  <wp:effectExtent l="0" t="0" r="0" b="0"/>
                  <wp:docPr id="426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8A965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0F7547" wp14:editId="7C1313D5">
                  <wp:extent cx="128905" cy="128905"/>
                  <wp:effectExtent l="0" t="0" r="0" b="0"/>
                  <wp:docPr id="427" name="Picture 2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B558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ECD9EE" wp14:editId="53712333">
                  <wp:extent cx="128905" cy="128905"/>
                  <wp:effectExtent l="0" t="0" r="0" b="0"/>
                  <wp:docPr id="428" name="Picture 2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65B8FB3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8943B6" w14:textId="77777777" w:rsidR="00863CAD" w:rsidRPr="007C75AA" w:rsidRDefault="00863CAD" w:rsidP="008E0F9A">
            <w:pPr>
              <w:jc w:val="center"/>
            </w:pPr>
            <w:r w:rsidRPr="007C75AA">
              <w:t>This influencer's recommendations are backed by their competence in the field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EF7666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6604E05" wp14:editId="279DF547">
                  <wp:extent cx="128905" cy="128905"/>
                  <wp:effectExtent l="0" t="0" r="0" b="0"/>
                  <wp:docPr id="429" name="Picture 2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420234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D76800" wp14:editId="6FBDC594">
                  <wp:extent cx="128905" cy="128905"/>
                  <wp:effectExtent l="0" t="0" r="0" b="0"/>
                  <wp:docPr id="430" name="Picture 2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F56A7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E51A916" wp14:editId="7DD0A79A">
                  <wp:extent cx="128905" cy="128905"/>
                  <wp:effectExtent l="0" t="0" r="0" b="0"/>
                  <wp:docPr id="431" name="Picture 2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502997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BAAD64" wp14:editId="3C9AA547">
                  <wp:extent cx="128905" cy="128905"/>
                  <wp:effectExtent l="0" t="0" r="0" b="0"/>
                  <wp:docPr id="432" name="Picture 2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C57D0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C3675E" wp14:editId="4A613B11">
                  <wp:extent cx="128905" cy="128905"/>
                  <wp:effectExtent l="0" t="0" r="0" b="0"/>
                  <wp:docPr id="433" name="Picture 2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A4AB67" w14:textId="77777777" w:rsidR="00863CAD" w:rsidRPr="007C75AA" w:rsidRDefault="00863CAD" w:rsidP="00863CAD"/>
    <w:p w14:paraId="05508568" w14:textId="77777777" w:rsidR="00863CAD" w:rsidRPr="007C75AA" w:rsidRDefault="00863CAD" w:rsidP="00863CAD">
      <w:pPr>
        <w:spacing w:line="320" w:lineRule="atLeast"/>
      </w:pPr>
    </w:p>
    <w:p w14:paraId="7D1AAB56" w14:textId="77777777" w:rsidR="00863CAD" w:rsidRPr="007C75AA" w:rsidRDefault="00863CAD" w:rsidP="00863CAD">
      <w:pPr>
        <w:spacing w:line="320" w:lineRule="atLeast"/>
      </w:pPr>
      <w:r w:rsidRPr="007C75AA">
        <w:lastRenderedPageBreak/>
        <w:t xml:space="preserve">Q10-6 </w:t>
      </w:r>
      <w:r w:rsidRPr="007C75AA">
        <w:rPr>
          <w:sz w:val="30"/>
          <w:szCs w:val="30"/>
        </w:rPr>
        <w:t>Please rate the following statements about the advertisement you have just seen. 1 represents extremely “disagree”,5 represents extremely “agree”.</w:t>
      </w:r>
      <w:r w:rsidRPr="007C75AA">
        <w:t xml:space="preserve"> [Matrix Question]</w:t>
      </w:r>
    </w:p>
    <w:p w14:paraId="032C0A2B" w14:textId="77777777" w:rsidR="00863CAD" w:rsidRPr="007C75AA" w:rsidRDefault="00863CAD" w:rsidP="00863CAD">
      <w:pPr>
        <w:spacing w:line="320" w:lineRule="atLeast"/>
      </w:pPr>
    </w:p>
    <w:p w14:paraId="4B8EB3EA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73"/>
        <w:gridCol w:w="1040"/>
        <w:gridCol w:w="964"/>
        <w:gridCol w:w="1088"/>
        <w:gridCol w:w="965"/>
        <w:gridCol w:w="1086"/>
      </w:tblGrid>
      <w:tr w:rsidR="00863CAD" w:rsidRPr="007C75AA" w14:paraId="6C8C896B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98FCDD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429877F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3FEB7A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398715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FFE959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A7E86D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26B2171F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680B652" w14:textId="77777777" w:rsidR="00863CAD" w:rsidRPr="007C75AA" w:rsidRDefault="00863CAD" w:rsidP="008E0F9A">
            <w:pPr>
              <w:jc w:val="center"/>
            </w:pPr>
            <w:r w:rsidRPr="007C75AA">
              <w:t>I am sure that the ad text I just saw was generated using generative AI technology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2DF49B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23E4AE" wp14:editId="6F089118">
                  <wp:extent cx="128905" cy="128905"/>
                  <wp:effectExtent l="0" t="0" r="0" b="0"/>
                  <wp:docPr id="434" name="Picture 2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1C013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6B3342A" wp14:editId="13E4FF36">
                  <wp:extent cx="128905" cy="128905"/>
                  <wp:effectExtent l="0" t="0" r="0" b="0"/>
                  <wp:docPr id="435" name="Picture 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669D9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31F66D3" wp14:editId="76B88CEF">
                  <wp:extent cx="128905" cy="128905"/>
                  <wp:effectExtent l="0" t="0" r="0" b="0"/>
                  <wp:docPr id="436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B9E1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039653" wp14:editId="21AABE67">
                  <wp:extent cx="128905" cy="128905"/>
                  <wp:effectExtent l="0" t="0" r="0" b="0"/>
                  <wp:docPr id="437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10B39B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573D80" wp14:editId="63DF274C">
                  <wp:extent cx="128905" cy="128905"/>
                  <wp:effectExtent l="0" t="0" r="0" b="0"/>
                  <wp:docPr id="438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7FD9CCC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92DBA7C" w14:textId="77777777" w:rsidR="00863CAD" w:rsidRPr="007C75AA" w:rsidRDefault="00863CAD" w:rsidP="008E0F9A">
            <w:pPr>
              <w:jc w:val="center"/>
            </w:pPr>
            <w:r w:rsidRPr="007C75AA">
              <w:t>I am sure that the ad visual content (pictures, videos) I just saw was generated using generative AI technology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57EB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F3799C" wp14:editId="518D17D5">
                  <wp:extent cx="128905" cy="128905"/>
                  <wp:effectExtent l="0" t="0" r="0" b="0"/>
                  <wp:docPr id="439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E6AB9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D82F22" wp14:editId="7C94F348">
                  <wp:extent cx="128905" cy="128905"/>
                  <wp:effectExtent l="0" t="0" r="0" b="0"/>
                  <wp:docPr id="440" name="Picture 2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5116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945F961" wp14:editId="0C7CF18E">
                  <wp:extent cx="128905" cy="128905"/>
                  <wp:effectExtent l="0" t="0" r="0" b="0"/>
                  <wp:docPr id="441" name="Picture 2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E2E54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4B9D0B" wp14:editId="5FD47B45">
                  <wp:extent cx="128905" cy="128905"/>
                  <wp:effectExtent l="0" t="0" r="0" b="0"/>
                  <wp:docPr id="442" name="Picture 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835FC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8A02D2" wp14:editId="4A9B1CB0">
                  <wp:extent cx="128905" cy="128905"/>
                  <wp:effectExtent l="0" t="0" r="0" b="0"/>
                  <wp:docPr id="443" name="Picture 1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1304ED0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775199A" w14:textId="77777777" w:rsidR="00863CAD" w:rsidRPr="007C75AA" w:rsidRDefault="00863CAD" w:rsidP="008E0F9A">
            <w:pPr>
              <w:jc w:val="center"/>
            </w:pPr>
            <w:r w:rsidRPr="007C75AA">
              <w:t>I am very sure that the ad dubbing I just saw was generated using generative AI technology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63D41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A86314" wp14:editId="45EDD99F">
                  <wp:extent cx="128905" cy="128905"/>
                  <wp:effectExtent l="0" t="0" r="0" b="0"/>
                  <wp:docPr id="444" name="Picture 1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CCDB4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C27D0E" wp14:editId="50446930">
                  <wp:extent cx="128905" cy="128905"/>
                  <wp:effectExtent l="0" t="0" r="0" b="0"/>
                  <wp:docPr id="445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0046FD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842DE0" wp14:editId="48E0E99A">
                  <wp:extent cx="128905" cy="128905"/>
                  <wp:effectExtent l="0" t="0" r="0" b="0"/>
                  <wp:docPr id="446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423A3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6EA344" wp14:editId="6A7A5E3D">
                  <wp:extent cx="128905" cy="128905"/>
                  <wp:effectExtent l="0" t="0" r="0" b="0"/>
                  <wp:docPr id="447" name="Picture 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8BFCD3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7E31C8" wp14:editId="4B48CDE0">
                  <wp:extent cx="128905" cy="128905"/>
                  <wp:effectExtent l="0" t="0" r="0" b="0"/>
                  <wp:docPr id="448" name="Picture 1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4C20E9E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54C2BE6" w14:textId="77777777" w:rsidR="00863CAD" w:rsidRPr="007C75AA" w:rsidRDefault="00863CAD" w:rsidP="008E0F9A">
            <w:pPr>
              <w:jc w:val="center"/>
            </w:pPr>
            <w:r w:rsidRPr="007C75AA">
              <w:t xml:space="preserve">I am very sure that the ad soundtrack I just saw was generated using generative AI </w:t>
            </w:r>
            <w:proofErr w:type="spellStart"/>
            <w:r w:rsidRPr="007C75AA">
              <w:t>technol</w:t>
            </w:r>
            <w:proofErr w:type="spellEnd"/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63CE2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30EECE8" wp14:editId="2EA354A7">
                  <wp:extent cx="128905" cy="128905"/>
                  <wp:effectExtent l="0" t="0" r="0" b="0"/>
                  <wp:docPr id="449" name="Picture 1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BA289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AF35260" wp14:editId="73AC0031">
                  <wp:extent cx="128905" cy="128905"/>
                  <wp:effectExtent l="0" t="0" r="0" b="0"/>
                  <wp:docPr id="450" name="Picture 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B3183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8905768" wp14:editId="4475F125">
                  <wp:extent cx="128905" cy="128905"/>
                  <wp:effectExtent l="0" t="0" r="0" b="0"/>
                  <wp:docPr id="451" name="Picture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B5EC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B0F367" wp14:editId="4E76A3E3">
                  <wp:extent cx="128905" cy="128905"/>
                  <wp:effectExtent l="0" t="0" r="0" b="0"/>
                  <wp:docPr id="452" name="Picture 1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51D0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7A23D7" wp14:editId="40BDC9EB">
                  <wp:extent cx="128905" cy="128905"/>
                  <wp:effectExtent l="0" t="0" r="0" b="0"/>
                  <wp:docPr id="453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B7BE6F" w14:textId="77777777" w:rsidR="00863CAD" w:rsidRPr="007C75AA" w:rsidRDefault="00863CAD" w:rsidP="00863CAD"/>
    <w:p w14:paraId="3B11658B" w14:textId="77777777" w:rsidR="00863CAD" w:rsidRPr="007C75AA" w:rsidRDefault="00863CAD" w:rsidP="00863CAD">
      <w:pPr>
        <w:spacing w:line="320" w:lineRule="atLeast"/>
      </w:pPr>
    </w:p>
    <w:p w14:paraId="25714856" w14:textId="77777777" w:rsidR="00863CAD" w:rsidRPr="007C75AA" w:rsidRDefault="00863CAD" w:rsidP="00863CAD">
      <w:pPr>
        <w:spacing w:line="320" w:lineRule="atLeast"/>
      </w:pPr>
      <w:r w:rsidRPr="007C75AA">
        <w:t xml:space="preserve">Q10-7 </w:t>
      </w:r>
      <w:r w:rsidRPr="007C75AA">
        <w:rPr>
          <w:sz w:val="30"/>
          <w:szCs w:val="30"/>
        </w:rPr>
        <w:t>Please rate the following statements about AI’s impacts to your decision. 1 represents extremely “disagree”,5 represents extremely “agree”.</w:t>
      </w:r>
      <w:r w:rsidRPr="007C75AA">
        <w:t xml:space="preserve"> [Matrix Question]</w:t>
      </w:r>
    </w:p>
    <w:p w14:paraId="05F0BF9F" w14:textId="77777777" w:rsidR="00863CAD" w:rsidRPr="007C75AA" w:rsidRDefault="00863CAD" w:rsidP="00863CAD">
      <w:pPr>
        <w:spacing w:line="320" w:lineRule="atLeast"/>
      </w:pPr>
    </w:p>
    <w:p w14:paraId="7FF3E8F6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4106"/>
        <w:gridCol w:w="1040"/>
        <w:gridCol w:w="893"/>
        <w:gridCol w:w="952"/>
        <w:gridCol w:w="952"/>
        <w:gridCol w:w="1073"/>
      </w:tblGrid>
      <w:tr w:rsidR="00863CAD" w:rsidRPr="007C75AA" w14:paraId="0C87FB0F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3D1A08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1C77B5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290338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6D321E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289146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5A053F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31F65731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7B738A1" w14:textId="77777777" w:rsidR="00863CAD" w:rsidRPr="007C75AA" w:rsidRDefault="00863CAD" w:rsidP="008E0F9A">
            <w:pPr>
              <w:jc w:val="center"/>
            </w:pPr>
            <w:r w:rsidRPr="007C75AA">
              <w:t>I believe AI algorithms manipulate what I see online to shape my opinion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B044B9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F81BE7" wp14:editId="08535D77">
                  <wp:extent cx="128905" cy="128905"/>
                  <wp:effectExtent l="0" t="0" r="0" b="0"/>
                  <wp:docPr id="454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D47DD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1354AF8" wp14:editId="7489AA10">
                  <wp:extent cx="128905" cy="128905"/>
                  <wp:effectExtent l="0" t="0" r="0" b="0"/>
                  <wp:docPr id="455" name="Picture 1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8EBFAA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4E1AD4" wp14:editId="2F681580">
                  <wp:extent cx="128905" cy="128905"/>
                  <wp:effectExtent l="0" t="0" r="0" b="0"/>
                  <wp:docPr id="456" name="Picture 1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FC44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0DAB36" wp14:editId="726E1D0B">
                  <wp:extent cx="128905" cy="128905"/>
                  <wp:effectExtent l="0" t="0" r="0" b="0"/>
                  <wp:docPr id="457" name="Picture 1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BEF9A1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55D1474" wp14:editId="5EE65784">
                  <wp:extent cx="128905" cy="128905"/>
                  <wp:effectExtent l="0" t="0" r="0" b="0"/>
                  <wp:docPr id="458" name="Picture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7EE83C8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27BC48C" w14:textId="77777777" w:rsidR="00863CAD" w:rsidRPr="007C75AA" w:rsidRDefault="00863CAD" w:rsidP="008E0F9A">
            <w:pPr>
              <w:jc w:val="center"/>
            </w:pPr>
            <w:r w:rsidRPr="007C75AA">
              <w:t>My online purchasing decisions are heavily influenced by AI recommendation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300F3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B857B1" wp14:editId="4C08FAFD">
                  <wp:extent cx="128905" cy="128905"/>
                  <wp:effectExtent l="0" t="0" r="0" b="0"/>
                  <wp:docPr id="459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C4A1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91A603" wp14:editId="619A7C5B">
                  <wp:extent cx="128905" cy="128905"/>
                  <wp:effectExtent l="0" t="0" r="0" b="0"/>
                  <wp:docPr id="460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7284F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EA1A2E5" wp14:editId="19F3245A">
                  <wp:extent cx="128905" cy="128905"/>
                  <wp:effectExtent l="0" t="0" r="0" b="0"/>
                  <wp:docPr id="461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16460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FC65F99" wp14:editId="184E2E53">
                  <wp:extent cx="128905" cy="128905"/>
                  <wp:effectExtent l="0" t="0" r="0" b="0"/>
                  <wp:docPr id="462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DB08D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53F368" wp14:editId="51AD9AAC">
                  <wp:extent cx="128905" cy="128905"/>
                  <wp:effectExtent l="0" t="0" r="0" b="0"/>
                  <wp:docPr id="463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71C2085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4427688" w14:textId="77777777" w:rsidR="00863CAD" w:rsidRPr="007C75AA" w:rsidRDefault="00863CAD" w:rsidP="008E0F9A">
            <w:pPr>
              <w:jc w:val="center"/>
            </w:pPr>
            <w:r w:rsidRPr="007C75AA">
              <w:t>AI systems subtly guide my interactions on social media platforms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CA284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C1393AD" wp14:editId="6615097F">
                  <wp:extent cx="128905" cy="128905"/>
                  <wp:effectExtent l="0" t="0" r="0" b="0"/>
                  <wp:docPr id="464" name="Picture 1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A791D9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01A2913" wp14:editId="16A692E0">
                  <wp:extent cx="128905" cy="128905"/>
                  <wp:effectExtent l="0" t="0" r="0" b="0"/>
                  <wp:docPr id="465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70065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F5D4E1B" wp14:editId="098A142A">
                  <wp:extent cx="128905" cy="128905"/>
                  <wp:effectExtent l="0" t="0" r="0" b="0"/>
                  <wp:docPr id="466" name="Picture 1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B0EA9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1344522" wp14:editId="1D4CF3D5">
                  <wp:extent cx="128905" cy="128905"/>
                  <wp:effectExtent l="0" t="0" r="0" b="0"/>
                  <wp:docPr id="467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245D4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32FAFC" wp14:editId="3AD36FC3">
                  <wp:extent cx="128905" cy="128905"/>
                  <wp:effectExtent l="0" t="0" r="0" b="0"/>
                  <wp:docPr id="468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4F54292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D188E86" w14:textId="77777777" w:rsidR="00863CAD" w:rsidRPr="007C75AA" w:rsidRDefault="00863CAD" w:rsidP="008E0F9A">
            <w:pPr>
              <w:jc w:val="center"/>
            </w:pPr>
            <w:r w:rsidRPr="007C75AA">
              <w:t>I worry about the extent to which AI controls my online cognition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220561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7359FD" wp14:editId="50502A0F">
                  <wp:extent cx="128905" cy="128905"/>
                  <wp:effectExtent l="0" t="0" r="0" b="0"/>
                  <wp:docPr id="469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92842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6A518D" wp14:editId="3FC7485E">
                  <wp:extent cx="128905" cy="128905"/>
                  <wp:effectExtent l="0" t="0" r="0" b="0"/>
                  <wp:docPr id="470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8E5561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B301630" wp14:editId="5ED019AF">
                  <wp:extent cx="128905" cy="128905"/>
                  <wp:effectExtent l="0" t="0" r="0" b="0"/>
                  <wp:docPr id="471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12493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0763E24" wp14:editId="033AD6AE">
                  <wp:extent cx="128905" cy="128905"/>
                  <wp:effectExtent l="0" t="0" r="0" b="0"/>
                  <wp:docPr id="472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3AE1C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4A7E66" wp14:editId="5BDFB079">
                  <wp:extent cx="128905" cy="128905"/>
                  <wp:effectExtent l="0" t="0" r="0" b="0"/>
                  <wp:docPr id="473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D674EC3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007D7B9" w14:textId="77777777" w:rsidR="00863CAD" w:rsidRPr="007C75AA" w:rsidRDefault="00863CAD" w:rsidP="008E0F9A">
            <w:pPr>
              <w:jc w:val="center"/>
            </w:pPr>
            <w:r w:rsidRPr="007C75AA">
              <w:t>My right to be informed is compromised by AI-driven content curation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EB914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82033F" wp14:editId="29C34C4C">
                  <wp:extent cx="128905" cy="128905"/>
                  <wp:effectExtent l="0" t="0" r="0" b="0"/>
                  <wp:docPr id="474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3105B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52D33B" wp14:editId="387E4D2F">
                  <wp:extent cx="128905" cy="128905"/>
                  <wp:effectExtent l="0" t="0" r="0" b="0"/>
                  <wp:docPr id="475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B447E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63DA3D" wp14:editId="71B85204">
                  <wp:extent cx="128905" cy="128905"/>
                  <wp:effectExtent l="0" t="0" r="0" b="0"/>
                  <wp:docPr id="476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37DC6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2F46F5" wp14:editId="7BC2073B">
                  <wp:extent cx="128905" cy="128905"/>
                  <wp:effectExtent l="0" t="0" r="0" b="0"/>
                  <wp:docPr id="477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10750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9C67A8" wp14:editId="5441705F">
                  <wp:extent cx="128905" cy="128905"/>
                  <wp:effectExtent l="0" t="0" r="0" b="0"/>
                  <wp:docPr id="478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F7AF836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F455CEB" w14:textId="77777777" w:rsidR="00863CAD" w:rsidRPr="007C75AA" w:rsidRDefault="00863CAD" w:rsidP="008E0F9A">
            <w:pPr>
              <w:jc w:val="center"/>
            </w:pPr>
            <w:r w:rsidRPr="007C75AA">
              <w:t>My autonomy is compromised by AI-driven content curation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0A61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D80CC45" wp14:editId="01295228">
                  <wp:extent cx="128905" cy="128905"/>
                  <wp:effectExtent l="0" t="0" r="0" b="0"/>
                  <wp:docPr id="479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3F42A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4168FA" wp14:editId="4D650B3F">
                  <wp:extent cx="128905" cy="128905"/>
                  <wp:effectExtent l="0" t="0" r="0" b="0"/>
                  <wp:docPr id="480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ED072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6D5FB8" wp14:editId="56FDE052">
                  <wp:extent cx="128905" cy="128905"/>
                  <wp:effectExtent l="0" t="0" r="0" b="0"/>
                  <wp:docPr id="481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138B1D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49398C2" wp14:editId="0D5824B2">
                  <wp:extent cx="128905" cy="128905"/>
                  <wp:effectExtent l="0" t="0" r="0" b="0"/>
                  <wp:docPr id="482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70AAC2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9846874" wp14:editId="37A7EEED">
                  <wp:extent cx="128905" cy="128905"/>
                  <wp:effectExtent l="0" t="0" r="0" b="0"/>
                  <wp:docPr id="483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F4692C9" w14:textId="77777777" w:rsidTr="004D654B">
        <w:tc>
          <w:tcPr>
            <w:tcW w:w="22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B90F142" w14:textId="77777777" w:rsidR="00863CAD" w:rsidRPr="007C75AA" w:rsidRDefault="00863CAD" w:rsidP="008E0F9A">
            <w:pPr>
              <w:jc w:val="center"/>
            </w:pPr>
            <w:r w:rsidRPr="007C75AA">
              <w:lastRenderedPageBreak/>
              <w:t>AI technology limits my freedom to explore diverse perspectives on the interne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28428F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85CA32" wp14:editId="67AAC0AB">
                  <wp:extent cx="128905" cy="128905"/>
                  <wp:effectExtent l="0" t="0" r="0" b="0"/>
                  <wp:docPr id="484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23C00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CAE5E87" wp14:editId="686D24ED">
                  <wp:extent cx="128905" cy="128905"/>
                  <wp:effectExtent l="0" t="0" r="0" b="0"/>
                  <wp:docPr id="485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8BA16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2E87AB" wp14:editId="1A17705C">
                  <wp:extent cx="128905" cy="128905"/>
                  <wp:effectExtent l="0" t="0" r="0" b="0"/>
                  <wp:docPr id="486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BB5E0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03E269B" wp14:editId="3B5BD017">
                  <wp:extent cx="128905" cy="128905"/>
                  <wp:effectExtent l="0" t="0" r="0" b="0"/>
                  <wp:docPr id="487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13378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4ADCA5" wp14:editId="6EFF7B0F">
                  <wp:extent cx="128905" cy="128905"/>
                  <wp:effectExtent l="0" t="0" r="0" b="0"/>
                  <wp:docPr id="488" name="Picture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79EC58" w14:textId="77777777" w:rsidR="00863CAD" w:rsidRPr="007C75AA" w:rsidRDefault="00863CAD" w:rsidP="00863CAD"/>
    <w:p w14:paraId="5D6CBA74" w14:textId="77777777" w:rsidR="00863CAD" w:rsidRPr="007C75AA" w:rsidRDefault="00863CAD" w:rsidP="00863CAD">
      <w:pPr>
        <w:spacing w:line="320" w:lineRule="atLeast"/>
      </w:pPr>
    </w:p>
    <w:p w14:paraId="2F39EB77" w14:textId="77777777" w:rsidR="00863CAD" w:rsidRPr="007C75AA" w:rsidRDefault="00863CAD" w:rsidP="00863CAD">
      <w:pPr>
        <w:spacing w:line="320" w:lineRule="atLeast"/>
      </w:pPr>
      <w:r w:rsidRPr="007C75AA">
        <w:t xml:space="preserve">Q10-8 </w:t>
      </w:r>
      <w:r w:rsidRPr="007C75AA">
        <w:rPr>
          <w:sz w:val="30"/>
          <w:szCs w:val="30"/>
        </w:rPr>
        <w:t>Please rate the following statements about how AI may have influenced your thoughts. 1 represents extremely “disagree”,5 represents extremely “agree”.</w:t>
      </w:r>
      <w:r w:rsidRPr="007C75AA">
        <w:t xml:space="preserve"> [Matrix Question]</w:t>
      </w:r>
    </w:p>
    <w:p w14:paraId="5C0B0500" w14:textId="77777777" w:rsidR="00863CAD" w:rsidRPr="007C75AA" w:rsidRDefault="00863CAD" w:rsidP="00863CAD">
      <w:pPr>
        <w:spacing w:line="320" w:lineRule="atLeast"/>
      </w:pPr>
    </w:p>
    <w:p w14:paraId="2DCBC9DC" w14:textId="77777777" w:rsidR="00863CAD" w:rsidRPr="007C75AA" w:rsidRDefault="00863CAD" w:rsidP="00863CAD">
      <w:pPr>
        <w:spacing w:line="320" w:lineRule="atLeast"/>
      </w:pPr>
    </w:p>
    <w:p w14:paraId="7E0BD63C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983"/>
        <w:gridCol w:w="1074"/>
        <w:gridCol w:w="893"/>
        <w:gridCol w:w="1074"/>
        <w:gridCol w:w="952"/>
        <w:gridCol w:w="1040"/>
      </w:tblGrid>
      <w:tr w:rsidR="00863CAD" w:rsidRPr="007C75AA" w14:paraId="2FA780D9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26A96B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13E3DD3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D673DD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279F35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137764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D80794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1BECD238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06D4A1" w14:textId="77777777" w:rsidR="00863CAD" w:rsidRPr="007C75AA" w:rsidRDefault="00863CAD" w:rsidP="008E0F9A">
            <w:pPr>
              <w:jc w:val="center"/>
            </w:pPr>
            <w:r w:rsidRPr="007C75AA">
              <w:t>AI tools help me review and understand my consumption experience more comprehensively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180F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A20D579" wp14:editId="38AA79DE">
                  <wp:extent cx="128905" cy="128905"/>
                  <wp:effectExtent l="0" t="0" r="0" b="0"/>
                  <wp:docPr id="489" name="Picture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16F09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121D99" wp14:editId="7506829F">
                  <wp:extent cx="128905" cy="128905"/>
                  <wp:effectExtent l="0" t="0" r="0" b="0"/>
                  <wp:docPr id="490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17F9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CDFA56" wp14:editId="1A09705D">
                  <wp:extent cx="128905" cy="128905"/>
                  <wp:effectExtent l="0" t="0" r="0" b="0"/>
                  <wp:docPr id="491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D691A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7285F52" wp14:editId="62DDCE30">
                  <wp:extent cx="128905" cy="128905"/>
                  <wp:effectExtent l="0" t="0" r="0" b="0"/>
                  <wp:docPr id="492" name="Picture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69F64D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3BFBF3" wp14:editId="023D846E">
                  <wp:extent cx="128905" cy="128905"/>
                  <wp:effectExtent l="0" t="0" r="0" b="0"/>
                  <wp:docPr id="493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2454A25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496BB5" w14:textId="77777777" w:rsidR="00863CAD" w:rsidRPr="007C75AA" w:rsidRDefault="00863CAD" w:rsidP="008E0F9A">
            <w:pPr>
              <w:jc w:val="center"/>
            </w:pPr>
            <w:r w:rsidRPr="007C75AA">
              <w:t>I found the advantages and disadvantages of my purchase through reports generated by AI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6B5F5E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0E19D9" wp14:editId="710261EA">
                  <wp:extent cx="128905" cy="128905"/>
                  <wp:effectExtent l="0" t="0" r="0" b="0"/>
                  <wp:docPr id="494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A6FE5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7334CE" wp14:editId="75BD6F44">
                  <wp:extent cx="128905" cy="128905"/>
                  <wp:effectExtent l="0" t="0" r="0" b="0"/>
                  <wp:docPr id="495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778F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6278E3" wp14:editId="7FC49FF6">
                  <wp:extent cx="128905" cy="128905"/>
                  <wp:effectExtent l="0" t="0" r="0" b="0"/>
                  <wp:docPr id="496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7C7B5D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539982E" wp14:editId="7D8FE144">
                  <wp:extent cx="128905" cy="128905"/>
                  <wp:effectExtent l="0" t="0" r="0" b="0"/>
                  <wp:docPr id="497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983C1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3C1F5A0" wp14:editId="12F8C1C9">
                  <wp:extent cx="128905" cy="128905"/>
                  <wp:effectExtent l="0" t="0" r="0" b="0"/>
                  <wp:docPr id="498" name="Picture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66A64B41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73A2B7C" w14:textId="77777777" w:rsidR="00863CAD" w:rsidRPr="007C75AA" w:rsidRDefault="00863CAD" w:rsidP="008E0F9A">
            <w:pPr>
              <w:jc w:val="center"/>
            </w:pPr>
            <w:r w:rsidRPr="007C75AA">
              <w:t>AI made me aware of potential problems in my consumption habit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A2F6C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2EFA82" wp14:editId="614D39CC">
                  <wp:extent cx="128905" cy="128905"/>
                  <wp:effectExtent l="0" t="0" r="0" b="0"/>
                  <wp:docPr id="499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E34DF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AAF2897" wp14:editId="5CB50EC2">
                  <wp:extent cx="128905" cy="128905"/>
                  <wp:effectExtent l="0" t="0" r="0" b="0"/>
                  <wp:docPr id="500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331D1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040384" wp14:editId="1A07AD08">
                  <wp:extent cx="128905" cy="128905"/>
                  <wp:effectExtent l="0" t="0" r="0" b="0"/>
                  <wp:docPr id="501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9EF570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85C9B9" wp14:editId="2E98926E">
                  <wp:extent cx="128905" cy="128905"/>
                  <wp:effectExtent l="0" t="0" r="0" b="0"/>
                  <wp:docPr id="502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EA0AA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E363FBB" wp14:editId="7237C47E">
                  <wp:extent cx="128905" cy="128905"/>
                  <wp:effectExtent l="0" t="0" r="0" b="0"/>
                  <wp:docPr id="503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D980D81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4A1E01F" w14:textId="77777777" w:rsidR="00863CAD" w:rsidRPr="007C75AA" w:rsidRDefault="00863CAD" w:rsidP="008E0F9A">
            <w:pPr>
              <w:jc w:val="center"/>
            </w:pPr>
            <w:r w:rsidRPr="007C75AA">
              <w:t>AI helped me clarify my emotional state after consumption (such as happiness, disappointment)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11FC12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7A14A0" wp14:editId="46762BE5">
                  <wp:extent cx="128905" cy="128905"/>
                  <wp:effectExtent l="0" t="0" r="0" b="0"/>
                  <wp:docPr id="504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40EDD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7ECE01" wp14:editId="21B1BFBA">
                  <wp:extent cx="128905" cy="128905"/>
                  <wp:effectExtent l="0" t="0" r="0" b="0"/>
                  <wp:docPr id="505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F1760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15015C" wp14:editId="2FE20881">
                  <wp:extent cx="128905" cy="128905"/>
                  <wp:effectExtent l="0" t="0" r="0" b="0"/>
                  <wp:docPr id="506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49960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6D0DCA" wp14:editId="2BB6B874">
                  <wp:extent cx="128905" cy="128905"/>
                  <wp:effectExtent l="0" t="0" r="0" b="0"/>
                  <wp:docPr id="507" name="Picture 1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0C655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CF0B37" wp14:editId="70EE04FC">
                  <wp:extent cx="128905" cy="128905"/>
                  <wp:effectExtent l="0" t="0" r="0" b="0"/>
                  <wp:docPr id="508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99E3A9A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D4AB402" w14:textId="77777777" w:rsidR="00863CAD" w:rsidRPr="007C75AA" w:rsidRDefault="00863CAD" w:rsidP="008E0F9A">
            <w:pPr>
              <w:jc w:val="center"/>
            </w:pPr>
            <w:r w:rsidRPr="007C75AA">
              <w:t>AI tools allow me to analy</w:t>
            </w:r>
            <w:r>
              <w:t>s</w:t>
            </w:r>
            <w:r w:rsidRPr="007C75AA">
              <w:t>e consumption emotions more calmly without being affected by momentary impuls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5E8664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64226BD" wp14:editId="62D50FC7">
                  <wp:extent cx="128905" cy="128905"/>
                  <wp:effectExtent l="0" t="0" r="0" b="0"/>
                  <wp:docPr id="509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FA96CF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2CB2D85" wp14:editId="679E1431">
                  <wp:extent cx="128905" cy="128905"/>
                  <wp:effectExtent l="0" t="0" r="0" b="0"/>
                  <wp:docPr id="510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1C532A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6798394" wp14:editId="6EB98E31">
                  <wp:extent cx="128905" cy="128905"/>
                  <wp:effectExtent l="0" t="0" r="0" b="0"/>
                  <wp:docPr id="511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534964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F90EE4D" wp14:editId="5612ED97">
                  <wp:extent cx="128905" cy="128905"/>
                  <wp:effectExtent l="0" t="0" r="0" b="0"/>
                  <wp:docPr id="512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7697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F31B018" wp14:editId="203D5453">
                  <wp:extent cx="128905" cy="128905"/>
                  <wp:effectExtent l="0" t="0" r="0" b="0"/>
                  <wp:docPr id="513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3D03E05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3AF598" w14:textId="77777777" w:rsidR="00863CAD" w:rsidRPr="007C75AA" w:rsidRDefault="00863CAD" w:rsidP="008E0F9A">
            <w:pPr>
              <w:jc w:val="center"/>
            </w:pPr>
            <w:r w:rsidRPr="007C75AA">
              <w:t>Through AI recommendations, I learned how to deal with negative emotions after consump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EECA54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D8B231" wp14:editId="7338EAEC">
                  <wp:extent cx="128905" cy="128905"/>
                  <wp:effectExtent l="0" t="0" r="0" b="0"/>
                  <wp:docPr id="514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8D858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99959F1" wp14:editId="3B1C5648">
                  <wp:extent cx="128905" cy="128905"/>
                  <wp:effectExtent l="0" t="0" r="0" b="0"/>
                  <wp:docPr id="515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B49A6F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26D8EE" wp14:editId="725CF4F4">
                  <wp:extent cx="128905" cy="128905"/>
                  <wp:effectExtent l="0" t="0" r="0" b="0"/>
                  <wp:docPr id="516" name="Picture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96969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2E3451" wp14:editId="4E99F50C">
                  <wp:extent cx="128905" cy="128905"/>
                  <wp:effectExtent l="0" t="0" r="0" b="0"/>
                  <wp:docPr id="517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1CD2C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35A9D50" wp14:editId="4651B245">
                  <wp:extent cx="128905" cy="128905"/>
                  <wp:effectExtent l="0" t="0" r="0" b="0"/>
                  <wp:docPr id="518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9E783DA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6E8122B" w14:textId="77777777" w:rsidR="00863CAD" w:rsidRPr="007C75AA" w:rsidRDefault="00863CAD" w:rsidP="008E0F9A">
            <w:pPr>
              <w:jc w:val="center"/>
            </w:pPr>
            <w:r w:rsidRPr="007C75AA">
              <w:t>The suggestions given by AI allowed me to make improvements in future consump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0DD8F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30E159" wp14:editId="3941FCD5">
                  <wp:extent cx="128905" cy="128905"/>
                  <wp:effectExtent l="0" t="0" r="0" b="0"/>
                  <wp:docPr id="519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49FB7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8D47A1" wp14:editId="4E01B392">
                  <wp:extent cx="128905" cy="128905"/>
                  <wp:effectExtent l="0" t="0" r="0" b="0"/>
                  <wp:docPr id="520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40B56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252B7D7" wp14:editId="2A6377BE">
                  <wp:extent cx="128905" cy="128905"/>
                  <wp:effectExtent l="0" t="0" r="0" b="0"/>
                  <wp:docPr id="521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7B506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4F5762F" wp14:editId="17C3D1D4">
                  <wp:extent cx="128905" cy="128905"/>
                  <wp:effectExtent l="0" t="0" r="0" b="0"/>
                  <wp:docPr id="522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C998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E5562F1" wp14:editId="3CC1A8D8">
                  <wp:extent cx="128905" cy="128905"/>
                  <wp:effectExtent l="0" t="0" r="0" b="0"/>
                  <wp:docPr id="523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BCFABF5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1BA0808" w14:textId="77777777" w:rsidR="00863CAD" w:rsidRPr="007C75AA" w:rsidRDefault="00863CAD" w:rsidP="008E0F9A">
            <w:pPr>
              <w:jc w:val="center"/>
            </w:pPr>
            <w:r w:rsidRPr="007C75AA">
              <w:t>AI allowed me to plan future consumption more systematically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8D2D97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773285" wp14:editId="33DA002B">
                  <wp:extent cx="128905" cy="128905"/>
                  <wp:effectExtent l="0" t="0" r="0" b="0"/>
                  <wp:docPr id="524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BEDC42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45422B" wp14:editId="75084F93">
                  <wp:extent cx="128905" cy="128905"/>
                  <wp:effectExtent l="0" t="0" r="0" b="0"/>
                  <wp:docPr id="525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B8A29A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AE1A014" wp14:editId="1CC70BD7">
                  <wp:extent cx="128905" cy="128905"/>
                  <wp:effectExtent l="0" t="0" r="0" b="0"/>
                  <wp:docPr id="526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E6C318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1DF227" wp14:editId="66DF7ABD">
                  <wp:extent cx="128905" cy="128905"/>
                  <wp:effectExtent l="0" t="0" r="0" b="0"/>
                  <wp:docPr id="527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B4BD5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7483D2" wp14:editId="5EF1DCFD">
                  <wp:extent cx="128905" cy="128905"/>
                  <wp:effectExtent l="0" t="0" r="0" b="0"/>
                  <wp:docPr id="528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C54495B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904C68B" w14:textId="77777777" w:rsidR="00863CAD" w:rsidRPr="007C75AA" w:rsidRDefault="00863CAD" w:rsidP="008E0F9A">
            <w:pPr>
              <w:jc w:val="center"/>
            </w:pPr>
            <w:r w:rsidRPr="007C75AA">
              <w:t>I avoided similar irrational consumption based on AI's prompt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741BC1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FB7BD9B" wp14:editId="46F1F27F">
                  <wp:extent cx="128905" cy="128905"/>
                  <wp:effectExtent l="0" t="0" r="0" b="0"/>
                  <wp:docPr id="529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FDA2A1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AF0D079" wp14:editId="137A7FBC">
                  <wp:extent cx="128905" cy="128905"/>
                  <wp:effectExtent l="0" t="0" r="0" b="0"/>
                  <wp:docPr id="530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8D2C3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83179A" wp14:editId="092D53A7">
                  <wp:extent cx="128905" cy="128905"/>
                  <wp:effectExtent l="0" t="0" r="0" b="0"/>
                  <wp:docPr id="531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E50EF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AEEE5F1" wp14:editId="29F811D7">
                  <wp:extent cx="128905" cy="128905"/>
                  <wp:effectExtent l="0" t="0" r="0" b="0"/>
                  <wp:docPr id="532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F7D132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CD11CEE" wp14:editId="6D4F964C">
                  <wp:extent cx="128905" cy="128905"/>
                  <wp:effectExtent l="0" t="0" r="0" b="0"/>
                  <wp:docPr id="533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567924C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88F1CDF" w14:textId="2581FA25" w:rsidR="00863CAD" w:rsidRPr="007C75AA" w:rsidRDefault="00863CAD" w:rsidP="008E0F9A">
            <w:pPr>
              <w:jc w:val="center"/>
            </w:pPr>
            <w:r w:rsidRPr="007C75AA">
              <w:t>AI made me more aware of the actual value of consumption behavio</w:t>
            </w:r>
            <w:r w:rsidR="0051706B">
              <w:t>u</w:t>
            </w:r>
            <w:r w:rsidRPr="007C75AA">
              <w:t>r (such as the price-performance ratio of goods)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55377B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45D886" wp14:editId="0F904A59">
                  <wp:extent cx="128905" cy="128905"/>
                  <wp:effectExtent l="0" t="0" r="0" b="0"/>
                  <wp:docPr id="534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E25A0F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D80FE9E" wp14:editId="48B4B569">
                  <wp:extent cx="128905" cy="128905"/>
                  <wp:effectExtent l="0" t="0" r="0" b="0"/>
                  <wp:docPr id="535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9D27FA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A057F5" wp14:editId="3D5B318A">
                  <wp:extent cx="128905" cy="128905"/>
                  <wp:effectExtent l="0" t="0" r="0" b="0"/>
                  <wp:docPr id="536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13928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88454F" wp14:editId="7CD7E128">
                  <wp:extent cx="128905" cy="128905"/>
                  <wp:effectExtent l="0" t="0" r="0" b="0"/>
                  <wp:docPr id="537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5E88CA0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0E5A64F" wp14:editId="0529D209">
                  <wp:extent cx="128905" cy="128905"/>
                  <wp:effectExtent l="0" t="0" r="0" b="0"/>
                  <wp:docPr id="538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8FF581F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1641B9E" w14:textId="77777777" w:rsidR="00863CAD" w:rsidRPr="007C75AA" w:rsidRDefault="00863CAD" w:rsidP="008E0F9A">
            <w:pPr>
              <w:jc w:val="center"/>
            </w:pPr>
            <w:r w:rsidRPr="007C75AA">
              <w:t>I found the potential value of purchasing products through AI feedback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884441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6B52A0" wp14:editId="204DA1AC">
                  <wp:extent cx="128905" cy="128905"/>
                  <wp:effectExtent l="0" t="0" r="0" b="0"/>
                  <wp:docPr id="539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35932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D3FF9FE" wp14:editId="7A6677CC">
                  <wp:extent cx="128905" cy="128905"/>
                  <wp:effectExtent l="0" t="0" r="0" b="0"/>
                  <wp:docPr id="540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5A323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0ED2A2" wp14:editId="7BB35EB3">
                  <wp:extent cx="128905" cy="128905"/>
                  <wp:effectExtent l="0" t="0" r="0" b="0"/>
                  <wp:docPr id="541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45C1B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44EEAB" wp14:editId="0E84D07E">
                  <wp:extent cx="128905" cy="128905"/>
                  <wp:effectExtent l="0" t="0" r="0" b="0"/>
                  <wp:docPr id="542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25AA3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83F385C" wp14:editId="4C61D8F1">
                  <wp:extent cx="128905" cy="128905"/>
                  <wp:effectExtent l="0" t="0" r="0" b="0"/>
                  <wp:docPr id="543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B29779D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6E45ED3" w14:textId="06661BA3" w:rsidR="00863CAD" w:rsidRPr="007C75AA" w:rsidRDefault="00863CAD" w:rsidP="008E0F9A">
            <w:pPr>
              <w:jc w:val="center"/>
            </w:pPr>
            <w:r w:rsidRPr="007C75AA">
              <w:lastRenderedPageBreak/>
              <w:t>AI made me pay more attention to the long-term impact of consumption behavio</w:t>
            </w:r>
            <w:r w:rsidR="0051706B">
              <w:t>u</w:t>
            </w:r>
            <w:r w:rsidRPr="007C75AA">
              <w:t>r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169C0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CC863E" wp14:editId="2146D98F">
                  <wp:extent cx="128905" cy="128905"/>
                  <wp:effectExtent l="0" t="0" r="0" b="0"/>
                  <wp:docPr id="544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86C3D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614FF0B" wp14:editId="5E891665">
                  <wp:extent cx="128905" cy="128905"/>
                  <wp:effectExtent l="0" t="0" r="0" b="0"/>
                  <wp:docPr id="545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885D6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2D12E2" wp14:editId="783A3B0B">
                  <wp:extent cx="128905" cy="128905"/>
                  <wp:effectExtent l="0" t="0" r="0" b="0"/>
                  <wp:docPr id="546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746D5E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F8181E" wp14:editId="04C2324F">
                  <wp:extent cx="128905" cy="128905"/>
                  <wp:effectExtent l="0" t="0" r="0" b="0"/>
                  <wp:docPr id="547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94A27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910BA78" wp14:editId="01CE6929">
                  <wp:extent cx="128905" cy="128905"/>
                  <wp:effectExtent l="0" t="0" r="0" b="0"/>
                  <wp:docPr id="548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2F6096CD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0DE8758" w14:textId="77777777" w:rsidR="00863CAD" w:rsidRPr="007C75AA" w:rsidRDefault="00863CAD" w:rsidP="008E0F9A">
            <w:pPr>
              <w:jc w:val="center"/>
            </w:pPr>
            <w:r w:rsidRPr="007C75AA">
              <w:t>AI gave me more background knowledge about products or service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FB157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6A4FC05" wp14:editId="62653983">
                  <wp:extent cx="128905" cy="128905"/>
                  <wp:effectExtent l="0" t="0" r="0" b="0"/>
                  <wp:docPr id="549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73F9B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05C446F" wp14:editId="4EBA3B1A">
                  <wp:extent cx="128905" cy="128905"/>
                  <wp:effectExtent l="0" t="0" r="0" b="0"/>
                  <wp:docPr id="550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63F6F6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97A3A0C" wp14:editId="4111C3E3">
                  <wp:extent cx="128905" cy="128905"/>
                  <wp:effectExtent l="0" t="0" r="0" b="0"/>
                  <wp:docPr id="551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A22D7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194BA06" wp14:editId="21B15ADD">
                  <wp:extent cx="128905" cy="128905"/>
                  <wp:effectExtent l="0" t="0" r="0" b="0"/>
                  <wp:docPr id="552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AB7270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F78C3B" wp14:editId="52CB72E6">
                  <wp:extent cx="128905" cy="128905"/>
                  <wp:effectExtent l="0" t="0" r="0" b="0"/>
                  <wp:docPr id="553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25D2C23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8601DA" w14:textId="77777777" w:rsidR="00863CAD" w:rsidRPr="007C75AA" w:rsidRDefault="00863CAD" w:rsidP="008E0F9A">
            <w:pPr>
              <w:jc w:val="center"/>
            </w:pPr>
            <w:r w:rsidRPr="007C75AA">
              <w:t>I got more professional advice on product selection through AI analysi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B01D7B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203B59F" wp14:editId="435B8D52">
                  <wp:extent cx="128905" cy="128905"/>
                  <wp:effectExtent l="0" t="0" r="0" b="0"/>
                  <wp:docPr id="554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0BC96C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A496698" wp14:editId="5CF1ACF5">
                  <wp:extent cx="128905" cy="128905"/>
                  <wp:effectExtent l="0" t="0" r="0" b="0"/>
                  <wp:docPr id="555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DF1960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E8527BE" wp14:editId="15527DB7">
                  <wp:extent cx="128905" cy="128905"/>
                  <wp:effectExtent l="0" t="0" r="0" b="0"/>
                  <wp:docPr id="556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81571D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8AD9938" wp14:editId="56DBB49C">
                  <wp:extent cx="128905" cy="128905"/>
                  <wp:effectExtent l="0" t="0" r="0" b="0"/>
                  <wp:docPr id="557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BE3D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ACB883" wp14:editId="0E2F4C64">
                  <wp:extent cx="128905" cy="128905"/>
                  <wp:effectExtent l="0" t="0" r="0" b="0"/>
                  <wp:docPr id="558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D04EE81" w14:textId="77777777" w:rsidTr="004D654B">
        <w:tc>
          <w:tcPr>
            <w:tcW w:w="22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732603" w14:textId="77777777" w:rsidR="00863CAD" w:rsidRPr="007C75AA" w:rsidRDefault="00863CAD" w:rsidP="008E0F9A">
            <w:pPr>
              <w:jc w:val="center"/>
            </w:pPr>
            <w:r w:rsidRPr="007C75AA">
              <w:t>AI gave me a better understanding of how to avoid consumption misunderstandings in the future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B861F1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79240CA" wp14:editId="50CC6285">
                  <wp:extent cx="128905" cy="128905"/>
                  <wp:effectExtent l="0" t="0" r="0" b="0"/>
                  <wp:docPr id="559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364E6E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BEC59B0" wp14:editId="453998D1">
                  <wp:extent cx="128905" cy="128905"/>
                  <wp:effectExtent l="0" t="0" r="0" b="0"/>
                  <wp:docPr id="560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0FA91C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DA868A2" wp14:editId="50C2FF78">
                  <wp:extent cx="128905" cy="128905"/>
                  <wp:effectExtent l="0" t="0" r="0" b="0"/>
                  <wp:docPr id="561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B6FD5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3CF78A8" wp14:editId="2954AB9C">
                  <wp:extent cx="128905" cy="128905"/>
                  <wp:effectExtent l="0" t="0" r="0" b="0"/>
                  <wp:docPr id="562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221FD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0484CB3" wp14:editId="60B33E60">
                  <wp:extent cx="128905" cy="128905"/>
                  <wp:effectExtent l="0" t="0" r="0" b="0"/>
                  <wp:docPr id="563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3EC0E0" w14:textId="77777777" w:rsidR="00863CAD" w:rsidRPr="007C75AA" w:rsidRDefault="00863CAD" w:rsidP="00863CAD"/>
    <w:p w14:paraId="1F7A2E83" w14:textId="66E62E01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Moderator- Moral Factors-</w:t>
      </w:r>
      <w:r w:rsidR="008E4DC3">
        <w:rPr>
          <w:rFonts w:ascii="SimSun" w:eastAsia="SimSun" w:hAnsi="SimSun" w:cs="SimSun"/>
          <w:b/>
          <w:bCs/>
          <w:color w:val="B0C4DE"/>
        </w:rPr>
        <w:t xml:space="preserve"> </w:t>
      </w:r>
      <w:r w:rsidR="008E4DC3">
        <w:rPr>
          <w:rFonts w:eastAsia="SimSun"/>
          <w:b/>
          <w:bCs/>
          <w:color w:val="B0C4DE"/>
        </w:rPr>
        <w:t>End of the Block</w:t>
      </w:r>
    </w:p>
    <w:p w14:paraId="2D5728F7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3CB4940" w14:textId="0D98A272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Ad Engagement-</w:t>
      </w:r>
      <w:r w:rsidR="008E4DC3">
        <w:rPr>
          <w:rFonts w:ascii="SimSun" w:eastAsia="SimSun" w:hAnsi="SimSun" w:cs="SimSun"/>
          <w:b/>
          <w:bCs/>
          <w:color w:val="B0C4DE"/>
        </w:rPr>
        <w:t xml:space="preserve"> </w:t>
      </w:r>
      <w:r w:rsidR="008E4DC3">
        <w:rPr>
          <w:rFonts w:eastAsia="SimSun"/>
          <w:b/>
          <w:bCs/>
          <w:color w:val="B0C4DE"/>
        </w:rPr>
        <w:t xml:space="preserve">Block </w:t>
      </w:r>
      <w:r w:rsidR="003D1507">
        <w:rPr>
          <w:rFonts w:eastAsia="SimSun"/>
          <w:b/>
          <w:bCs/>
          <w:color w:val="B0C4DE"/>
        </w:rPr>
        <w:t>Start</w:t>
      </w:r>
    </w:p>
    <w:p w14:paraId="28C5D499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4879BBD6" w14:textId="77777777" w:rsidR="00863CAD" w:rsidRPr="007C75AA" w:rsidRDefault="00863CAD" w:rsidP="00863CAD">
      <w:pPr>
        <w:spacing w:line="320" w:lineRule="atLeast"/>
      </w:pPr>
      <w:r w:rsidRPr="007C75AA">
        <w:t xml:space="preserve">Q11-1 </w:t>
      </w:r>
      <w:r w:rsidRPr="007C75AA">
        <w:rPr>
          <w:sz w:val="30"/>
          <w:szCs w:val="30"/>
        </w:rPr>
        <w:t>Please rate the following statements. 1 represents extremely “disagree”, 5 represents extremely “agree”.</w:t>
      </w:r>
      <w:r w:rsidRPr="007C75AA">
        <w:t xml:space="preserve"> [Matrix Question]</w:t>
      </w:r>
    </w:p>
    <w:p w14:paraId="0127DACF" w14:textId="77777777" w:rsidR="00863CAD" w:rsidRPr="007C75AA" w:rsidRDefault="00863CAD" w:rsidP="00863CAD">
      <w:pPr>
        <w:spacing w:line="320" w:lineRule="atLeast"/>
      </w:pPr>
    </w:p>
    <w:p w14:paraId="7101F769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54"/>
        <w:gridCol w:w="1040"/>
        <w:gridCol w:w="1190"/>
        <w:gridCol w:w="946"/>
        <w:gridCol w:w="946"/>
        <w:gridCol w:w="1040"/>
      </w:tblGrid>
      <w:tr w:rsidR="00863CAD" w:rsidRPr="007C75AA" w14:paraId="2E91BC7D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37D6A88" w14:textId="77777777" w:rsidR="00863CAD" w:rsidRPr="007C75AA" w:rsidRDefault="00863CAD" w:rsidP="008E0F9A">
            <w:pPr>
              <w:jc w:val="center"/>
            </w:pP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6CE4A9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58CE79C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99E18B3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1265A60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765FC6D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67979284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7F8C78D" w14:textId="77777777" w:rsidR="00863CAD" w:rsidRPr="007C75AA" w:rsidRDefault="00863CAD" w:rsidP="008E0F9A">
            <w:pPr>
              <w:jc w:val="center"/>
            </w:pPr>
            <w:r w:rsidRPr="007C75AA">
              <w:t>I will pay close attention to this video ad that appears on social media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0C324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76CD06D" wp14:editId="0484C07D">
                  <wp:extent cx="128905" cy="128905"/>
                  <wp:effectExtent l="0" t="0" r="0" b="0"/>
                  <wp:docPr id="564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4F1C7A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3D93B8C" wp14:editId="6FCE5647">
                  <wp:extent cx="128905" cy="128905"/>
                  <wp:effectExtent l="0" t="0" r="0" b="0"/>
                  <wp:docPr id="565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842C4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9D0DBB3" wp14:editId="3C89503F">
                  <wp:extent cx="128905" cy="128905"/>
                  <wp:effectExtent l="0" t="0" r="0" b="0"/>
                  <wp:docPr id="566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A464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AD86224" wp14:editId="5A39F670">
                  <wp:extent cx="128905" cy="128905"/>
                  <wp:effectExtent l="0" t="0" r="0" b="0"/>
                  <wp:docPr id="567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CABD85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CB00E29" wp14:editId="091C352E">
                  <wp:extent cx="128905" cy="128905"/>
                  <wp:effectExtent l="0" t="0" r="0" b="0"/>
                  <wp:docPr id="568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050A26D4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CDCB72F" w14:textId="77777777" w:rsidR="00863CAD" w:rsidRPr="007C75AA" w:rsidRDefault="00863CAD" w:rsidP="008E0F9A">
            <w:pPr>
              <w:jc w:val="center"/>
            </w:pPr>
            <w:r w:rsidRPr="007C75AA">
              <w:t>I find myself thinking about the content of this video ad after watching i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A6C48C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A30E9F9" wp14:editId="618CBB23">
                  <wp:extent cx="128905" cy="128905"/>
                  <wp:effectExtent l="0" t="0" r="0" b="0"/>
                  <wp:docPr id="569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7302DA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EF42B11" wp14:editId="282526F6">
                  <wp:extent cx="128905" cy="128905"/>
                  <wp:effectExtent l="0" t="0" r="0" b="0"/>
                  <wp:docPr id="570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53CD7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454618B" wp14:editId="242ED17D">
                  <wp:extent cx="128905" cy="128905"/>
                  <wp:effectExtent l="0" t="0" r="0" b="0"/>
                  <wp:docPr id="571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FFDFC6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3276088" wp14:editId="08AF1D1F">
                  <wp:extent cx="128905" cy="128905"/>
                  <wp:effectExtent l="0" t="0" r="0" b="0"/>
                  <wp:docPr id="572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DC8379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0FCEE53" wp14:editId="424FCB9B">
                  <wp:extent cx="128905" cy="128905"/>
                  <wp:effectExtent l="0" t="0" r="0" b="0"/>
                  <wp:docPr id="573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37201F1F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1804DAF" w14:textId="77777777" w:rsidR="00863CAD" w:rsidRPr="007C75AA" w:rsidRDefault="00863CAD" w:rsidP="008E0F9A">
            <w:pPr>
              <w:jc w:val="center"/>
            </w:pPr>
            <w:r w:rsidRPr="007C75AA">
              <w:t xml:space="preserve">I watch this video </w:t>
            </w:r>
            <w:proofErr w:type="gramStart"/>
            <w:r w:rsidRPr="007C75AA">
              <w:t>ad</w:t>
            </w:r>
            <w:proofErr w:type="gramEnd"/>
            <w:r w:rsidRPr="007C75AA">
              <w:t xml:space="preserve"> and it makes me want to know more about this brand or product.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2311507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A42D0E7" wp14:editId="4054EE5B">
                  <wp:extent cx="128905" cy="128905"/>
                  <wp:effectExtent l="0" t="0" r="0" b="0"/>
                  <wp:docPr id="574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000A17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548FAFE" wp14:editId="2BD1A543">
                  <wp:extent cx="128905" cy="128905"/>
                  <wp:effectExtent l="0" t="0" r="0" b="0"/>
                  <wp:docPr id="575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3EDF4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4BDBDA7" wp14:editId="1E217FFE">
                  <wp:extent cx="128905" cy="128905"/>
                  <wp:effectExtent l="0" t="0" r="0" b="0"/>
                  <wp:docPr id="576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E0824C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6380254" wp14:editId="2DBDF5D5">
                  <wp:extent cx="128905" cy="128905"/>
                  <wp:effectExtent l="0" t="0" r="0" b="0"/>
                  <wp:docPr id="577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977771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8CB163" wp14:editId="0F7E07F9">
                  <wp:extent cx="128905" cy="128905"/>
                  <wp:effectExtent l="0" t="0" r="0" b="0"/>
                  <wp:docPr id="578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6AE78" w14:textId="77777777" w:rsidR="00863CAD" w:rsidRPr="007C75AA" w:rsidRDefault="00863CAD" w:rsidP="00863CAD"/>
    <w:p w14:paraId="26701301" w14:textId="77777777" w:rsidR="00863CAD" w:rsidRPr="007C75AA" w:rsidRDefault="00863CAD" w:rsidP="00863CAD">
      <w:pPr>
        <w:spacing w:line="320" w:lineRule="atLeast"/>
      </w:pPr>
      <w:r w:rsidRPr="007C75AA">
        <w:t xml:space="preserve">Q11-2 </w:t>
      </w:r>
      <w:r w:rsidRPr="007C75AA">
        <w:rPr>
          <w:sz w:val="30"/>
          <w:szCs w:val="30"/>
        </w:rPr>
        <w:t>Please rate the following statements about the affection you felt from the advertisement. 1 represents extremely “disagree”, 5 represents extremely “agree”.</w:t>
      </w:r>
      <w:r w:rsidRPr="007C75AA">
        <w:t xml:space="preserve"> [Matrix Question]</w:t>
      </w:r>
    </w:p>
    <w:p w14:paraId="3495C5EF" w14:textId="77777777" w:rsidR="00863CAD" w:rsidRPr="007C75AA" w:rsidRDefault="00863CAD" w:rsidP="00863CAD">
      <w:pPr>
        <w:spacing w:line="320" w:lineRule="atLeast"/>
      </w:pPr>
    </w:p>
    <w:p w14:paraId="70D740FB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73"/>
        <w:gridCol w:w="1087"/>
        <w:gridCol w:w="1087"/>
        <w:gridCol w:w="842"/>
        <w:gridCol w:w="1087"/>
        <w:gridCol w:w="1040"/>
      </w:tblGrid>
      <w:tr w:rsidR="00863CAD" w:rsidRPr="007C75AA" w14:paraId="2FC0C0CD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CE4D140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13C45AA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0495430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2F8F93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3A3E7F3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061E2F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20672830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0B13624" w14:textId="77777777" w:rsidR="00863CAD" w:rsidRPr="007C75AA" w:rsidRDefault="00863CAD" w:rsidP="008E0F9A">
            <w:pPr>
              <w:jc w:val="center"/>
            </w:pPr>
            <w:r w:rsidRPr="007C75AA">
              <w:t>I have an emotional connection to the message in this video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976C95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104893C" wp14:editId="5611C253">
                  <wp:extent cx="128905" cy="128905"/>
                  <wp:effectExtent l="0" t="0" r="0" b="0"/>
                  <wp:docPr id="579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17B6C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258C9FD" wp14:editId="2349AE9A">
                  <wp:extent cx="128905" cy="128905"/>
                  <wp:effectExtent l="0" t="0" r="0" b="0"/>
                  <wp:docPr id="580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1CC8AF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5CBC0C8F" wp14:editId="353AA6C9">
                  <wp:extent cx="128905" cy="128905"/>
                  <wp:effectExtent l="0" t="0" r="0" b="0"/>
                  <wp:docPr id="581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EFD3F2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61D48E2" wp14:editId="4C81D41A">
                  <wp:extent cx="128905" cy="128905"/>
                  <wp:effectExtent l="0" t="0" r="0" b="0"/>
                  <wp:docPr id="582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46C0E2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BB2C6A8" wp14:editId="047BF360">
                  <wp:extent cx="128905" cy="128905"/>
                  <wp:effectExtent l="0" t="0" r="0" b="0"/>
                  <wp:docPr id="583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7602DEE2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7D7A40" w14:textId="77777777" w:rsidR="00863CAD" w:rsidRPr="007C75AA" w:rsidRDefault="00863CAD" w:rsidP="008E0F9A">
            <w:pPr>
              <w:jc w:val="center"/>
            </w:pPr>
            <w:r w:rsidRPr="007C75AA">
              <w:t>This video ad makes me feel excited or inspire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C7C7A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2346346" wp14:editId="4ED12D26">
                  <wp:extent cx="128905" cy="128905"/>
                  <wp:effectExtent l="0" t="0" r="0" b="0"/>
                  <wp:docPr id="584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343732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9BDF7E6" wp14:editId="17DC1E61">
                  <wp:extent cx="128905" cy="128905"/>
                  <wp:effectExtent l="0" t="0" r="0" b="0"/>
                  <wp:docPr id="585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DA4F04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2863153" wp14:editId="211F1EF0">
                  <wp:extent cx="128905" cy="128905"/>
                  <wp:effectExtent l="0" t="0" r="0" b="0"/>
                  <wp:docPr id="586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BA21F6C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1F29250" wp14:editId="11E3D896">
                  <wp:extent cx="128905" cy="128905"/>
                  <wp:effectExtent l="0" t="0" r="0" b="0"/>
                  <wp:docPr id="587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59C3DF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CF8BDF1" wp14:editId="1D9BC362">
                  <wp:extent cx="128905" cy="128905"/>
                  <wp:effectExtent l="0" t="0" r="0" b="0"/>
                  <wp:docPr id="588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194F254A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72D8B58" w14:textId="77777777" w:rsidR="00863CAD" w:rsidRPr="007C75AA" w:rsidRDefault="00863CAD" w:rsidP="008E0F9A">
            <w:pPr>
              <w:jc w:val="center"/>
            </w:pPr>
            <w:r w:rsidRPr="007C75AA">
              <w:t>This ad evokes positive emotions in me, such as happiness or satisfaction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947A9E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BA351C0" wp14:editId="43843A12">
                  <wp:extent cx="128905" cy="128905"/>
                  <wp:effectExtent l="0" t="0" r="0" b="0"/>
                  <wp:docPr id="589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4EC5B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2B4A02D" wp14:editId="2671BDCF">
                  <wp:extent cx="128905" cy="128905"/>
                  <wp:effectExtent l="0" t="0" r="0" b="0"/>
                  <wp:docPr id="590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039E1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48B7168" wp14:editId="248AA05D">
                  <wp:extent cx="128905" cy="128905"/>
                  <wp:effectExtent l="0" t="0" r="0" b="0"/>
                  <wp:docPr id="591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1FD41945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7536D3BE" wp14:editId="5366168F">
                  <wp:extent cx="128905" cy="128905"/>
                  <wp:effectExtent l="0" t="0" r="0" b="0"/>
                  <wp:docPr id="592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6DA21C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E7C5394" wp14:editId="529F1042">
                  <wp:extent cx="128905" cy="128905"/>
                  <wp:effectExtent l="0" t="0" r="0" b="0"/>
                  <wp:docPr id="593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5658BC" w14:textId="77777777" w:rsidR="00863CAD" w:rsidRPr="007C75AA" w:rsidRDefault="00863CAD" w:rsidP="00863CAD"/>
    <w:p w14:paraId="6796D765" w14:textId="77777777" w:rsidR="00863CAD" w:rsidRPr="007C75AA" w:rsidRDefault="00863CAD" w:rsidP="00863CAD">
      <w:pPr>
        <w:spacing w:line="320" w:lineRule="atLeast"/>
      </w:pPr>
      <w:r w:rsidRPr="007C75AA">
        <w:lastRenderedPageBreak/>
        <w:t xml:space="preserve">Q11-3 </w:t>
      </w:r>
      <w:r w:rsidRPr="007C75AA">
        <w:rPr>
          <w:sz w:val="30"/>
          <w:szCs w:val="30"/>
        </w:rPr>
        <w:t>Please rate the following statements about your response after watching the advertisement. 1 represents extremely “disagree”,5 represents extremely “agree”.</w:t>
      </w:r>
      <w:r w:rsidRPr="007C75AA">
        <w:t xml:space="preserve"> [Matrix Question]</w:t>
      </w:r>
    </w:p>
    <w:p w14:paraId="20D23940" w14:textId="77777777" w:rsidR="00863CAD" w:rsidRPr="007C75AA" w:rsidRDefault="00863CAD" w:rsidP="00863CAD">
      <w:pPr>
        <w:spacing w:line="320" w:lineRule="atLeast"/>
      </w:pPr>
    </w:p>
    <w:p w14:paraId="3BEB13E2" w14:textId="77777777" w:rsidR="00863CAD" w:rsidRPr="007C75AA" w:rsidRDefault="00863CAD" w:rsidP="00863CAD">
      <w:pPr>
        <w:spacing w:line="320" w:lineRule="atLeast"/>
      </w:pPr>
    </w:p>
    <w:tbl>
      <w:tblPr>
        <w:tblW w:w="5000" w:type="pct"/>
        <w:tblBorders>
          <w:top w:val="single" w:sz="30" w:space="0" w:color="000000"/>
        </w:tblBorders>
        <w:tblCellMar>
          <w:left w:w="20" w:type="dxa"/>
          <w:right w:w="20" w:type="dxa"/>
        </w:tblCellMar>
        <w:tblLook w:val="0000" w:firstRow="0" w:lastRow="0" w:firstColumn="0" w:lastColumn="0" w:noHBand="0" w:noVBand="0"/>
      </w:tblPr>
      <w:tblGrid>
        <w:gridCol w:w="3873"/>
        <w:gridCol w:w="1087"/>
        <w:gridCol w:w="964"/>
        <w:gridCol w:w="964"/>
        <w:gridCol w:w="1088"/>
        <w:gridCol w:w="1040"/>
      </w:tblGrid>
      <w:tr w:rsidR="00863CAD" w:rsidRPr="007C75AA" w14:paraId="4F9A41FA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4669174" w14:textId="77777777" w:rsidR="00863CAD" w:rsidRPr="007C75AA" w:rsidRDefault="00863CAD" w:rsidP="008E0F9A">
            <w:pPr>
              <w:jc w:val="center"/>
            </w:pP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2DE6EC81" w14:textId="77777777" w:rsidR="00863CAD" w:rsidRPr="007C75AA" w:rsidRDefault="00863CAD" w:rsidP="008E0F9A">
            <w:pPr>
              <w:jc w:val="center"/>
            </w:pPr>
            <w:r w:rsidRPr="007C75AA">
              <w:t>1 Extremely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F0BD0C8" w14:textId="77777777" w:rsidR="00863CAD" w:rsidRPr="007C75AA" w:rsidRDefault="00863CAD" w:rsidP="008E0F9A">
            <w:pPr>
              <w:jc w:val="center"/>
            </w:pPr>
            <w:r w:rsidRPr="007C75AA">
              <w:t>2 Dis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35539CF" w14:textId="77777777" w:rsidR="00863CAD" w:rsidRPr="007C75AA" w:rsidRDefault="00863CAD" w:rsidP="008E0F9A">
            <w:pPr>
              <w:jc w:val="center"/>
            </w:pPr>
            <w:r w:rsidRPr="007C75AA">
              <w:t>3 Neutral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7979A09" w14:textId="77777777" w:rsidR="00863CAD" w:rsidRPr="007C75AA" w:rsidRDefault="00863CAD" w:rsidP="008E0F9A">
            <w:pPr>
              <w:jc w:val="center"/>
            </w:pPr>
            <w:r w:rsidRPr="007C75AA">
              <w:t>4 Agree</w:t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DFD0AF5" w14:textId="77777777" w:rsidR="00863CAD" w:rsidRPr="007C75AA" w:rsidRDefault="00863CAD" w:rsidP="008E0F9A">
            <w:pPr>
              <w:jc w:val="center"/>
            </w:pPr>
            <w:r w:rsidRPr="007C75AA">
              <w:t>5 Extremely Agree</w:t>
            </w:r>
          </w:p>
        </w:tc>
      </w:tr>
      <w:tr w:rsidR="00863CAD" w:rsidRPr="007C75AA" w14:paraId="18D31EBF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E20004" w14:textId="77777777" w:rsidR="00863CAD" w:rsidRPr="007C75AA" w:rsidRDefault="00863CAD" w:rsidP="008E0F9A">
            <w:pPr>
              <w:jc w:val="center"/>
            </w:pPr>
            <w:r w:rsidRPr="007C75AA">
              <w:t>I will share the content of this video ad with others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8277E61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B3F965C" wp14:editId="11780DDC">
                  <wp:extent cx="128905" cy="128905"/>
                  <wp:effectExtent l="0" t="0" r="0" b="0"/>
                  <wp:docPr id="594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E2842D9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5B85A82" wp14:editId="4C74FFCC">
                  <wp:extent cx="128905" cy="128905"/>
                  <wp:effectExtent l="0" t="0" r="0" b="0"/>
                  <wp:docPr id="595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999897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F861565" wp14:editId="15EF86D4">
                  <wp:extent cx="128905" cy="128905"/>
                  <wp:effectExtent l="0" t="0" r="0" b="0"/>
                  <wp:docPr id="596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23ADC1D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21144344" wp14:editId="21654FC9">
                  <wp:extent cx="128905" cy="128905"/>
                  <wp:effectExtent l="0" t="0" r="0" b="0"/>
                  <wp:docPr id="597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671B2E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6B2A1D1" wp14:editId="4DF6B9EC">
                  <wp:extent cx="128905" cy="128905"/>
                  <wp:effectExtent l="0" t="0" r="0" b="0"/>
                  <wp:docPr id="598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53BFB4B3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64F34BD" w14:textId="77777777" w:rsidR="00863CAD" w:rsidRPr="007C75AA" w:rsidRDefault="00863CAD" w:rsidP="008E0F9A">
            <w:pPr>
              <w:jc w:val="center"/>
            </w:pPr>
            <w:r w:rsidRPr="007C75AA">
              <w:t>I will click a link or visit a website after watching the video ad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7A72F12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D477B43" wp14:editId="0A507BBB">
                  <wp:extent cx="128905" cy="128905"/>
                  <wp:effectExtent l="0" t="0" r="0" b="0"/>
                  <wp:docPr id="599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3C59B7B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CA765DC" wp14:editId="4CFB9A37">
                  <wp:extent cx="128905" cy="128905"/>
                  <wp:effectExtent l="0" t="0" r="0" b="0"/>
                  <wp:docPr id="600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EEAA4A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57FC08" wp14:editId="296CA6C2">
                  <wp:extent cx="128905" cy="128905"/>
                  <wp:effectExtent l="0" t="0" r="0" b="0"/>
                  <wp:docPr id="601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ABACAB8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48463106" wp14:editId="47D39722">
                  <wp:extent cx="128905" cy="128905"/>
                  <wp:effectExtent l="0" t="0" r="0" b="0"/>
                  <wp:docPr id="602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4AFFD5F3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B59D908" wp14:editId="60E7CE0A">
                  <wp:extent cx="128905" cy="128905"/>
                  <wp:effectExtent l="0" t="0" r="0" b="0"/>
                  <wp:docPr id="603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3CAD" w:rsidRPr="007C75AA" w14:paraId="4046ADE9" w14:textId="77777777" w:rsidTr="004D654B">
        <w:tc>
          <w:tcPr>
            <w:tcW w:w="215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C8426AB" w14:textId="77777777" w:rsidR="00863CAD" w:rsidRPr="007C75AA" w:rsidRDefault="00863CAD" w:rsidP="008E0F9A">
            <w:pPr>
              <w:jc w:val="center"/>
            </w:pPr>
            <w:r w:rsidRPr="007C75AA">
              <w:t>I will interact with the video ad by liking, commenting on, or saving the video ad on social media.</w:t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74CC60A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7D83012" wp14:editId="7BB90597">
                  <wp:extent cx="128905" cy="128905"/>
                  <wp:effectExtent l="0" t="0" r="0" b="0"/>
                  <wp:docPr id="604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5FA60F6F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04187702" wp14:editId="399A32A9">
                  <wp:extent cx="128905" cy="128905"/>
                  <wp:effectExtent l="0" t="0" r="0" b="0"/>
                  <wp:docPr id="605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00AB0AE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6B965A4E" wp14:editId="0213452C">
                  <wp:extent cx="128905" cy="128905"/>
                  <wp:effectExtent l="0" t="0" r="0" b="0"/>
                  <wp:docPr id="606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CCD8014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38514C93" wp14:editId="21F387F6">
                  <wp:extent cx="128905" cy="128905"/>
                  <wp:effectExtent l="0" t="0" r="0" b="0"/>
                  <wp:docPr id="607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2B76266" w14:textId="77777777" w:rsidR="00863CAD" w:rsidRPr="007C75AA" w:rsidRDefault="00863CAD" w:rsidP="008E0F9A">
            <w:pPr>
              <w:jc w:val="center"/>
            </w:pPr>
            <w:r w:rsidRPr="007C75AA">
              <w:rPr>
                <w:noProof/>
              </w:rPr>
              <w:drawing>
                <wp:inline distT="0" distB="0" distL="0" distR="0" wp14:anchorId="16B3A9B5" wp14:editId="05824738">
                  <wp:extent cx="128905" cy="128905"/>
                  <wp:effectExtent l="0" t="0" r="0" b="0"/>
                  <wp:docPr id="608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905" cy="128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8A88BA" w14:textId="77777777" w:rsidR="00863CAD" w:rsidRPr="007C75AA" w:rsidRDefault="00863CAD" w:rsidP="00863CAD"/>
    <w:p w14:paraId="47AC338B" w14:textId="77777777" w:rsidR="00863CAD" w:rsidRPr="007C75AA" w:rsidRDefault="00863CAD" w:rsidP="00863CAD">
      <w:pPr>
        <w:spacing w:line="320" w:lineRule="atLeast"/>
      </w:pPr>
    </w:p>
    <w:p w14:paraId="34422B98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Ad Engagement-End of the Block</w:t>
      </w:r>
    </w:p>
    <w:p w14:paraId="698F46B9" w14:textId="77777777" w:rsidR="00863CAD" w:rsidRPr="007C75AA" w:rsidRDefault="00863CAD" w:rsidP="00863CAD">
      <w:pPr>
        <w:spacing w:line="320" w:lineRule="atLeast"/>
        <w:rPr>
          <w:b/>
          <w:bCs/>
          <w:strike/>
          <w:color w:val="B0C4DE"/>
        </w:rPr>
      </w:pPr>
      <w:r w:rsidRPr="007C75AA">
        <w:rPr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899259D" w14:textId="77777777" w:rsidR="00863CAD" w:rsidRPr="007C75AA" w:rsidRDefault="00863CAD" w:rsidP="00863CAD">
      <w:pPr>
        <w:spacing w:line="320" w:lineRule="atLeast"/>
        <w:rPr>
          <w:b/>
          <w:bCs/>
          <w:color w:val="B0C4DE"/>
        </w:rPr>
      </w:pPr>
      <w:r w:rsidRPr="007C75AA">
        <w:rPr>
          <w:b/>
          <w:bCs/>
          <w:color w:val="B0C4DE"/>
        </w:rPr>
        <w:t>Post-test – Block Start</w:t>
      </w:r>
    </w:p>
    <w:p w14:paraId="6644BBEB" w14:textId="77777777" w:rsidR="00863CAD" w:rsidRPr="007C75AA" w:rsidRDefault="00863CAD" w:rsidP="00863CAD">
      <w:pPr>
        <w:spacing w:line="320" w:lineRule="atLeast"/>
        <w:rPr>
          <w:color w:val="B0C4DE"/>
        </w:rPr>
      </w:pPr>
    </w:p>
    <w:p w14:paraId="75EA15F0" w14:textId="77777777" w:rsidR="00863CAD" w:rsidRPr="007C75AA" w:rsidRDefault="00863CAD" w:rsidP="00863CAD">
      <w:pPr>
        <w:spacing w:line="320" w:lineRule="atLeast"/>
      </w:pPr>
      <w:r w:rsidRPr="007C75AA">
        <w:t>Q12_1 Please recall the brad you have just seen in the experiment</w:t>
      </w:r>
      <w:r w:rsidRPr="007C75AA">
        <w:rPr>
          <w:rFonts w:ascii="SimSun" w:eastAsia="SimSun" w:hAnsi="SimSun" w:cs="SimSun" w:hint="eastAsia"/>
        </w:rPr>
        <w:t>：</w:t>
      </w:r>
      <w:r w:rsidRPr="007C75AA">
        <w:t xml:space="preserve"> [Choose the one you feel most certain]</w:t>
      </w:r>
    </w:p>
    <w:p w14:paraId="305883C9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71F2E73D" wp14:editId="0E9DFC56">
            <wp:extent cx="123825" cy="123825"/>
            <wp:effectExtent l="0" t="0" r="0" b="0"/>
            <wp:docPr id="609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Madewell</w:t>
      </w:r>
    </w:p>
    <w:p w14:paraId="4EC48990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5DE61561" wp14:editId="5ECF1589">
            <wp:extent cx="123825" cy="123825"/>
            <wp:effectExtent l="0" t="0" r="0" b="0"/>
            <wp:docPr id="61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</w:t>
      </w:r>
      <w:proofErr w:type="spellStart"/>
      <w:r w:rsidRPr="007C75AA">
        <w:t>Rouje</w:t>
      </w:r>
      <w:proofErr w:type="spellEnd"/>
      <w:r w:rsidRPr="007C75AA">
        <w:t xml:space="preserve"> Paris</w:t>
      </w:r>
    </w:p>
    <w:p w14:paraId="64DE4775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497A06CE" wp14:editId="6963E519">
            <wp:extent cx="123825" cy="123825"/>
            <wp:effectExtent l="0" t="0" r="0" b="0"/>
            <wp:docPr id="61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</w:t>
      </w:r>
      <w:proofErr w:type="spellStart"/>
      <w:r w:rsidRPr="007C75AA">
        <w:t>Everlane</w:t>
      </w:r>
      <w:proofErr w:type="spellEnd"/>
    </w:p>
    <w:p w14:paraId="3E682DCB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3858EF3C" wp14:editId="46DEB400">
            <wp:extent cx="123825" cy="123825"/>
            <wp:effectExtent l="0" t="0" r="0" b="0"/>
            <wp:docPr id="61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Patagonia</w:t>
      </w:r>
    </w:p>
    <w:p w14:paraId="3DB199DD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8AC50B8" wp14:editId="35A19230">
            <wp:extent cx="123825" cy="123825"/>
            <wp:effectExtent l="0" t="0" r="0" b="0"/>
            <wp:docPr id="61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Uniqlo</w:t>
      </w:r>
    </w:p>
    <w:p w14:paraId="61689A4F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12721222" wp14:editId="3D2E5BE6">
            <wp:extent cx="123825" cy="123825"/>
            <wp:effectExtent l="0" t="0" r="0" b="0"/>
            <wp:docPr id="61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Dries Van Noten</w:t>
      </w:r>
    </w:p>
    <w:p w14:paraId="04F4BF8A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36884D37" wp14:editId="2606F579">
            <wp:extent cx="123825" cy="123825"/>
            <wp:effectExtent l="0" t="0" r="0" b="0"/>
            <wp:docPr id="61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Ralph Lauren</w:t>
      </w:r>
    </w:p>
    <w:p w14:paraId="3C64C7C2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7403E929" wp14:editId="5514D1AA">
            <wp:extent cx="123825" cy="123825"/>
            <wp:effectExtent l="0" t="0" r="0" b="0"/>
            <wp:docPr id="6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Moncler </w:t>
      </w:r>
      <w:proofErr w:type="spellStart"/>
      <w:r w:rsidRPr="007C75AA">
        <w:t>Persal</w:t>
      </w:r>
      <w:proofErr w:type="spellEnd"/>
    </w:p>
    <w:p w14:paraId="015020EB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1ABC45B2" wp14:editId="43CA7676">
            <wp:extent cx="123825" cy="123825"/>
            <wp:effectExtent l="0" t="0" r="0" b="0"/>
            <wp:docPr id="61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Carhartt</w:t>
      </w:r>
    </w:p>
    <w:p w14:paraId="7A0B76C3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492F5A91" wp14:editId="38B25461">
            <wp:extent cx="123825" cy="123825"/>
            <wp:effectExtent l="0" t="0" r="0" b="0"/>
            <wp:docPr id="61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Diesel</w:t>
      </w:r>
    </w:p>
    <w:p w14:paraId="24D81B2B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2C5BCFB4" wp14:editId="593BE449">
            <wp:extent cx="123825" cy="123825"/>
            <wp:effectExtent l="0" t="0" r="0" b="0"/>
            <wp:docPr id="61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</w:t>
      </w:r>
      <w:proofErr w:type="spellStart"/>
      <w:r w:rsidRPr="007C75AA">
        <w:t>Dr.</w:t>
      </w:r>
      <w:proofErr w:type="spellEnd"/>
      <w:r w:rsidRPr="007C75AA">
        <w:t xml:space="preserve"> Martens</w:t>
      </w:r>
    </w:p>
    <w:p w14:paraId="1196F719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9B1B1B0" wp14:editId="60FA9FBA">
            <wp:extent cx="123825" cy="123825"/>
            <wp:effectExtent l="0" t="0" r="0" b="0"/>
            <wp:docPr id="62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Ray-Ban</w:t>
      </w:r>
    </w:p>
    <w:p w14:paraId="67922F94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09CE86E7" wp14:editId="531A07B6">
            <wp:extent cx="123825" cy="123825"/>
            <wp:effectExtent l="0" t="0" r="0" b="0"/>
            <wp:docPr id="6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</w:t>
      </w:r>
      <w:proofErr w:type="gramStart"/>
      <w:r w:rsidRPr="007C75AA">
        <w:t>Levi‘</w:t>
      </w:r>
      <w:proofErr w:type="gramEnd"/>
      <w:r w:rsidRPr="007C75AA">
        <w:t>s</w:t>
      </w:r>
    </w:p>
    <w:p w14:paraId="6E383520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28A6A903" wp14:editId="1CAE8E0A">
            <wp:extent cx="123825" cy="123825"/>
            <wp:effectExtent l="0" t="0" r="0" b="0"/>
            <wp:docPr id="62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Comme des Garcons</w:t>
      </w:r>
    </w:p>
    <w:p w14:paraId="7D5B1032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6F8BE714" wp14:editId="652CD51D">
            <wp:extent cx="123825" cy="123825"/>
            <wp:effectExtent l="0" t="0" r="0" b="0"/>
            <wp:docPr id="62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Montblanc</w:t>
      </w:r>
    </w:p>
    <w:p w14:paraId="29894CDF" w14:textId="77777777" w:rsidR="00863CAD" w:rsidRPr="007C75AA" w:rsidRDefault="00863CAD" w:rsidP="00863CAD">
      <w:pPr>
        <w:spacing w:line="320" w:lineRule="atLeast"/>
      </w:pPr>
      <w:r w:rsidRPr="007C75AA">
        <w:t xml:space="preserve">    </w:t>
      </w:r>
      <w:r w:rsidRPr="007C75AA">
        <w:rPr>
          <w:noProof/>
        </w:rPr>
        <w:drawing>
          <wp:inline distT="0" distB="0" distL="0" distR="0" wp14:anchorId="03F89447" wp14:editId="725D19FE">
            <wp:extent cx="123825" cy="123825"/>
            <wp:effectExtent l="0" t="0" r="0" b="0"/>
            <wp:docPr id="62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75AA">
        <w:t xml:space="preserve"> Alexander McQueen</w:t>
      </w:r>
    </w:p>
    <w:p w14:paraId="1356C07C" w14:textId="77777777" w:rsidR="00863CAD" w:rsidRDefault="00863CAD" w:rsidP="00863CAD">
      <w:pPr>
        <w:spacing w:line="320" w:lineRule="atLeast"/>
      </w:pPr>
    </w:p>
    <w:p w14:paraId="022314BD" w14:textId="77777777" w:rsidR="00863CAD" w:rsidRDefault="00863CAD" w:rsidP="00863CAD">
      <w:pPr>
        <w:spacing w:line="320" w:lineRule="atLeast"/>
      </w:pPr>
    </w:p>
    <w:p w14:paraId="16DF5946" w14:textId="77777777" w:rsidR="00863CAD" w:rsidRDefault="00863CAD" w:rsidP="00863CAD">
      <w:pPr>
        <w:spacing w:line="320" w:lineRule="atLeast"/>
      </w:pPr>
      <w:r>
        <w:t xml:space="preserve">Q12_2 </w:t>
      </w:r>
      <w:r>
        <w:rPr>
          <w:rFonts w:hint="eastAsia"/>
        </w:rPr>
        <w:t>Please recall the influencer you have just seen in the advertising</w:t>
      </w:r>
      <w:r>
        <w:rPr>
          <w:rFonts w:ascii="SimSun" w:eastAsia="SimSun" w:hAnsi="SimSun" w:cs="SimSun" w:hint="eastAsia"/>
        </w:rPr>
        <w:t>：</w:t>
      </w:r>
      <w:r>
        <w:t xml:space="preserve"> [</w:t>
      </w:r>
      <w:r>
        <w:rPr>
          <w:rFonts w:hint="eastAsia"/>
        </w:rPr>
        <w:t>Choose the figure you feel most certain</w:t>
      </w:r>
      <w:r>
        <w:t>]</w:t>
      </w:r>
    </w:p>
    <w:p w14:paraId="11709845" w14:textId="1D586D89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78BB19EF" wp14:editId="3CDEDEFC">
            <wp:extent cx="123825" cy="123825"/>
            <wp:effectExtent l="0" t="0" r="0" b="0"/>
            <wp:docPr id="62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</w:t>
      </w:r>
      <w:r w:rsidR="003D1507">
        <w:t xml:space="preserve"> (</w:t>
      </w:r>
      <w:r w:rsidR="00FB5848">
        <w:t>Picture adaptable</w:t>
      </w:r>
      <w:r w:rsidR="003D1507">
        <w:t xml:space="preserve"> in Stud</w:t>
      </w:r>
      <w:r w:rsidR="00FB5848">
        <w:t>ies</w:t>
      </w:r>
      <w:r w:rsidR="003D1507">
        <w:t xml:space="preserve"> </w:t>
      </w:r>
      <w:r w:rsidR="00FB5848">
        <w:t>1-3</w:t>
      </w:r>
      <w:r w:rsidR="003D1507">
        <w:t>)</w:t>
      </w:r>
    </w:p>
    <w:p w14:paraId="278E3E46" w14:textId="137B0ADC" w:rsidR="00863CAD" w:rsidRDefault="00863CAD" w:rsidP="00863CAD">
      <w:pPr>
        <w:spacing w:line="320" w:lineRule="atLeast"/>
      </w:pPr>
      <w:r>
        <w:lastRenderedPageBreak/>
        <w:t xml:space="preserve">    </w:t>
      </w:r>
      <w:r>
        <w:rPr>
          <w:noProof/>
        </w:rPr>
        <w:drawing>
          <wp:inline distT="0" distB="0" distL="0" distR="0" wp14:anchorId="4D1D3872" wp14:editId="750B5184">
            <wp:extent cx="123825" cy="123825"/>
            <wp:effectExtent l="0" t="0" r="0" b="0"/>
            <wp:docPr id="62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2</w:t>
      </w:r>
      <w:r w:rsidR="00FB5848">
        <w:t xml:space="preserve"> (Picture adaptable in Studies 1-3)</w:t>
      </w:r>
    </w:p>
    <w:p w14:paraId="16F7C78B" w14:textId="57974ACD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4E432891" wp14:editId="01782702">
            <wp:extent cx="123825" cy="123825"/>
            <wp:effectExtent l="0" t="0" r="0" b="0"/>
            <wp:docPr id="62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3</w:t>
      </w:r>
      <w:r w:rsidR="00FB5848">
        <w:t xml:space="preserve"> (Picture adaptable in Studies 1-3)</w:t>
      </w:r>
    </w:p>
    <w:p w14:paraId="3AAED73E" w14:textId="61B9495B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797D3384" wp14:editId="532E4D35">
            <wp:extent cx="123825" cy="123825"/>
            <wp:effectExtent l="0" t="0" r="0" b="0"/>
            <wp:docPr id="6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4</w:t>
      </w:r>
      <w:r w:rsidR="00FB5848">
        <w:t xml:space="preserve"> (Picture adaptable in Studies 1-3)</w:t>
      </w:r>
    </w:p>
    <w:p w14:paraId="608444C1" w14:textId="1F0468C3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3254D22E" wp14:editId="7B100613">
            <wp:extent cx="123825" cy="123825"/>
            <wp:effectExtent l="0" t="0" r="0" b="0"/>
            <wp:docPr id="6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5</w:t>
      </w:r>
      <w:r w:rsidR="00FB5848">
        <w:t xml:space="preserve"> (Picture adaptable in Studies 1-3)</w:t>
      </w:r>
    </w:p>
    <w:p w14:paraId="4D4E9B25" w14:textId="0CE78CF9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30C5FF2A" wp14:editId="36DAB644">
            <wp:extent cx="123825" cy="123825"/>
            <wp:effectExtent l="0" t="0" r="0" b="0"/>
            <wp:docPr id="63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6</w:t>
      </w:r>
      <w:r w:rsidR="00FB5848">
        <w:t xml:space="preserve"> (Picture adaptable in Studies 1-3)</w:t>
      </w:r>
    </w:p>
    <w:p w14:paraId="5BA2BE05" w14:textId="0B93BDD4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7F8F1788" wp14:editId="2F86AB87">
            <wp:extent cx="123825" cy="123825"/>
            <wp:effectExtent l="0" t="0" r="0" b="0"/>
            <wp:docPr id="63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7</w:t>
      </w:r>
      <w:r w:rsidR="00FB5848">
        <w:t xml:space="preserve"> (Picture adaptable in Studies 1-3)</w:t>
      </w:r>
    </w:p>
    <w:p w14:paraId="0D60AF05" w14:textId="16832BE4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5C6F1BE7" wp14:editId="2D8E6029">
            <wp:extent cx="123825" cy="123825"/>
            <wp:effectExtent l="0" t="0" r="0" b="0"/>
            <wp:docPr id="63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8</w:t>
      </w:r>
      <w:r w:rsidR="00FB5848">
        <w:t xml:space="preserve"> (Picture adaptable in Studies 1-3)</w:t>
      </w:r>
    </w:p>
    <w:p w14:paraId="51270731" w14:textId="2A4DAB0E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4A0BC64F" wp14:editId="40C38E21">
            <wp:extent cx="123825" cy="123825"/>
            <wp:effectExtent l="0" t="0" r="0" b="0"/>
            <wp:docPr id="63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9</w:t>
      </w:r>
      <w:r w:rsidR="00FB5848">
        <w:t xml:space="preserve"> (Picture adaptable in Studies 1-3)</w:t>
      </w:r>
    </w:p>
    <w:p w14:paraId="614BBB5D" w14:textId="6752E41F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29306221" wp14:editId="4031532C">
            <wp:extent cx="123825" cy="123825"/>
            <wp:effectExtent l="0" t="0" r="0" b="0"/>
            <wp:docPr id="6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0</w:t>
      </w:r>
      <w:r w:rsidR="00FB5848">
        <w:t xml:space="preserve"> (Picture adaptable in Studies 1-3)</w:t>
      </w:r>
    </w:p>
    <w:p w14:paraId="315FD373" w14:textId="7C331BD3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3F5087E4" wp14:editId="0F7A058E">
            <wp:extent cx="123825" cy="123825"/>
            <wp:effectExtent l="0" t="0" r="0" b="0"/>
            <wp:docPr id="63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1</w:t>
      </w:r>
      <w:r w:rsidR="00FB5848">
        <w:t xml:space="preserve"> (Picture adaptable in Studies 1-3)</w:t>
      </w:r>
    </w:p>
    <w:p w14:paraId="443FB580" w14:textId="006D28C7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5733D640" wp14:editId="7AAF41E5">
            <wp:extent cx="123825" cy="123825"/>
            <wp:effectExtent l="0" t="0" r="0" b="0"/>
            <wp:docPr id="6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2</w:t>
      </w:r>
      <w:r w:rsidR="00FB5848">
        <w:t xml:space="preserve"> (Picture adaptable in Studies 1-3)</w:t>
      </w:r>
    </w:p>
    <w:p w14:paraId="5B22B75B" w14:textId="443D8393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307FD691" wp14:editId="33575391">
            <wp:extent cx="123825" cy="123825"/>
            <wp:effectExtent l="0" t="0" r="0" b="0"/>
            <wp:docPr id="6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3</w:t>
      </w:r>
      <w:r w:rsidR="00FB5848">
        <w:t xml:space="preserve"> (Picture adaptable in Studies 1-3)</w:t>
      </w:r>
    </w:p>
    <w:p w14:paraId="5DE0FF50" w14:textId="46EB5BA8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382DA1D1" wp14:editId="49A594FC">
            <wp:extent cx="123825" cy="123825"/>
            <wp:effectExtent l="0" t="0" r="0" b="0"/>
            <wp:docPr id="6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4</w:t>
      </w:r>
      <w:r w:rsidR="00FB5848">
        <w:t xml:space="preserve"> (Picture adaptable in Studies 1-3)</w:t>
      </w:r>
    </w:p>
    <w:p w14:paraId="1BAF976D" w14:textId="473B178F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70515B04" wp14:editId="7C1D8FA0">
            <wp:extent cx="123825" cy="123825"/>
            <wp:effectExtent l="0" t="0" r="0" b="0"/>
            <wp:docPr id="6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5</w:t>
      </w:r>
      <w:r w:rsidR="00FB5848">
        <w:t xml:space="preserve"> (Picture adaptable in Studies 1-3)</w:t>
      </w:r>
    </w:p>
    <w:p w14:paraId="3A50F1A3" w14:textId="71110940" w:rsidR="00863CAD" w:rsidRDefault="00863CAD" w:rsidP="00863CAD">
      <w:pPr>
        <w:spacing w:line="320" w:lineRule="atLeast"/>
      </w:pPr>
      <w:r>
        <w:t xml:space="preserve">    </w:t>
      </w:r>
      <w:r>
        <w:rPr>
          <w:noProof/>
        </w:rPr>
        <w:drawing>
          <wp:inline distT="0" distB="0" distL="0" distR="0" wp14:anchorId="151BF1FA" wp14:editId="6C1EB93E">
            <wp:extent cx="123825" cy="123825"/>
            <wp:effectExtent l="0" t="0" r="0" b="0"/>
            <wp:docPr id="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igure 16</w:t>
      </w:r>
      <w:r w:rsidR="00FB5848">
        <w:t xml:space="preserve"> (Picture adaptable in Studies 1-3)</w:t>
      </w:r>
    </w:p>
    <w:p w14:paraId="4E52C72A" w14:textId="77777777" w:rsidR="00863CAD" w:rsidRDefault="00863CAD" w:rsidP="00863CAD">
      <w:pPr>
        <w:spacing w:line="320" w:lineRule="atLeast"/>
      </w:pPr>
    </w:p>
    <w:p w14:paraId="58AF8500" w14:textId="77777777" w:rsidR="00863CAD" w:rsidRDefault="00863CAD" w:rsidP="00863CAD">
      <w:pPr>
        <w:spacing w:line="320" w:lineRule="atLeast"/>
      </w:pPr>
    </w:p>
    <w:p w14:paraId="608E3CAC" w14:textId="77777777" w:rsidR="00863CAD" w:rsidRDefault="00863CAD" w:rsidP="00863CAD">
      <w:pPr>
        <w:spacing w:line="320" w:lineRule="atLeast"/>
        <w:rPr>
          <w:rFonts w:ascii="Times Roman" w:hAnsi="Times Roman" w:cs="Times Roman"/>
          <w:b/>
          <w:bCs/>
          <w:color w:val="B0C4DE"/>
        </w:rPr>
      </w:pPr>
      <w:r>
        <w:rPr>
          <w:rFonts w:ascii="Times Roman" w:hAnsi="Times Roman" w:cs="Times Roman"/>
          <w:b/>
          <w:bCs/>
          <w:color w:val="B0C4DE"/>
        </w:rPr>
        <w:t>Post-test-</w:t>
      </w:r>
      <w:r>
        <w:rPr>
          <w:rFonts w:ascii="Times Roman" w:hAnsi="Times Roman" w:cs="Times Roman" w:hint="eastAsia"/>
          <w:b/>
          <w:bCs/>
          <w:color w:val="B0C4DE"/>
        </w:rPr>
        <w:t xml:space="preserve"> End of the Block</w:t>
      </w:r>
    </w:p>
    <w:p w14:paraId="4BBA6CFF" w14:textId="77777777" w:rsidR="00863CAD" w:rsidRDefault="00863CAD" w:rsidP="00863CAD">
      <w:pPr>
        <w:pBdr>
          <w:bottom w:val="dotted" w:sz="24" w:space="1" w:color="auto"/>
        </w:pBdr>
        <w:spacing w:line="320" w:lineRule="atLeast"/>
        <w:rPr>
          <w:rFonts w:ascii="Times Roman" w:hAnsi="Times Roman" w:cs="Times Roman"/>
          <w:b/>
          <w:bCs/>
          <w:strike/>
          <w:color w:val="B0C4DE"/>
        </w:rPr>
      </w:pPr>
      <w:r>
        <w:rPr>
          <w:rFonts w:ascii="Times Roman" w:hAnsi="Times Roman" w:cs="Times Roman"/>
          <w:b/>
          <w:bCs/>
          <w:strike/>
          <w:color w:val="B0C4D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9F45CA9" w14:textId="1602E608" w:rsidR="00863CAD" w:rsidRDefault="00863CAD" w:rsidP="00863CAD">
      <w:pPr>
        <w:spacing w:line="320" w:lineRule="atLeast"/>
        <w:rPr>
          <w:rFonts w:ascii="Times Roman" w:hAnsi="Times Roman" w:cs="Times Roman"/>
          <w:b/>
          <w:bCs/>
          <w:color w:val="B0C4DE"/>
        </w:rPr>
      </w:pPr>
      <w:r>
        <w:rPr>
          <w:rFonts w:ascii="Times Roman" w:hAnsi="Times Roman" w:cs="Times Roman"/>
          <w:b/>
          <w:bCs/>
          <w:color w:val="B0C4DE"/>
        </w:rPr>
        <w:t xml:space="preserve">HBO </w:t>
      </w:r>
      <w:r>
        <w:rPr>
          <w:rFonts w:ascii="Times Roman" w:hAnsi="Times Roman" w:cs="Times Roman" w:hint="eastAsia"/>
          <w:b/>
          <w:bCs/>
          <w:color w:val="B0C4DE"/>
        </w:rPr>
        <w:t>Block Start (Randomisation)</w:t>
      </w:r>
    </w:p>
    <w:p w14:paraId="3E939A0F" w14:textId="77777777" w:rsidR="00863CAD" w:rsidRDefault="00863CAD" w:rsidP="00863CAD">
      <w:pPr>
        <w:spacing w:line="320" w:lineRule="atLeast"/>
        <w:rPr>
          <w:rFonts w:ascii="Times Roman" w:hAnsi="Times Roman" w:cs="Times Roman"/>
          <w:b/>
          <w:bCs/>
          <w:color w:val="B0C4DE"/>
        </w:rPr>
      </w:pPr>
    </w:p>
    <w:p w14:paraId="3F8A030C" w14:textId="0E627FD0" w:rsidR="00863CAD" w:rsidRPr="00236854" w:rsidRDefault="00FF553B" w:rsidP="00863CAD">
      <w:pPr>
        <w:spacing w:line="320" w:lineRule="atLeast"/>
        <w:rPr>
          <w:rFonts w:ascii="Times Roman" w:hAnsi="Times Roman" w:cs="Times Roman"/>
          <w:color w:val="000000" w:themeColor="text1"/>
        </w:rPr>
      </w:pPr>
      <w:r w:rsidRPr="00236854">
        <w:rPr>
          <w:rFonts w:ascii="Times Roman" w:hAnsi="Times Roman" w:cs="Times Roman"/>
          <w:color w:val="000000" w:themeColor="text1"/>
        </w:rPr>
        <w:t>Based on the manipulation plan (</w:t>
      </w:r>
      <w:r w:rsidR="00236854" w:rsidRPr="00236854">
        <w:rPr>
          <w:rFonts w:ascii="Times Roman" w:hAnsi="Times Roman" w:cs="Times Roman"/>
          <w:color w:val="000000" w:themeColor="text1"/>
        </w:rPr>
        <w:t>Web Appendix C</w:t>
      </w:r>
      <w:r w:rsidRPr="00236854">
        <w:rPr>
          <w:rFonts w:ascii="Times Roman" w:hAnsi="Times Roman" w:cs="Times Roman"/>
          <w:color w:val="000000" w:themeColor="text1"/>
        </w:rPr>
        <w:t xml:space="preserve">), </w:t>
      </w:r>
      <w:r w:rsidR="00863CAD" w:rsidRPr="00236854">
        <w:rPr>
          <w:rFonts w:ascii="Times Roman" w:hAnsi="Times Roman" w:cs="Times Roman" w:hint="eastAsia"/>
          <w:color w:val="000000" w:themeColor="text1"/>
        </w:rPr>
        <w:t xml:space="preserve">Experiment treatment Group 1-16 Presented with only </w:t>
      </w:r>
      <w:r w:rsidR="00236854">
        <w:rPr>
          <w:rFonts w:ascii="Times Roman" w:hAnsi="Times Roman" w:cs="Times Roman"/>
          <w:color w:val="000000" w:themeColor="text1"/>
        </w:rPr>
        <w:t>ONE</w:t>
      </w:r>
      <w:r w:rsidR="00863CAD" w:rsidRPr="00236854">
        <w:rPr>
          <w:rFonts w:ascii="Times Roman" w:hAnsi="Times Roman" w:cs="Times Roman" w:hint="eastAsia"/>
          <w:color w:val="000000" w:themeColor="text1"/>
        </w:rPr>
        <w:t xml:space="preserve"> of AI advertising</w:t>
      </w:r>
      <w:r w:rsidR="00FB5848" w:rsidRPr="00236854">
        <w:rPr>
          <w:rFonts w:ascii="Times Roman" w:hAnsi="Times Roman" w:cs="Times Roman"/>
          <w:color w:val="000000" w:themeColor="text1"/>
        </w:rPr>
        <w:t xml:space="preserve"> information</w:t>
      </w:r>
      <w:r w:rsidRPr="00236854">
        <w:rPr>
          <w:rFonts w:ascii="Times Roman" w:hAnsi="Times Roman" w:cs="Times Roman"/>
          <w:color w:val="000000" w:themeColor="text1"/>
        </w:rPr>
        <w:t xml:space="preserve"> for the influencers (Web Appendix A) and brands (</w:t>
      </w:r>
      <w:r w:rsidR="00236854" w:rsidRPr="00236854">
        <w:rPr>
          <w:rFonts w:ascii="Times Roman" w:hAnsi="Times Roman" w:cs="Times Roman"/>
          <w:color w:val="000000" w:themeColor="text1"/>
        </w:rPr>
        <w:t>Web Appendix B</w:t>
      </w:r>
      <w:r w:rsidRPr="00236854">
        <w:rPr>
          <w:rFonts w:ascii="Times Roman" w:hAnsi="Times Roman" w:cs="Times Roman"/>
          <w:color w:val="000000" w:themeColor="text1"/>
        </w:rPr>
        <w:t>) as well as the ad</w:t>
      </w:r>
      <w:r w:rsidR="00863CAD" w:rsidRPr="00236854">
        <w:rPr>
          <w:rFonts w:ascii="Times Roman" w:hAnsi="Times Roman" w:cs="Times Roman" w:hint="eastAsia"/>
          <w:color w:val="000000" w:themeColor="text1"/>
        </w:rPr>
        <w:t xml:space="preserve"> videos </w:t>
      </w:r>
      <w:r w:rsidR="00236854">
        <w:rPr>
          <w:rFonts w:ascii="Times Roman" w:hAnsi="Times Roman" w:cs="Times Roman"/>
          <w:color w:val="000000" w:themeColor="text1"/>
        </w:rPr>
        <w:t xml:space="preserve">(Web Appendix D and Web Appendix E) </w:t>
      </w:r>
      <w:r w:rsidR="00863CAD" w:rsidRPr="00236854">
        <w:rPr>
          <w:rFonts w:ascii="Times Roman" w:hAnsi="Times Roman" w:cs="Times Roman" w:hint="eastAsia"/>
          <w:color w:val="000000" w:themeColor="text1"/>
        </w:rPr>
        <w:t>randomly</w:t>
      </w:r>
      <w:r w:rsidR="00236854">
        <w:rPr>
          <w:rFonts w:ascii="Times Roman" w:hAnsi="Times Roman" w:cs="Times Roman"/>
          <w:color w:val="000000" w:themeColor="text1"/>
        </w:rPr>
        <w:t>.</w:t>
      </w:r>
    </w:p>
    <w:p w14:paraId="2CA3B5C8" w14:textId="77777777" w:rsidR="00863CAD" w:rsidRDefault="00863CAD" w:rsidP="00863CAD">
      <w:pPr>
        <w:spacing w:line="320" w:lineRule="atLeast"/>
        <w:rPr>
          <w:rFonts w:ascii="Times Roman" w:hAnsi="Times Roman" w:cs="Times Roman"/>
          <w:color w:val="B0C4DE"/>
        </w:rPr>
      </w:pPr>
    </w:p>
    <w:p w14:paraId="1F818C01" w14:textId="77777777" w:rsidR="00863CAD" w:rsidRDefault="00863CAD" w:rsidP="00863CAD">
      <w:pPr>
        <w:spacing w:line="320" w:lineRule="atLeast"/>
        <w:rPr>
          <w:rFonts w:ascii="Times Roman" w:hAnsi="Times Roman" w:cs="Times Roman"/>
          <w:b/>
          <w:bCs/>
          <w:color w:val="B0C4DE"/>
        </w:rPr>
      </w:pPr>
      <w:r>
        <w:rPr>
          <w:rFonts w:ascii="Times Roman" w:hAnsi="Times Roman" w:cs="Times Roman"/>
          <w:b/>
          <w:bCs/>
          <w:color w:val="B0C4DE"/>
        </w:rPr>
        <w:t xml:space="preserve">HBO </w:t>
      </w:r>
      <w:r>
        <w:rPr>
          <w:rFonts w:ascii="Times Roman" w:hAnsi="Times Roman" w:cs="Times Roman" w:hint="eastAsia"/>
          <w:b/>
          <w:bCs/>
          <w:color w:val="B0C4DE"/>
        </w:rPr>
        <w:t>- End of the Block</w:t>
      </w:r>
    </w:p>
    <w:p w14:paraId="56F1199C" w14:textId="50547366" w:rsidR="00707688" w:rsidRPr="00707688" w:rsidRDefault="00707688" w:rsidP="00707688"/>
    <w:sectPr w:rsidR="00707688" w:rsidRPr="00707688" w:rsidSect="003D252C"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D77B2" w14:textId="77777777" w:rsidR="00C92AA8" w:rsidRDefault="00C92AA8" w:rsidP="00C02FD4">
      <w:r>
        <w:separator/>
      </w:r>
    </w:p>
  </w:endnote>
  <w:endnote w:type="continuationSeparator" w:id="0">
    <w:p w14:paraId="2F13E73B" w14:textId="77777777" w:rsidR="00C92AA8" w:rsidRDefault="00C92AA8" w:rsidP="00C0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387633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A4D318" w14:textId="1668AFF8" w:rsidR="00C02FD4" w:rsidRDefault="00C02FD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3344F8" w14:textId="77777777" w:rsidR="00C02FD4" w:rsidRDefault="00C02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76D90" w14:textId="77777777" w:rsidR="00C92AA8" w:rsidRDefault="00C92AA8" w:rsidP="00C02FD4">
      <w:r>
        <w:separator/>
      </w:r>
    </w:p>
  </w:footnote>
  <w:footnote w:type="continuationSeparator" w:id="0">
    <w:p w14:paraId="263F9D73" w14:textId="77777777" w:rsidR="00C92AA8" w:rsidRDefault="00C92AA8" w:rsidP="00C02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8952F8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39" o:spid="_x0000_i1025" type="#_x0000_t75" style="width:9.75pt;height:9.75pt;visibility:visible;mso-wrap-style:square">
            <v:imagedata r:id="rId1" o:title=""/>
          </v:shape>
        </w:pict>
      </mc:Choice>
      <mc:Fallback>
        <w:drawing>
          <wp:inline distT="0" distB="0" distL="0" distR="0" wp14:anchorId="1851AB44" wp14:editId="1851AB45">
            <wp:extent cx="123825" cy="123825"/>
            <wp:effectExtent l="0" t="0" r="0" b="0"/>
            <wp:docPr id="1309417653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40F60D1"/>
    <w:multiLevelType w:val="hybridMultilevel"/>
    <w:tmpl w:val="1D06B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373AB"/>
    <w:multiLevelType w:val="hybridMultilevel"/>
    <w:tmpl w:val="21E830F2"/>
    <w:lvl w:ilvl="0" w:tplc="31B0BD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412B9"/>
    <w:multiLevelType w:val="multilevel"/>
    <w:tmpl w:val="0D6EB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3659BC"/>
    <w:multiLevelType w:val="hybridMultilevel"/>
    <w:tmpl w:val="C2B65F1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5513E"/>
    <w:multiLevelType w:val="hybridMultilevel"/>
    <w:tmpl w:val="025AA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D4915"/>
    <w:multiLevelType w:val="hybridMultilevel"/>
    <w:tmpl w:val="C5668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C6B9C"/>
    <w:multiLevelType w:val="multilevel"/>
    <w:tmpl w:val="0726A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447890"/>
    <w:multiLevelType w:val="multilevel"/>
    <w:tmpl w:val="DBA84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610774"/>
    <w:multiLevelType w:val="multilevel"/>
    <w:tmpl w:val="52B2E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D97136"/>
    <w:multiLevelType w:val="multilevel"/>
    <w:tmpl w:val="F918B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BD7C81"/>
    <w:multiLevelType w:val="multilevel"/>
    <w:tmpl w:val="748A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323080"/>
    <w:multiLevelType w:val="multilevel"/>
    <w:tmpl w:val="94FE5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964B96"/>
    <w:multiLevelType w:val="hybridMultilevel"/>
    <w:tmpl w:val="04941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C1814"/>
    <w:multiLevelType w:val="multilevel"/>
    <w:tmpl w:val="B5203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525911"/>
    <w:multiLevelType w:val="hybridMultilevel"/>
    <w:tmpl w:val="3A148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F3DA7"/>
    <w:multiLevelType w:val="hybridMultilevel"/>
    <w:tmpl w:val="C15EE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03B3E"/>
    <w:multiLevelType w:val="multilevel"/>
    <w:tmpl w:val="FCF6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6E04AB"/>
    <w:multiLevelType w:val="multilevel"/>
    <w:tmpl w:val="7418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8729FE"/>
    <w:multiLevelType w:val="hybridMultilevel"/>
    <w:tmpl w:val="82964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5B0DE3"/>
    <w:multiLevelType w:val="hybridMultilevel"/>
    <w:tmpl w:val="C6AE8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00019"/>
    <w:multiLevelType w:val="hybridMultilevel"/>
    <w:tmpl w:val="F9D888D4"/>
    <w:lvl w:ilvl="0" w:tplc="95CEABF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4D4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B020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6CC45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16AE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4829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04AE4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A7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1BA07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F726E7E"/>
    <w:multiLevelType w:val="multilevel"/>
    <w:tmpl w:val="4A10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B226F0"/>
    <w:multiLevelType w:val="multilevel"/>
    <w:tmpl w:val="0798B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F767E3"/>
    <w:multiLevelType w:val="multilevel"/>
    <w:tmpl w:val="7BD8B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51413783">
    <w:abstractNumId w:val="22"/>
  </w:num>
  <w:num w:numId="2" w16cid:durableId="565409742">
    <w:abstractNumId w:val="7"/>
  </w:num>
  <w:num w:numId="3" w16cid:durableId="298000675">
    <w:abstractNumId w:val="20"/>
  </w:num>
  <w:num w:numId="4" w16cid:durableId="1952055684">
    <w:abstractNumId w:val="21"/>
  </w:num>
  <w:num w:numId="5" w16cid:durableId="243805217">
    <w:abstractNumId w:val="16"/>
  </w:num>
  <w:num w:numId="6" w16cid:durableId="1348943509">
    <w:abstractNumId w:val="8"/>
  </w:num>
  <w:num w:numId="7" w16cid:durableId="1516924759">
    <w:abstractNumId w:val="9"/>
  </w:num>
  <w:num w:numId="8" w16cid:durableId="1588659366">
    <w:abstractNumId w:val="13"/>
  </w:num>
  <w:num w:numId="9" w16cid:durableId="510880268">
    <w:abstractNumId w:val="2"/>
  </w:num>
  <w:num w:numId="10" w16cid:durableId="746002167">
    <w:abstractNumId w:val="10"/>
  </w:num>
  <w:num w:numId="11" w16cid:durableId="2048797804">
    <w:abstractNumId w:val="11"/>
  </w:num>
  <w:num w:numId="12" w16cid:durableId="81025349">
    <w:abstractNumId w:val="23"/>
  </w:num>
  <w:num w:numId="13" w16cid:durableId="1042752710">
    <w:abstractNumId w:val="17"/>
  </w:num>
  <w:num w:numId="14" w16cid:durableId="330377369">
    <w:abstractNumId w:val="14"/>
  </w:num>
  <w:num w:numId="15" w16cid:durableId="9456495">
    <w:abstractNumId w:val="4"/>
  </w:num>
  <w:num w:numId="16" w16cid:durableId="770857165">
    <w:abstractNumId w:val="0"/>
  </w:num>
  <w:num w:numId="17" w16cid:durableId="788937319">
    <w:abstractNumId w:val="15"/>
  </w:num>
  <w:num w:numId="18" w16cid:durableId="285621175">
    <w:abstractNumId w:val="1"/>
  </w:num>
  <w:num w:numId="19" w16cid:durableId="1199970999">
    <w:abstractNumId w:val="6"/>
  </w:num>
  <w:num w:numId="20" w16cid:durableId="1174227277">
    <w:abstractNumId w:val="3"/>
  </w:num>
  <w:num w:numId="21" w16cid:durableId="25180522">
    <w:abstractNumId w:val="19"/>
  </w:num>
  <w:num w:numId="22" w16cid:durableId="317269645">
    <w:abstractNumId w:val="12"/>
  </w:num>
  <w:num w:numId="23" w16cid:durableId="812334664">
    <w:abstractNumId w:val="5"/>
  </w:num>
  <w:num w:numId="24" w16cid:durableId="179660725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0sjCztDQzMzCxNDRW0lEKTi0uzszPAykwNK0FANaS7GotAAAA"/>
  </w:docVars>
  <w:rsids>
    <w:rsidRoot w:val="00C71AB0"/>
    <w:rsid w:val="00000D87"/>
    <w:rsid w:val="00001BF5"/>
    <w:rsid w:val="000021EC"/>
    <w:rsid w:val="000026F1"/>
    <w:rsid w:val="000056E5"/>
    <w:rsid w:val="00007467"/>
    <w:rsid w:val="00010059"/>
    <w:rsid w:val="00011961"/>
    <w:rsid w:val="00014006"/>
    <w:rsid w:val="00014C56"/>
    <w:rsid w:val="00017A09"/>
    <w:rsid w:val="00020858"/>
    <w:rsid w:val="00026DF2"/>
    <w:rsid w:val="00035133"/>
    <w:rsid w:val="00041AF8"/>
    <w:rsid w:val="00042CA2"/>
    <w:rsid w:val="00047243"/>
    <w:rsid w:val="00050028"/>
    <w:rsid w:val="00051419"/>
    <w:rsid w:val="00055DA8"/>
    <w:rsid w:val="00057826"/>
    <w:rsid w:val="000601B4"/>
    <w:rsid w:val="00062DBC"/>
    <w:rsid w:val="00065424"/>
    <w:rsid w:val="00065F36"/>
    <w:rsid w:val="00066AB7"/>
    <w:rsid w:val="000678F1"/>
    <w:rsid w:val="00067E4A"/>
    <w:rsid w:val="00070300"/>
    <w:rsid w:val="000703DA"/>
    <w:rsid w:val="00070B52"/>
    <w:rsid w:val="000718C4"/>
    <w:rsid w:val="000762B2"/>
    <w:rsid w:val="00080C3E"/>
    <w:rsid w:val="00080F8E"/>
    <w:rsid w:val="000837B3"/>
    <w:rsid w:val="00083D26"/>
    <w:rsid w:val="00084920"/>
    <w:rsid w:val="000858BD"/>
    <w:rsid w:val="00085C86"/>
    <w:rsid w:val="000903C8"/>
    <w:rsid w:val="000904CB"/>
    <w:rsid w:val="00091CE7"/>
    <w:rsid w:val="0009285E"/>
    <w:rsid w:val="00093910"/>
    <w:rsid w:val="00094005"/>
    <w:rsid w:val="0009552B"/>
    <w:rsid w:val="00095668"/>
    <w:rsid w:val="000A09C4"/>
    <w:rsid w:val="000A589D"/>
    <w:rsid w:val="000A5A86"/>
    <w:rsid w:val="000A6B75"/>
    <w:rsid w:val="000B62B5"/>
    <w:rsid w:val="000B6C0A"/>
    <w:rsid w:val="000B7DC8"/>
    <w:rsid w:val="000C1211"/>
    <w:rsid w:val="000C1D5F"/>
    <w:rsid w:val="000C2A78"/>
    <w:rsid w:val="000C326B"/>
    <w:rsid w:val="000C4ADD"/>
    <w:rsid w:val="000C6EE3"/>
    <w:rsid w:val="000C793F"/>
    <w:rsid w:val="000C7C21"/>
    <w:rsid w:val="000C7DEC"/>
    <w:rsid w:val="000D7807"/>
    <w:rsid w:val="000D7E24"/>
    <w:rsid w:val="000E1F69"/>
    <w:rsid w:val="000E279A"/>
    <w:rsid w:val="000E4206"/>
    <w:rsid w:val="000E6411"/>
    <w:rsid w:val="000E7CDF"/>
    <w:rsid w:val="000F69D0"/>
    <w:rsid w:val="001000D5"/>
    <w:rsid w:val="00100574"/>
    <w:rsid w:val="00101B58"/>
    <w:rsid w:val="0010232C"/>
    <w:rsid w:val="001042B1"/>
    <w:rsid w:val="001050E6"/>
    <w:rsid w:val="00106854"/>
    <w:rsid w:val="00107DC7"/>
    <w:rsid w:val="001116FD"/>
    <w:rsid w:val="00111D87"/>
    <w:rsid w:val="001121CD"/>
    <w:rsid w:val="00112463"/>
    <w:rsid w:val="00112D07"/>
    <w:rsid w:val="00115654"/>
    <w:rsid w:val="00115D75"/>
    <w:rsid w:val="00117094"/>
    <w:rsid w:val="001221B2"/>
    <w:rsid w:val="001236E1"/>
    <w:rsid w:val="00124A82"/>
    <w:rsid w:val="00124F85"/>
    <w:rsid w:val="001258D7"/>
    <w:rsid w:val="00127F68"/>
    <w:rsid w:val="00130232"/>
    <w:rsid w:val="00130DB0"/>
    <w:rsid w:val="00141AF5"/>
    <w:rsid w:val="00141E4B"/>
    <w:rsid w:val="00142577"/>
    <w:rsid w:val="00143BEC"/>
    <w:rsid w:val="00145996"/>
    <w:rsid w:val="00145E35"/>
    <w:rsid w:val="00150A7D"/>
    <w:rsid w:val="00150F0E"/>
    <w:rsid w:val="00154423"/>
    <w:rsid w:val="001615BB"/>
    <w:rsid w:val="001669CA"/>
    <w:rsid w:val="00172496"/>
    <w:rsid w:val="001750BB"/>
    <w:rsid w:val="00175F1E"/>
    <w:rsid w:val="0017640A"/>
    <w:rsid w:val="001766E7"/>
    <w:rsid w:val="001866C6"/>
    <w:rsid w:val="001912B9"/>
    <w:rsid w:val="0019143F"/>
    <w:rsid w:val="00192B74"/>
    <w:rsid w:val="00195BBA"/>
    <w:rsid w:val="00197A4E"/>
    <w:rsid w:val="001A03C5"/>
    <w:rsid w:val="001A0AB2"/>
    <w:rsid w:val="001A28A6"/>
    <w:rsid w:val="001A2C8A"/>
    <w:rsid w:val="001A4748"/>
    <w:rsid w:val="001A4870"/>
    <w:rsid w:val="001A5504"/>
    <w:rsid w:val="001A61AA"/>
    <w:rsid w:val="001A7733"/>
    <w:rsid w:val="001B05F5"/>
    <w:rsid w:val="001B5988"/>
    <w:rsid w:val="001B60B0"/>
    <w:rsid w:val="001B6729"/>
    <w:rsid w:val="001C0175"/>
    <w:rsid w:val="001C078D"/>
    <w:rsid w:val="001C0DAE"/>
    <w:rsid w:val="001C1A83"/>
    <w:rsid w:val="001C756F"/>
    <w:rsid w:val="001D092D"/>
    <w:rsid w:val="001D0D0A"/>
    <w:rsid w:val="001D6907"/>
    <w:rsid w:val="001D75E5"/>
    <w:rsid w:val="001D7FD7"/>
    <w:rsid w:val="001E0545"/>
    <w:rsid w:val="001E142C"/>
    <w:rsid w:val="001E1D87"/>
    <w:rsid w:val="001E3ED5"/>
    <w:rsid w:val="001F0B99"/>
    <w:rsid w:val="001F1230"/>
    <w:rsid w:val="001F1929"/>
    <w:rsid w:val="001F24B4"/>
    <w:rsid w:val="001F4C24"/>
    <w:rsid w:val="001F7D75"/>
    <w:rsid w:val="002001A7"/>
    <w:rsid w:val="00201FCE"/>
    <w:rsid w:val="002028D4"/>
    <w:rsid w:val="00202940"/>
    <w:rsid w:val="00206B42"/>
    <w:rsid w:val="002076F4"/>
    <w:rsid w:val="00211DA7"/>
    <w:rsid w:val="00213AE6"/>
    <w:rsid w:val="00213AFF"/>
    <w:rsid w:val="00216184"/>
    <w:rsid w:val="00216225"/>
    <w:rsid w:val="00220B5C"/>
    <w:rsid w:val="00225351"/>
    <w:rsid w:val="00225946"/>
    <w:rsid w:val="00225AD0"/>
    <w:rsid w:val="00232012"/>
    <w:rsid w:val="00232AC0"/>
    <w:rsid w:val="00236854"/>
    <w:rsid w:val="00240FEA"/>
    <w:rsid w:val="0024238E"/>
    <w:rsid w:val="00245A67"/>
    <w:rsid w:val="00246D2A"/>
    <w:rsid w:val="002472A2"/>
    <w:rsid w:val="00247E4C"/>
    <w:rsid w:val="00250F28"/>
    <w:rsid w:val="00254FE8"/>
    <w:rsid w:val="0025695F"/>
    <w:rsid w:val="00261020"/>
    <w:rsid w:val="00263632"/>
    <w:rsid w:val="00263B8E"/>
    <w:rsid w:val="002652D8"/>
    <w:rsid w:val="00265DE2"/>
    <w:rsid w:val="00266C20"/>
    <w:rsid w:val="002711AF"/>
    <w:rsid w:val="002713B8"/>
    <w:rsid w:val="002728E4"/>
    <w:rsid w:val="00272ABA"/>
    <w:rsid w:val="00274560"/>
    <w:rsid w:val="0027713B"/>
    <w:rsid w:val="00290A61"/>
    <w:rsid w:val="00292972"/>
    <w:rsid w:val="00292C76"/>
    <w:rsid w:val="00293C5A"/>
    <w:rsid w:val="00293CE4"/>
    <w:rsid w:val="00293E1D"/>
    <w:rsid w:val="00294189"/>
    <w:rsid w:val="002946B5"/>
    <w:rsid w:val="00295D6E"/>
    <w:rsid w:val="002962AF"/>
    <w:rsid w:val="0029732B"/>
    <w:rsid w:val="002A0E9A"/>
    <w:rsid w:val="002A2A69"/>
    <w:rsid w:val="002A3E6E"/>
    <w:rsid w:val="002A4F6D"/>
    <w:rsid w:val="002A6474"/>
    <w:rsid w:val="002A7792"/>
    <w:rsid w:val="002B0C2F"/>
    <w:rsid w:val="002B0C37"/>
    <w:rsid w:val="002B37A0"/>
    <w:rsid w:val="002B4867"/>
    <w:rsid w:val="002B7B7E"/>
    <w:rsid w:val="002C0F38"/>
    <w:rsid w:val="002C159B"/>
    <w:rsid w:val="002C35FA"/>
    <w:rsid w:val="002C51E2"/>
    <w:rsid w:val="002D0C88"/>
    <w:rsid w:val="002D452A"/>
    <w:rsid w:val="002D5255"/>
    <w:rsid w:val="002E1DF1"/>
    <w:rsid w:val="002E2670"/>
    <w:rsid w:val="002E40E2"/>
    <w:rsid w:val="002E5038"/>
    <w:rsid w:val="002E5EBA"/>
    <w:rsid w:val="002E7CC6"/>
    <w:rsid w:val="002F33E3"/>
    <w:rsid w:val="002F3956"/>
    <w:rsid w:val="002F5074"/>
    <w:rsid w:val="002F7AA6"/>
    <w:rsid w:val="00302965"/>
    <w:rsid w:val="00305353"/>
    <w:rsid w:val="00313316"/>
    <w:rsid w:val="0032136E"/>
    <w:rsid w:val="0032171B"/>
    <w:rsid w:val="00321A0F"/>
    <w:rsid w:val="003226D9"/>
    <w:rsid w:val="00323F8C"/>
    <w:rsid w:val="00324689"/>
    <w:rsid w:val="00324AE0"/>
    <w:rsid w:val="00333579"/>
    <w:rsid w:val="003355EC"/>
    <w:rsid w:val="0033561E"/>
    <w:rsid w:val="00336D8B"/>
    <w:rsid w:val="00336EFA"/>
    <w:rsid w:val="00337885"/>
    <w:rsid w:val="00340CEE"/>
    <w:rsid w:val="00340D3E"/>
    <w:rsid w:val="003449EC"/>
    <w:rsid w:val="00351F23"/>
    <w:rsid w:val="00352381"/>
    <w:rsid w:val="0035281B"/>
    <w:rsid w:val="003537F0"/>
    <w:rsid w:val="00353DD0"/>
    <w:rsid w:val="00354506"/>
    <w:rsid w:val="00355571"/>
    <w:rsid w:val="003632C9"/>
    <w:rsid w:val="00364914"/>
    <w:rsid w:val="00365B21"/>
    <w:rsid w:val="003722E4"/>
    <w:rsid w:val="003725F0"/>
    <w:rsid w:val="00372DBD"/>
    <w:rsid w:val="00372ECA"/>
    <w:rsid w:val="0037559A"/>
    <w:rsid w:val="0038074F"/>
    <w:rsid w:val="00382058"/>
    <w:rsid w:val="00384D12"/>
    <w:rsid w:val="00392A59"/>
    <w:rsid w:val="00393491"/>
    <w:rsid w:val="00396E8D"/>
    <w:rsid w:val="003A14DE"/>
    <w:rsid w:val="003A3BEC"/>
    <w:rsid w:val="003A5567"/>
    <w:rsid w:val="003A6AFE"/>
    <w:rsid w:val="003B17B0"/>
    <w:rsid w:val="003B2B3E"/>
    <w:rsid w:val="003B369B"/>
    <w:rsid w:val="003B36CD"/>
    <w:rsid w:val="003B3B0E"/>
    <w:rsid w:val="003B3FF3"/>
    <w:rsid w:val="003B4891"/>
    <w:rsid w:val="003B5E9F"/>
    <w:rsid w:val="003B79D7"/>
    <w:rsid w:val="003C47FD"/>
    <w:rsid w:val="003C53FD"/>
    <w:rsid w:val="003C5939"/>
    <w:rsid w:val="003C6BD7"/>
    <w:rsid w:val="003C70A4"/>
    <w:rsid w:val="003C737F"/>
    <w:rsid w:val="003D0528"/>
    <w:rsid w:val="003D1507"/>
    <w:rsid w:val="003D20F4"/>
    <w:rsid w:val="003D252C"/>
    <w:rsid w:val="003D42C2"/>
    <w:rsid w:val="003D4845"/>
    <w:rsid w:val="003D677C"/>
    <w:rsid w:val="003D7979"/>
    <w:rsid w:val="003E17C1"/>
    <w:rsid w:val="003E418A"/>
    <w:rsid w:val="003E47A9"/>
    <w:rsid w:val="003E6B44"/>
    <w:rsid w:val="003F6D49"/>
    <w:rsid w:val="00400954"/>
    <w:rsid w:val="004040D1"/>
    <w:rsid w:val="00404156"/>
    <w:rsid w:val="00411767"/>
    <w:rsid w:val="0041436E"/>
    <w:rsid w:val="00415BA6"/>
    <w:rsid w:val="00415BDF"/>
    <w:rsid w:val="00415C7B"/>
    <w:rsid w:val="004171A5"/>
    <w:rsid w:val="0042790B"/>
    <w:rsid w:val="004314D6"/>
    <w:rsid w:val="0043273D"/>
    <w:rsid w:val="004341F6"/>
    <w:rsid w:val="00434B3A"/>
    <w:rsid w:val="00435D04"/>
    <w:rsid w:val="004364F4"/>
    <w:rsid w:val="00436735"/>
    <w:rsid w:val="004405A4"/>
    <w:rsid w:val="004420ED"/>
    <w:rsid w:val="004443B9"/>
    <w:rsid w:val="00445CCF"/>
    <w:rsid w:val="004471D9"/>
    <w:rsid w:val="00447AAB"/>
    <w:rsid w:val="004511F9"/>
    <w:rsid w:val="00453A1E"/>
    <w:rsid w:val="004556CB"/>
    <w:rsid w:val="004571F6"/>
    <w:rsid w:val="0046329D"/>
    <w:rsid w:val="004642A7"/>
    <w:rsid w:val="004650EE"/>
    <w:rsid w:val="00465C14"/>
    <w:rsid w:val="00466AA9"/>
    <w:rsid w:val="00467F6F"/>
    <w:rsid w:val="004713A5"/>
    <w:rsid w:val="00471B6D"/>
    <w:rsid w:val="0047256E"/>
    <w:rsid w:val="004736B0"/>
    <w:rsid w:val="00473DFE"/>
    <w:rsid w:val="004754A9"/>
    <w:rsid w:val="0047608A"/>
    <w:rsid w:val="00476538"/>
    <w:rsid w:val="00481944"/>
    <w:rsid w:val="00485350"/>
    <w:rsid w:val="0048715B"/>
    <w:rsid w:val="00487762"/>
    <w:rsid w:val="00493F24"/>
    <w:rsid w:val="00494DF3"/>
    <w:rsid w:val="0049504C"/>
    <w:rsid w:val="004A6483"/>
    <w:rsid w:val="004A7EC9"/>
    <w:rsid w:val="004B0BD7"/>
    <w:rsid w:val="004B0CD4"/>
    <w:rsid w:val="004B1640"/>
    <w:rsid w:val="004B2D3E"/>
    <w:rsid w:val="004B6900"/>
    <w:rsid w:val="004B6AAE"/>
    <w:rsid w:val="004B7306"/>
    <w:rsid w:val="004B75D1"/>
    <w:rsid w:val="004C08D3"/>
    <w:rsid w:val="004C5A0F"/>
    <w:rsid w:val="004C6F73"/>
    <w:rsid w:val="004D0746"/>
    <w:rsid w:val="004D3FB9"/>
    <w:rsid w:val="004D620B"/>
    <w:rsid w:val="004D654B"/>
    <w:rsid w:val="004D69FA"/>
    <w:rsid w:val="004E3899"/>
    <w:rsid w:val="004E5936"/>
    <w:rsid w:val="004F103E"/>
    <w:rsid w:val="004F1D1E"/>
    <w:rsid w:val="004F5A04"/>
    <w:rsid w:val="004F69E2"/>
    <w:rsid w:val="004F700A"/>
    <w:rsid w:val="004F7602"/>
    <w:rsid w:val="004F79BE"/>
    <w:rsid w:val="00500DCE"/>
    <w:rsid w:val="00501E23"/>
    <w:rsid w:val="00503EF5"/>
    <w:rsid w:val="00504C88"/>
    <w:rsid w:val="00505317"/>
    <w:rsid w:val="00505E1C"/>
    <w:rsid w:val="0050604C"/>
    <w:rsid w:val="005109F9"/>
    <w:rsid w:val="005121EA"/>
    <w:rsid w:val="005136E0"/>
    <w:rsid w:val="0051706B"/>
    <w:rsid w:val="0051715A"/>
    <w:rsid w:val="0052342C"/>
    <w:rsid w:val="0052552B"/>
    <w:rsid w:val="00526793"/>
    <w:rsid w:val="005306AD"/>
    <w:rsid w:val="00531F8B"/>
    <w:rsid w:val="005352AC"/>
    <w:rsid w:val="00535933"/>
    <w:rsid w:val="00537725"/>
    <w:rsid w:val="00537758"/>
    <w:rsid w:val="00541CAE"/>
    <w:rsid w:val="00541D60"/>
    <w:rsid w:val="00542B22"/>
    <w:rsid w:val="00542BA1"/>
    <w:rsid w:val="0054339B"/>
    <w:rsid w:val="0054467E"/>
    <w:rsid w:val="0054538A"/>
    <w:rsid w:val="00545AC6"/>
    <w:rsid w:val="00546C2F"/>
    <w:rsid w:val="00547274"/>
    <w:rsid w:val="0055202F"/>
    <w:rsid w:val="00555241"/>
    <w:rsid w:val="00555E4F"/>
    <w:rsid w:val="00556094"/>
    <w:rsid w:val="00557E38"/>
    <w:rsid w:val="00561163"/>
    <w:rsid w:val="0056564C"/>
    <w:rsid w:val="00565983"/>
    <w:rsid w:val="005703E5"/>
    <w:rsid w:val="00572FDF"/>
    <w:rsid w:val="0057482E"/>
    <w:rsid w:val="00575451"/>
    <w:rsid w:val="005812DE"/>
    <w:rsid w:val="00581B0B"/>
    <w:rsid w:val="005830F1"/>
    <w:rsid w:val="00585145"/>
    <w:rsid w:val="0058609D"/>
    <w:rsid w:val="00587490"/>
    <w:rsid w:val="005879B3"/>
    <w:rsid w:val="00590EAA"/>
    <w:rsid w:val="005910AD"/>
    <w:rsid w:val="00592651"/>
    <w:rsid w:val="00593A1B"/>
    <w:rsid w:val="00597189"/>
    <w:rsid w:val="005A100A"/>
    <w:rsid w:val="005A1933"/>
    <w:rsid w:val="005A215E"/>
    <w:rsid w:val="005A3BDB"/>
    <w:rsid w:val="005B2566"/>
    <w:rsid w:val="005B72AC"/>
    <w:rsid w:val="005C3EDC"/>
    <w:rsid w:val="005C4476"/>
    <w:rsid w:val="005C65A4"/>
    <w:rsid w:val="005D11ED"/>
    <w:rsid w:val="005D1628"/>
    <w:rsid w:val="005D2C78"/>
    <w:rsid w:val="005D365D"/>
    <w:rsid w:val="005D38E9"/>
    <w:rsid w:val="005D3959"/>
    <w:rsid w:val="005D7F53"/>
    <w:rsid w:val="005E0CD4"/>
    <w:rsid w:val="005E7A8D"/>
    <w:rsid w:val="005F02B8"/>
    <w:rsid w:val="005F10C8"/>
    <w:rsid w:val="005F18CE"/>
    <w:rsid w:val="005F296E"/>
    <w:rsid w:val="005F34D2"/>
    <w:rsid w:val="005F5D57"/>
    <w:rsid w:val="005F5F15"/>
    <w:rsid w:val="005F5F1B"/>
    <w:rsid w:val="005F6835"/>
    <w:rsid w:val="005F7B1C"/>
    <w:rsid w:val="00600B0B"/>
    <w:rsid w:val="00601374"/>
    <w:rsid w:val="00601E1D"/>
    <w:rsid w:val="00602E27"/>
    <w:rsid w:val="006041F1"/>
    <w:rsid w:val="00605C29"/>
    <w:rsid w:val="0060691B"/>
    <w:rsid w:val="00607F61"/>
    <w:rsid w:val="00610004"/>
    <w:rsid w:val="006111ED"/>
    <w:rsid w:val="006135C9"/>
    <w:rsid w:val="00613E7B"/>
    <w:rsid w:val="00614008"/>
    <w:rsid w:val="0061562E"/>
    <w:rsid w:val="006162B7"/>
    <w:rsid w:val="00623C65"/>
    <w:rsid w:val="006270BE"/>
    <w:rsid w:val="0063338F"/>
    <w:rsid w:val="00635A74"/>
    <w:rsid w:val="00636048"/>
    <w:rsid w:val="006361F1"/>
    <w:rsid w:val="00636665"/>
    <w:rsid w:val="00642D56"/>
    <w:rsid w:val="00642FFF"/>
    <w:rsid w:val="00643273"/>
    <w:rsid w:val="00643597"/>
    <w:rsid w:val="00643800"/>
    <w:rsid w:val="00643CCB"/>
    <w:rsid w:val="00643F6B"/>
    <w:rsid w:val="0064714C"/>
    <w:rsid w:val="00650BCC"/>
    <w:rsid w:val="006537BF"/>
    <w:rsid w:val="00655D29"/>
    <w:rsid w:val="00661179"/>
    <w:rsid w:val="00664B5F"/>
    <w:rsid w:val="00666EB1"/>
    <w:rsid w:val="00667D52"/>
    <w:rsid w:val="006700D2"/>
    <w:rsid w:val="00671452"/>
    <w:rsid w:val="00672CAE"/>
    <w:rsid w:val="00672F73"/>
    <w:rsid w:val="00673BA6"/>
    <w:rsid w:val="006743EF"/>
    <w:rsid w:val="0067694A"/>
    <w:rsid w:val="00680A12"/>
    <w:rsid w:val="00681A9E"/>
    <w:rsid w:val="00684FA4"/>
    <w:rsid w:val="006877FE"/>
    <w:rsid w:val="006911C1"/>
    <w:rsid w:val="00693E03"/>
    <w:rsid w:val="00696A23"/>
    <w:rsid w:val="0069760B"/>
    <w:rsid w:val="006A01DF"/>
    <w:rsid w:val="006A24A8"/>
    <w:rsid w:val="006A3D42"/>
    <w:rsid w:val="006A7BA4"/>
    <w:rsid w:val="006B15BF"/>
    <w:rsid w:val="006B20BD"/>
    <w:rsid w:val="006B2453"/>
    <w:rsid w:val="006B2571"/>
    <w:rsid w:val="006B5989"/>
    <w:rsid w:val="006B73CC"/>
    <w:rsid w:val="006C2B0F"/>
    <w:rsid w:val="006C3868"/>
    <w:rsid w:val="006C4060"/>
    <w:rsid w:val="006D0293"/>
    <w:rsid w:val="006D08F3"/>
    <w:rsid w:val="006D3FE6"/>
    <w:rsid w:val="006D4110"/>
    <w:rsid w:val="006D49B6"/>
    <w:rsid w:val="006D5514"/>
    <w:rsid w:val="006D5E3E"/>
    <w:rsid w:val="006D6882"/>
    <w:rsid w:val="006D6B3E"/>
    <w:rsid w:val="006D73F8"/>
    <w:rsid w:val="006E3EDC"/>
    <w:rsid w:val="006E53A1"/>
    <w:rsid w:val="006E67CE"/>
    <w:rsid w:val="006E782E"/>
    <w:rsid w:val="006F1D16"/>
    <w:rsid w:val="00702D65"/>
    <w:rsid w:val="00703B18"/>
    <w:rsid w:val="00705FEF"/>
    <w:rsid w:val="00706C05"/>
    <w:rsid w:val="00707688"/>
    <w:rsid w:val="00707E31"/>
    <w:rsid w:val="0071299C"/>
    <w:rsid w:val="007140F2"/>
    <w:rsid w:val="00714CBD"/>
    <w:rsid w:val="0071541A"/>
    <w:rsid w:val="00715BD9"/>
    <w:rsid w:val="00716008"/>
    <w:rsid w:val="007233D4"/>
    <w:rsid w:val="0072641D"/>
    <w:rsid w:val="0073283C"/>
    <w:rsid w:val="00733653"/>
    <w:rsid w:val="007351B0"/>
    <w:rsid w:val="00740029"/>
    <w:rsid w:val="00740993"/>
    <w:rsid w:val="00743C69"/>
    <w:rsid w:val="007441F9"/>
    <w:rsid w:val="007454C0"/>
    <w:rsid w:val="00752234"/>
    <w:rsid w:val="0075292A"/>
    <w:rsid w:val="00752FDF"/>
    <w:rsid w:val="00753DFE"/>
    <w:rsid w:val="00754BAD"/>
    <w:rsid w:val="00755968"/>
    <w:rsid w:val="007568F5"/>
    <w:rsid w:val="00761B0D"/>
    <w:rsid w:val="0076242B"/>
    <w:rsid w:val="007630C2"/>
    <w:rsid w:val="007664F7"/>
    <w:rsid w:val="00766F2D"/>
    <w:rsid w:val="00767C4A"/>
    <w:rsid w:val="007701F9"/>
    <w:rsid w:val="00775B90"/>
    <w:rsid w:val="007769BC"/>
    <w:rsid w:val="00777DC9"/>
    <w:rsid w:val="007807C3"/>
    <w:rsid w:val="007830EF"/>
    <w:rsid w:val="00784165"/>
    <w:rsid w:val="00784AEE"/>
    <w:rsid w:val="00784E72"/>
    <w:rsid w:val="007908BF"/>
    <w:rsid w:val="00790D8E"/>
    <w:rsid w:val="007939F2"/>
    <w:rsid w:val="00793C69"/>
    <w:rsid w:val="007956E6"/>
    <w:rsid w:val="00795CCC"/>
    <w:rsid w:val="0079643D"/>
    <w:rsid w:val="007A050D"/>
    <w:rsid w:val="007A0EA3"/>
    <w:rsid w:val="007A2725"/>
    <w:rsid w:val="007A2EDF"/>
    <w:rsid w:val="007A4864"/>
    <w:rsid w:val="007A5553"/>
    <w:rsid w:val="007A5890"/>
    <w:rsid w:val="007B4B9B"/>
    <w:rsid w:val="007B527D"/>
    <w:rsid w:val="007B5E61"/>
    <w:rsid w:val="007B647F"/>
    <w:rsid w:val="007B68FA"/>
    <w:rsid w:val="007B7ADC"/>
    <w:rsid w:val="007B7D58"/>
    <w:rsid w:val="007B7E2B"/>
    <w:rsid w:val="007C04B4"/>
    <w:rsid w:val="007C1147"/>
    <w:rsid w:val="007C4635"/>
    <w:rsid w:val="007C4DB4"/>
    <w:rsid w:val="007C5826"/>
    <w:rsid w:val="007C78DB"/>
    <w:rsid w:val="007D3BDD"/>
    <w:rsid w:val="007D49FD"/>
    <w:rsid w:val="007E019D"/>
    <w:rsid w:val="007E0BCD"/>
    <w:rsid w:val="007E60E5"/>
    <w:rsid w:val="007E6AB1"/>
    <w:rsid w:val="007F37B2"/>
    <w:rsid w:val="007F755B"/>
    <w:rsid w:val="00800DC3"/>
    <w:rsid w:val="00802316"/>
    <w:rsid w:val="00811C11"/>
    <w:rsid w:val="00814A58"/>
    <w:rsid w:val="00815746"/>
    <w:rsid w:val="008212D1"/>
    <w:rsid w:val="00821B7B"/>
    <w:rsid w:val="00823320"/>
    <w:rsid w:val="008234A1"/>
    <w:rsid w:val="00824077"/>
    <w:rsid w:val="0082426C"/>
    <w:rsid w:val="00824FA7"/>
    <w:rsid w:val="00825370"/>
    <w:rsid w:val="008254F8"/>
    <w:rsid w:val="0082602C"/>
    <w:rsid w:val="008262E3"/>
    <w:rsid w:val="008268EF"/>
    <w:rsid w:val="00826F81"/>
    <w:rsid w:val="00826FED"/>
    <w:rsid w:val="0083091C"/>
    <w:rsid w:val="00833393"/>
    <w:rsid w:val="008347C2"/>
    <w:rsid w:val="008400A0"/>
    <w:rsid w:val="00840E1C"/>
    <w:rsid w:val="00844520"/>
    <w:rsid w:val="008454F7"/>
    <w:rsid w:val="00847492"/>
    <w:rsid w:val="0085053E"/>
    <w:rsid w:val="00850818"/>
    <w:rsid w:val="00852EE8"/>
    <w:rsid w:val="0085547E"/>
    <w:rsid w:val="008557BB"/>
    <w:rsid w:val="0086072E"/>
    <w:rsid w:val="00863CAD"/>
    <w:rsid w:val="0086607C"/>
    <w:rsid w:val="00866397"/>
    <w:rsid w:val="008709B3"/>
    <w:rsid w:val="00870F47"/>
    <w:rsid w:val="0087363F"/>
    <w:rsid w:val="008744DC"/>
    <w:rsid w:val="008746F4"/>
    <w:rsid w:val="0087508C"/>
    <w:rsid w:val="00876958"/>
    <w:rsid w:val="008770C4"/>
    <w:rsid w:val="00880D33"/>
    <w:rsid w:val="00882490"/>
    <w:rsid w:val="008833EC"/>
    <w:rsid w:val="00885525"/>
    <w:rsid w:val="00886ED2"/>
    <w:rsid w:val="0088720D"/>
    <w:rsid w:val="00891F97"/>
    <w:rsid w:val="00894185"/>
    <w:rsid w:val="008A0B00"/>
    <w:rsid w:val="008A2E73"/>
    <w:rsid w:val="008A2ED7"/>
    <w:rsid w:val="008B019C"/>
    <w:rsid w:val="008B1897"/>
    <w:rsid w:val="008B2A67"/>
    <w:rsid w:val="008B301A"/>
    <w:rsid w:val="008B36AA"/>
    <w:rsid w:val="008B57B2"/>
    <w:rsid w:val="008B5B6D"/>
    <w:rsid w:val="008B613F"/>
    <w:rsid w:val="008C04A8"/>
    <w:rsid w:val="008C26C8"/>
    <w:rsid w:val="008C3757"/>
    <w:rsid w:val="008C3E70"/>
    <w:rsid w:val="008C61E4"/>
    <w:rsid w:val="008C6F5F"/>
    <w:rsid w:val="008D0F88"/>
    <w:rsid w:val="008D32E8"/>
    <w:rsid w:val="008E0F86"/>
    <w:rsid w:val="008E2351"/>
    <w:rsid w:val="008E30A8"/>
    <w:rsid w:val="008E4AFD"/>
    <w:rsid w:val="008E4DC3"/>
    <w:rsid w:val="008E607B"/>
    <w:rsid w:val="008E647E"/>
    <w:rsid w:val="008E69AC"/>
    <w:rsid w:val="008F19A8"/>
    <w:rsid w:val="008F1DBC"/>
    <w:rsid w:val="008F3B82"/>
    <w:rsid w:val="0090056A"/>
    <w:rsid w:val="0090157D"/>
    <w:rsid w:val="00901E2A"/>
    <w:rsid w:val="00905D8E"/>
    <w:rsid w:val="009068B1"/>
    <w:rsid w:val="00911BF3"/>
    <w:rsid w:val="0091227F"/>
    <w:rsid w:val="00912AEC"/>
    <w:rsid w:val="00921882"/>
    <w:rsid w:val="00921FCE"/>
    <w:rsid w:val="00924311"/>
    <w:rsid w:val="009256A3"/>
    <w:rsid w:val="00932DEF"/>
    <w:rsid w:val="009333F5"/>
    <w:rsid w:val="009425DB"/>
    <w:rsid w:val="009429B9"/>
    <w:rsid w:val="00942E52"/>
    <w:rsid w:val="00943A10"/>
    <w:rsid w:val="00943AE1"/>
    <w:rsid w:val="00945320"/>
    <w:rsid w:val="00945A24"/>
    <w:rsid w:val="00947201"/>
    <w:rsid w:val="00947D5A"/>
    <w:rsid w:val="00950DAA"/>
    <w:rsid w:val="00952117"/>
    <w:rsid w:val="009535A1"/>
    <w:rsid w:val="00955BD5"/>
    <w:rsid w:val="00956D84"/>
    <w:rsid w:val="00963B64"/>
    <w:rsid w:val="00967CBE"/>
    <w:rsid w:val="00967E36"/>
    <w:rsid w:val="00967FAF"/>
    <w:rsid w:val="00970257"/>
    <w:rsid w:val="009754C5"/>
    <w:rsid w:val="00976B49"/>
    <w:rsid w:val="009839AC"/>
    <w:rsid w:val="009843DA"/>
    <w:rsid w:val="009852CE"/>
    <w:rsid w:val="00986710"/>
    <w:rsid w:val="0098679A"/>
    <w:rsid w:val="00991502"/>
    <w:rsid w:val="00994F0C"/>
    <w:rsid w:val="009A049A"/>
    <w:rsid w:val="009A0B47"/>
    <w:rsid w:val="009A35A1"/>
    <w:rsid w:val="009A5FB1"/>
    <w:rsid w:val="009A6D30"/>
    <w:rsid w:val="009A7035"/>
    <w:rsid w:val="009B3B8F"/>
    <w:rsid w:val="009B548E"/>
    <w:rsid w:val="009C2491"/>
    <w:rsid w:val="009C63A0"/>
    <w:rsid w:val="009C7236"/>
    <w:rsid w:val="009D1644"/>
    <w:rsid w:val="009D27F4"/>
    <w:rsid w:val="009D4148"/>
    <w:rsid w:val="009D4D83"/>
    <w:rsid w:val="009D556B"/>
    <w:rsid w:val="009D690D"/>
    <w:rsid w:val="009D74CA"/>
    <w:rsid w:val="009E1651"/>
    <w:rsid w:val="009E38B0"/>
    <w:rsid w:val="009E627D"/>
    <w:rsid w:val="009E63BE"/>
    <w:rsid w:val="009F0290"/>
    <w:rsid w:val="009F0F37"/>
    <w:rsid w:val="009F2C03"/>
    <w:rsid w:val="009F74DF"/>
    <w:rsid w:val="00A0217A"/>
    <w:rsid w:val="00A04030"/>
    <w:rsid w:val="00A0575F"/>
    <w:rsid w:val="00A058DB"/>
    <w:rsid w:val="00A063A2"/>
    <w:rsid w:val="00A071FB"/>
    <w:rsid w:val="00A1227C"/>
    <w:rsid w:val="00A1605E"/>
    <w:rsid w:val="00A164C2"/>
    <w:rsid w:val="00A218CA"/>
    <w:rsid w:val="00A239F8"/>
    <w:rsid w:val="00A24FBD"/>
    <w:rsid w:val="00A2510D"/>
    <w:rsid w:val="00A259F4"/>
    <w:rsid w:val="00A25A03"/>
    <w:rsid w:val="00A3146E"/>
    <w:rsid w:val="00A36467"/>
    <w:rsid w:val="00A372D0"/>
    <w:rsid w:val="00A37E04"/>
    <w:rsid w:val="00A42897"/>
    <w:rsid w:val="00A46C78"/>
    <w:rsid w:val="00A46E80"/>
    <w:rsid w:val="00A506E9"/>
    <w:rsid w:val="00A520B1"/>
    <w:rsid w:val="00A5388F"/>
    <w:rsid w:val="00A53C83"/>
    <w:rsid w:val="00A55D2A"/>
    <w:rsid w:val="00A6164A"/>
    <w:rsid w:val="00A63B4E"/>
    <w:rsid w:val="00A63E32"/>
    <w:rsid w:val="00A6498A"/>
    <w:rsid w:val="00A64DB7"/>
    <w:rsid w:val="00A66219"/>
    <w:rsid w:val="00A66FDE"/>
    <w:rsid w:val="00A73C13"/>
    <w:rsid w:val="00A73E89"/>
    <w:rsid w:val="00A74975"/>
    <w:rsid w:val="00A74FD9"/>
    <w:rsid w:val="00A800E9"/>
    <w:rsid w:val="00A80CB7"/>
    <w:rsid w:val="00A81DA6"/>
    <w:rsid w:val="00A82E7B"/>
    <w:rsid w:val="00A83216"/>
    <w:rsid w:val="00A83DD6"/>
    <w:rsid w:val="00A8429C"/>
    <w:rsid w:val="00A84497"/>
    <w:rsid w:val="00A84848"/>
    <w:rsid w:val="00A84D0A"/>
    <w:rsid w:val="00A85969"/>
    <w:rsid w:val="00A863F0"/>
    <w:rsid w:val="00A8739E"/>
    <w:rsid w:val="00A9030A"/>
    <w:rsid w:val="00A91A0F"/>
    <w:rsid w:val="00A935D6"/>
    <w:rsid w:val="00A93E4F"/>
    <w:rsid w:val="00A97005"/>
    <w:rsid w:val="00AA11AE"/>
    <w:rsid w:val="00AA1511"/>
    <w:rsid w:val="00AA3C6C"/>
    <w:rsid w:val="00AB284B"/>
    <w:rsid w:val="00AB3840"/>
    <w:rsid w:val="00AB4E14"/>
    <w:rsid w:val="00AB5FF4"/>
    <w:rsid w:val="00AC433A"/>
    <w:rsid w:val="00AC4C93"/>
    <w:rsid w:val="00AC6496"/>
    <w:rsid w:val="00AC7A5B"/>
    <w:rsid w:val="00AC7BF8"/>
    <w:rsid w:val="00AD0B67"/>
    <w:rsid w:val="00AD1109"/>
    <w:rsid w:val="00AD5262"/>
    <w:rsid w:val="00AE0190"/>
    <w:rsid w:val="00AE0826"/>
    <w:rsid w:val="00AE22C2"/>
    <w:rsid w:val="00AE3C35"/>
    <w:rsid w:val="00AE50AC"/>
    <w:rsid w:val="00AF0C5A"/>
    <w:rsid w:val="00AF1F86"/>
    <w:rsid w:val="00AF28BF"/>
    <w:rsid w:val="00AF452B"/>
    <w:rsid w:val="00AF5273"/>
    <w:rsid w:val="00AF52CB"/>
    <w:rsid w:val="00B0093F"/>
    <w:rsid w:val="00B01C73"/>
    <w:rsid w:val="00B04438"/>
    <w:rsid w:val="00B05865"/>
    <w:rsid w:val="00B07782"/>
    <w:rsid w:val="00B11E14"/>
    <w:rsid w:val="00B12AB6"/>
    <w:rsid w:val="00B12CB8"/>
    <w:rsid w:val="00B144E8"/>
    <w:rsid w:val="00B16984"/>
    <w:rsid w:val="00B2052A"/>
    <w:rsid w:val="00B212C9"/>
    <w:rsid w:val="00B237F5"/>
    <w:rsid w:val="00B24D22"/>
    <w:rsid w:val="00B25864"/>
    <w:rsid w:val="00B26C85"/>
    <w:rsid w:val="00B27655"/>
    <w:rsid w:val="00B34F30"/>
    <w:rsid w:val="00B36A73"/>
    <w:rsid w:val="00B379B2"/>
    <w:rsid w:val="00B37BDB"/>
    <w:rsid w:val="00B40181"/>
    <w:rsid w:val="00B402F0"/>
    <w:rsid w:val="00B421F2"/>
    <w:rsid w:val="00B42DEC"/>
    <w:rsid w:val="00B43521"/>
    <w:rsid w:val="00B46547"/>
    <w:rsid w:val="00B50718"/>
    <w:rsid w:val="00B50B6E"/>
    <w:rsid w:val="00B516A3"/>
    <w:rsid w:val="00B51B5A"/>
    <w:rsid w:val="00B543B2"/>
    <w:rsid w:val="00B55C51"/>
    <w:rsid w:val="00B568C5"/>
    <w:rsid w:val="00B56FD3"/>
    <w:rsid w:val="00B60824"/>
    <w:rsid w:val="00B62C96"/>
    <w:rsid w:val="00B62EA9"/>
    <w:rsid w:val="00B64BE5"/>
    <w:rsid w:val="00B66BD6"/>
    <w:rsid w:val="00B67FD9"/>
    <w:rsid w:val="00B7128C"/>
    <w:rsid w:val="00B715A1"/>
    <w:rsid w:val="00B7164B"/>
    <w:rsid w:val="00B72F23"/>
    <w:rsid w:val="00B73401"/>
    <w:rsid w:val="00B740B9"/>
    <w:rsid w:val="00B7455B"/>
    <w:rsid w:val="00B75C70"/>
    <w:rsid w:val="00B778E4"/>
    <w:rsid w:val="00B85B1B"/>
    <w:rsid w:val="00B90B2B"/>
    <w:rsid w:val="00B91566"/>
    <w:rsid w:val="00B91E02"/>
    <w:rsid w:val="00B92F4A"/>
    <w:rsid w:val="00B93E9F"/>
    <w:rsid w:val="00B9436C"/>
    <w:rsid w:val="00B965A9"/>
    <w:rsid w:val="00BA290C"/>
    <w:rsid w:val="00BA2D1C"/>
    <w:rsid w:val="00BA3482"/>
    <w:rsid w:val="00BA4D24"/>
    <w:rsid w:val="00BA522D"/>
    <w:rsid w:val="00BA5F0B"/>
    <w:rsid w:val="00BB474C"/>
    <w:rsid w:val="00BB5416"/>
    <w:rsid w:val="00BB5B65"/>
    <w:rsid w:val="00BC18C1"/>
    <w:rsid w:val="00BC19C3"/>
    <w:rsid w:val="00BC22C8"/>
    <w:rsid w:val="00BC34EC"/>
    <w:rsid w:val="00BC4070"/>
    <w:rsid w:val="00BD0170"/>
    <w:rsid w:val="00BD3DF3"/>
    <w:rsid w:val="00BD42D3"/>
    <w:rsid w:val="00BD5AFB"/>
    <w:rsid w:val="00BD5BF3"/>
    <w:rsid w:val="00BE0BC1"/>
    <w:rsid w:val="00BE3E27"/>
    <w:rsid w:val="00BE409C"/>
    <w:rsid w:val="00BF010C"/>
    <w:rsid w:val="00BF1992"/>
    <w:rsid w:val="00BF27E0"/>
    <w:rsid w:val="00BF2D1A"/>
    <w:rsid w:val="00BF391E"/>
    <w:rsid w:val="00BF6398"/>
    <w:rsid w:val="00C00ADA"/>
    <w:rsid w:val="00C00B11"/>
    <w:rsid w:val="00C02FD4"/>
    <w:rsid w:val="00C031F2"/>
    <w:rsid w:val="00C03DA8"/>
    <w:rsid w:val="00C07F45"/>
    <w:rsid w:val="00C11518"/>
    <w:rsid w:val="00C12127"/>
    <w:rsid w:val="00C12780"/>
    <w:rsid w:val="00C13622"/>
    <w:rsid w:val="00C13B31"/>
    <w:rsid w:val="00C142FC"/>
    <w:rsid w:val="00C20C8D"/>
    <w:rsid w:val="00C20D61"/>
    <w:rsid w:val="00C248D9"/>
    <w:rsid w:val="00C27112"/>
    <w:rsid w:val="00C308B0"/>
    <w:rsid w:val="00C30F4B"/>
    <w:rsid w:val="00C35656"/>
    <w:rsid w:val="00C3634A"/>
    <w:rsid w:val="00C376EF"/>
    <w:rsid w:val="00C4212F"/>
    <w:rsid w:val="00C44585"/>
    <w:rsid w:val="00C45263"/>
    <w:rsid w:val="00C47B39"/>
    <w:rsid w:val="00C517D6"/>
    <w:rsid w:val="00C53BE4"/>
    <w:rsid w:val="00C64B64"/>
    <w:rsid w:val="00C65D30"/>
    <w:rsid w:val="00C67D4A"/>
    <w:rsid w:val="00C713AE"/>
    <w:rsid w:val="00C71AB0"/>
    <w:rsid w:val="00C738B8"/>
    <w:rsid w:val="00C7675D"/>
    <w:rsid w:val="00C76F5D"/>
    <w:rsid w:val="00C802A7"/>
    <w:rsid w:val="00C80AAE"/>
    <w:rsid w:val="00C81660"/>
    <w:rsid w:val="00C91E11"/>
    <w:rsid w:val="00C92AA8"/>
    <w:rsid w:val="00C93809"/>
    <w:rsid w:val="00C95E9B"/>
    <w:rsid w:val="00C97936"/>
    <w:rsid w:val="00CA116F"/>
    <w:rsid w:val="00CA279D"/>
    <w:rsid w:val="00CA2940"/>
    <w:rsid w:val="00CA3E4B"/>
    <w:rsid w:val="00CA4621"/>
    <w:rsid w:val="00CA641A"/>
    <w:rsid w:val="00CA669C"/>
    <w:rsid w:val="00CA707B"/>
    <w:rsid w:val="00CB2EAD"/>
    <w:rsid w:val="00CB4154"/>
    <w:rsid w:val="00CB42EF"/>
    <w:rsid w:val="00CB4D8D"/>
    <w:rsid w:val="00CB4F5B"/>
    <w:rsid w:val="00CB691B"/>
    <w:rsid w:val="00CC1D77"/>
    <w:rsid w:val="00CC1E51"/>
    <w:rsid w:val="00CC79D1"/>
    <w:rsid w:val="00CD1FAB"/>
    <w:rsid w:val="00CD2C76"/>
    <w:rsid w:val="00CD387C"/>
    <w:rsid w:val="00CD3A68"/>
    <w:rsid w:val="00CD412E"/>
    <w:rsid w:val="00CD5EB7"/>
    <w:rsid w:val="00CD6692"/>
    <w:rsid w:val="00CE035E"/>
    <w:rsid w:val="00CE337D"/>
    <w:rsid w:val="00CE511A"/>
    <w:rsid w:val="00CE72E4"/>
    <w:rsid w:val="00D02281"/>
    <w:rsid w:val="00D022EF"/>
    <w:rsid w:val="00D05A00"/>
    <w:rsid w:val="00D078BF"/>
    <w:rsid w:val="00D11278"/>
    <w:rsid w:val="00D14D91"/>
    <w:rsid w:val="00D14D9A"/>
    <w:rsid w:val="00D201B0"/>
    <w:rsid w:val="00D20B44"/>
    <w:rsid w:val="00D2260E"/>
    <w:rsid w:val="00D229D8"/>
    <w:rsid w:val="00D24455"/>
    <w:rsid w:val="00D276CA"/>
    <w:rsid w:val="00D309BC"/>
    <w:rsid w:val="00D30BA2"/>
    <w:rsid w:val="00D32496"/>
    <w:rsid w:val="00D32ACC"/>
    <w:rsid w:val="00D33680"/>
    <w:rsid w:val="00D364A1"/>
    <w:rsid w:val="00D364B8"/>
    <w:rsid w:val="00D372A1"/>
    <w:rsid w:val="00D41C7D"/>
    <w:rsid w:val="00D43703"/>
    <w:rsid w:val="00D43AF1"/>
    <w:rsid w:val="00D46411"/>
    <w:rsid w:val="00D466B9"/>
    <w:rsid w:val="00D50B77"/>
    <w:rsid w:val="00D55B26"/>
    <w:rsid w:val="00D57E0E"/>
    <w:rsid w:val="00D57FBF"/>
    <w:rsid w:val="00D605F8"/>
    <w:rsid w:val="00D61050"/>
    <w:rsid w:val="00D61B42"/>
    <w:rsid w:val="00D633C0"/>
    <w:rsid w:val="00D678A4"/>
    <w:rsid w:val="00D702F9"/>
    <w:rsid w:val="00D71BA6"/>
    <w:rsid w:val="00D75378"/>
    <w:rsid w:val="00D76EC6"/>
    <w:rsid w:val="00D81BBB"/>
    <w:rsid w:val="00D827A0"/>
    <w:rsid w:val="00D83B21"/>
    <w:rsid w:val="00D84FEA"/>
    <w:rsid w:val="00D8553F"/>
    <w:rsid w:val="00D87E1E"/>
    <w:rsid w:val="00D9082F"/>
    <w:rsid w:val="00D913F2"/>
    <w:rsid w:val="00D91D8A"/>
    <w:rsid w:val="00D93110"/>
    <w:rsid w:val="00D96858"/>
    <w:rsid w:val="00DA1A5D"/>
    <w:rsid w:val="00DA21BC"/>
    <w:rsid w:val="00DA71EE"/>
    <w:rsid w:val="00DB2A4F"/>
    <w:rsid w:val="00DB2FDA"/>
    <w:rsid w:val="00DB56DC"/>
    <w:rsid w:val="00DC0A50"/>
    <w:rsid w:val="00DC5354"/>
    <w:rsid w:val="00DC75A0"/>
    <w:rsid w:val="00DD029C"/>
    <w:rsid w:val="00DD35D2"/>
    <w:rsid w:val="00DD38AA"/>
    <w:rsid w:val="00DD485E"/>
    <w:rsid w:val="00DD7E60"/>
    <w:rsid w:val="00DE03E8"/>
    <w:rsid w:val="00DE177C"/>
    <w:rsid w:val="00DE4F6D"/>
    <w:rsid w:val="00DE5F57"/>
    <w:rsid w:val="00DE79D4"/>
    <w:rsid w:val="00DF04DE"/>
    <w:rsid w:val="00DF575A"/>
    <w:rsid w:val="00DF681A"/>
    <w:rsid w:val="00DF6AEA"/>
    <w:rsid w:val="00E00C4B"/>
    <w:rsid w:val="00E013C6"/>
    <w:rsid w:val="00E01FAD"/>
    <w:rsid w:val="00E034C8"/>
    <w:rsid w:val="00E0779D"/>
    <w:rsid w:val="00E10585"/>
    <w:rsid w:val="00E10D73"/>
    <w:rsid w:val="00E12277"/>
    <w:rsid w:val="00E150BA"/>
    <w:rsid w:val="00E2141D"/>
    <w:rsid w:val="00E21BE4"/>
    <w:rsid w:val="00E256FA"/>
    <w:rsid w:val="00E31F72"/>
    <w:rsid w:val="00E32EE2"/>
    <w:rsid w:val="00E338DD"/>
    <w:rsid w:val="00E405B6"/>
    <w:rsid w:val="00E41058"/>
    <w:rsid w:val="00E4259F"/>
    <w:rsid w:val="00E45101"/>
    <w:rsid w:val="00E45AAF"/>
    <w:rsid w:val="00E471D1"/>
    <w:rsid w:val="00E47269"/>
    <w:rsid w:val="00E475B4"/>
    <w:rsid w:val="00E5191A"/>
    <w:rsid w:val="00E527A8"/>
    <w:rsid w:val="00E52FC5"/>
    <w:rsid w:val="00E602F6"/>
    <w:rsid w:val="00E60FB2"/>
    <w:rsid w:val="00E63063"/>
    <w:rsid w:val="00E64D4E"/>
    <w:rsid w:val="00E64DCF"/>
    <w:rsid w:val="00E7210E"/>
    <w:rsid w:val="00E73552"/>
    <w:rsid w:val="00E80BE9"/>
    <w:rsid w:val="00E80D5E"/>
    <w:rsid w:val="00E841A7"/>
    <w:rsid w:val="00E866CA"/>
    <w:rsid w:val="00E90E25"/>
    <w:rsid w:val="00E924A5"/>
    <w:rsid w:val="00E928C6"/>
    <w:rsid w:val="00E92E30"/>
    <w:rsid w:val="00E92F51"/>
    <w:rsid w:val="00E9320F"/>
    <w:rsid w:val="00EA145A"/>
    <w:rsid w:val="00EA2FA5"/>
    <w:rsid w:val="00EA3291"/>
    <w:rsid w:val="00EA47F6"/>
    <w:rsid w:val="00EA72E6"/>
    <w:rsid w:val="00EA74CC"/>
    <w:rsid w:val="00EB0D97"/>
    <w:rsid w:val="00EB48D9"/>
    <w:rsid w:val="00EB7489"/>
    <w:rsid w:val="00EC0A7E"/>
    <w:rsid w:val="00EC2A3E"/>
    <w:rsid w:val="00EC2F91"/>
    <w:rsid w:val="00EC6CCC"/>
    <w:rsid w:val="00EC7FBF"/>
    <w:rsid w:val="00ED38BF"/>
    <w:rsid w:val="00ED3BA2"/>
    <w:rsid w:val="00ED590D"/>
    <w:rsid w:val="00ED5F51"/>
    <w:rsid w:val="00ED6F16"/>
    <w:rsid w:val="00ED6F5C"/>
    <w:rsid w:val="00EE0F1B"/>
    <w:rsid w:val="00EE45DC"/>
    <w:rsid w:val="00EE4EFB"/>
    <w:rsid w:val="00EE50DE"/>
    <w:rsid w:val="00EE70EE"/>
    <w:rsid w:val="00EF1746"/>
    <w:rsid w:val="00EF2467"/>
    <w:rsid w:val="00EF2707"/>
    <w:rsid w:val="00EF61FE"/>
    <w:rsid w:val="00F007D8"/>
    <w:rsid w:val="00F02E53"/>
    <w:rsid w:val="00F0484D"/>
    <w:rsid w:val="00F0522E"/>
    <w:rsid w:val="00F05245"/>
    <w:rsid w:val="00F06748"/>
    <w:rsid w:val="00F07BCC"/>
    <w:rsid w:val="00F103C6"/>
    <w:rsid w:val="00F1211D"/>
    <w:rsid w:val="00F13C75"/>
    <w:rsid w:val="00F15D9E"/>
    <w:rsid w:val="00F238E7"/>
    <w:rsid w:val="00F3154A"/>
    <w:rsid w:val="00F32097"/>
    <w:rsid w:val="00F34068"/>
    <w:rsid w:val="00F358A1"/>
    <w:rsid w:val="00F36118"/>
    <w:rsid w:val="00F410AD"/>
    <w:rsid w:val="00F41982"/>
    <w:rsid w:val="00F4250C"/>
    <w:rsid w:val="00F42C93"/>
    <w:rsid w:val="00F42D42"/>
    <w:rsid w:val="00F42EE1"/>
    <w:rsid w:val="00F4346E"/>
    <w:rsid w:val="00F44728"/>
    <w:rsid w:val="00F45CEA"/>
    <w:rsid w:val="00F463EA"/>
    <w:rsid w:val="00F47705"/>
    <w:rsid w:val="00F47E22"/>
    <w:rsid w:val="00F504B7"/>
    <w:rsid w:val="00F528B0"/>
    <w:rsid w:val="00F537E3"/>
    <w:rsid w:val="00F5552D"/>
    <w:rsid w:val="00F61D56"/>
    <w:rsid w:val="00F62C45"/>
    <w:rsid w:val="00F6424E"/>
    <w:rsid w:val="00F65715"/>
    <w:rsid w:val="00F70191"/>
    <w:rsid w:val="00F7088B"/>
    <w:rsid w:val="00F70F00"/>
    <w:rsid w:val="00F713DB"/>
    <w:rsid w:val="00F73362"/>
    <w:rsid w:val="00F74499"/>
    <w:rsid w:val="00F74A4E"/>
    <w:rsid w:val="00F75928"/>
    <w:rsid w:val="00F812AC"/>
    <w:rsid w:val="00F82F87"/>
    <w:rsid w:val="00F86300"/>
    <w:rsid w:val="00F87D9C"/>
    <w:rsid w:val="00F90DD2"/>
    <w:rsid w:val="00F9103C"/>
    <w:rsid w:val="00F91E1B"/>
    <w:rsid w:val="00F93AA6"/>
    <w:rsid w:val="00F97514"/>
    <w:rsid w:val="00F9764C"/>
    <w:rsid w:val="00FA3404"/>
    <w:rsid w:val="00FA524F"/>
    <w:rsid w:val="00FA7580"/>
    <w:rsid w:val="00FB0A84"/>
    <w:rsid w:val="00FB0CB2"/>
    <w:rsid w:val="00FB3643"/>
    <w:rsid w:val="00FB4349"/>
    <w:rsid w:val="00FB4854"/>
    <w:rsid w:val="00FB553C"/>
    <w:rsid w:val="00FB5848"/>
    <w:rsid w:val="00FC47F5"/>
    <w:rsid w:val="00FC5D52"/>
    <w:rsid w:val="00FC5DDE"/>
    <w:rsid w:val="00FC5E77"/>
    <w:rsid w:val="00FC67D2"/>
    <w:rsid w:val="00FC6EC8"/>
    <w:rsid w:val="00FC7C09"/>
    <w:rsid w:val="00FD4B8C"/>
    <w:rsid w:val="00FE0688"/>
    <w:rsid w:val="00FE0E30"/>
    <w:rsid w:val="00FE0F7E"/>
    <w:rsid w:val="00FE2F83"/>
    <w:rsid w:val="00FE3C09"/>
    <w:rsid w:val="00FE4240"/>
    <w:rsid w:val="00FE51E0"/>
    <w:rsid w:val="00FF0CD3"/>
    <w:rsid w:val="00FF0D64"/>
    <w:rsid w:val="00FF553B"/>
    <w:rsid w:val="00FF6F03"/>
    <w:rsid w:val="00FF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81B50"/>
  <w15:chartTrackingRefBased/>
  <w15:docId w15:val="{C6FD77A4-959B-47EF-9AE0-F657C4701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8D9"/>
    <w:pPr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1A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C71A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C71AB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1A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1AB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71AB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1AB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1AB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1AB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1AB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9"/>
    <w:rsid w:val="00C71AB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rsid w:val="00C71AB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71AB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1AB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C71A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1A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1A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1A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1AB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A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AB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1A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1AB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1A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1A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1AB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1A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1AB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1AB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30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F5F1B"/>
    <w:rPr>
      <w:i/>
      <w:iCs/>
    </w:rPr>
  </w:style>
  <w:style w:type="character" w:styleId="Hyperlink">
    <w:name w:val="Hyperlink"/>
    <w:basedOn w:val="DefaultParagraphFont"/>
    <w:uiPriority w:val="99"/>
    <w:unhideWhenUsed/>
    <w:rsid w:val="000021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71E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02FD4"/>
    <w:pPr>
      <w:spacing w:before="240" w:after="0" w:line="259" w:lineRule="auto"/>
      <w:outlineLvl w:val="9"/>
    </w:pPr>
    <w:rPr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02F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2FD4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C02F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2FD4"/>
  </w:style>
  <w:style w:type="paragraph" w:styleId="Footer">
    <w:name w:val="footer"/>
    <w:basedOn w:val="Normal"/>
    <w:link w:val="FooterChar"/>
    <w:uiPriority w:val="99"/>
    <w:unhideWhenUsed/>
    <w:rsid w:val="00C02F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FD4"/>
  </w:style>
  <w:style w:type="character" w:styleId="FollowedHyperlink">
    <w:name w:val="FollowedHyperlink"/>
    <w:basedOn w:val="DefaultParagraphFont"/>
    <w:uiPriority w:val="99"/>
    <w:semiHidden/>
    <w:unhideWhenUsed/>
    <w:rsid w:val="00007467"/>
    <w:rPr>
      <w:color w:val="96607D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117094"/>
    <w:rPr>
      <w:b/>
      <w:bCs/>
    </w:rPr>
  </w:style>
  <w:style w:type="paragraph" w:styleId="NormalWeb">
    <w:name w:val="Normal (Web)"/>
    <w:basedOn w:val="Normal"/>
    <w:uiPriority w:val="99"/>
    <w:unhideWhenUsed/>
    <w:rsid w:val="00117094"/>
    <w:pPr>
      <w:spacing w:before="100" w:beforeAutospacing="1" w:after="100" w:afterAutospacing="1"/>
    </w:pPr>
  </w:style>
  <w:style w:type="paragraph" w:styleId="TOC3">
    <w:name w:val="toc 3"/>
    <w:basedOn w:val="Normal"/>
    <w:next w:val="Normal"/>
    <w:autoRedefine/>
    <w:uiPriority w:val="39"/>
    <w:unhideWhenUsed/>
    <w:rsid w:val="00B05865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B05865"/>
    <w:pPr>
      <w:spacing w:after="100" w:line="278" w:lineRule="auto"/>
      <w:ind w:left="720"/>
    </w:pPr>
    <w:rPr>
      <w:rFonts w:asciiTheme="minorHAnsi" w:eastAsiaTheme="minorEastAsia" w:hAnsiTheme="minorHAnsi" w:cstheme="minorBidi"/>
      <w:kern w:val="2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B05865"/>
    <w:pPr>
      <w:spacing w:after="100" w:line="278" w:lineRule="auto"/>
      <w:ind w:left="960"/>
    </w:pPr>
    <w:rPr>
      <w:rFonts w:asciiTheme="minorHAnsi" w:eastAsiaTheme="minorEastAsia" w:hAnsiTheme="minorHAnsi" w:cstheme="minorBidi"/>
      <w:kern w:val="2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B05865"/>
    <w:pPr>
      <w:spacing w:after="100" w:line="278" w:lineRule="auto"/>
      <w:ind w:left="1200"/>
    </w:pPr>
    <w:rPr>
      <w:rFonts w:asciiTheme="minorHAnsi" w:eastAsiaTheme="minorEastAsia" w:hAnsiTheme="minorHAnsi" w:cstheme="minorBidi"/>
      <w:kern w:val="2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B05865"/>
    <w:pPr>
      <w:spacing w:after="100" w:line="278" w:lineRule="auto"/>
      <w:ind w:left="1440"/>
    </w:pPr>
    <w:rPr>
      <w:rFonts w:asciiTheme="minorHAnsi" w:eastAsiaTheme="minorEastAsia" w:hAnsiTheme="minorHAnsi" w:cstheme="minorBidi"/>
      <w:kern w:val="2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B05865"/>
    <w:pPr>
      <w:spacing w:after="100" w:line="278" w:lineRule="auto"/>
      <w:ind w:left="1680"/>
    </w:pPr>
    <w:rPr>
      <w:rFonts w:asciiTheme="minorHAnsi" w:eastAsiaTheme="minorEastAsia" w:hAnsiTheme="minorHAnsi" w:cstheme="minorBidi"/>
      <w:kern w:val="2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B05865"/>
    <w:pPr>
      <w:spacing w:after="100" w:line="278" w:lineRule="auto"/>
      <w:ind w:left="1920"/>
    </w:pPr>
    <w:rPr>
      <w:rFonts w:asciiTheme="minorHAnsi" w:eastAsiaTheme="minorEastAsia" w:hAnsiTheme="minorHAnsi" w:cstheme="minorBidi"/>
      <w:kern w:val="2"/>
      <w14:ligatures w14:val="standardContextual"/>
    </w:rPr>
  </w:style>
  <w:style w:type="character" w:customStyle="1" w:styleId="mord">
    <w:name w:val="mord"/>
    <w:basedOn w:val="DefaultParagraphFont"/>
    <w:rsid w:val="0029732B"/>
  </w:style>
  <w:style w:type="character" w:customStyle="1" w:styleId="mrel">
    <w:name w:val="mrel"/>
    <w:basedOn w:val="DefaultParagraphFont"/>
    <w:rsid w:val="0029732B"/>
  </w:style>
  <w:style w:type="character" w:customStyle="1" w:styleId="mopen">
    <w:name w:val="mopen"/>
    <w:basedOn w:val="DefaultParagraphFont"/>
    <w:rsid w:val="0029732B"/>
  </w:style>
  <w:style w:type="character" w:customStyle="1" w:styleId="mop">
    <w:name w:val="mop"/>
    <w:basedOn w:val="DefaultParagraphFont"/>
    <w:rsid w:val="0029732B"/>
  </w:style>
  <w:style w:type="character" w:customStyle="1" w:styleId="vlist-s">
    <w:name w:val="vlist-s"/>
    <w:basedOn w:val="DefaultParagraphFont"/>
    <w:rsid w:val="0029732B"/>
  </w:style>
  <w:style w:type="character" w:customStyle="1" w:styleId="mclose">
    <w:name w:val="mclose"/>
    <w:basedOn w:val="DefaultParagraphFont"/>
    <w:rsid w:val="0029732B"/>
  </w:style>
  <w:style w:type="character" w:customStyle="1" w:styleId="mbin">
    <w:name w:val="mbin"/>
    <w:basedOn w:val="DefaultParagraphFont"/>
    <w:rsid w:val="0029732B"/>
  </w:style>
  <w:style w:type="character" w:customStyle="1" w:styleId="katex-mathml">
    <w:name w:val="katex-mathml"/>
    <w:basedOn w:val="DefaultParagraphFont"/>
    <w:rsid w:val="00297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8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8897-C87A-4861-83CE-EACF3D5E6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966</Words>
  <Characters>19828</Characters>
  <Application>Microsoft Office Word</Application>
  <DocSecurity>0</DocSecurity>
  <Lines>16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ughborough University</Company>
  <LinksUpToDate>false</LinksUpToDate>
  <CharactersWithSpaces>2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Meng</dc:creator>
  <cp:keywords/>
  <dc:description/>
  <cp:lastModifiedBy>Jie Meng</cp:lastModifiedBy>
  <cp:revision>4</cp:revision>
  <dcterms:created xsi:type="dcterms:W3CDTF">2025-03-25T22:45:00Z</dcterms:created>
  <dcterms:modified xsi:type="dcterms:W3CDTF">2025-03-26T08:05:00Z</dcterms:modified>
</cp:coreProperties>
</file>